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F393A3" w14:textId="77777777" w:rsidR="00806204" w:rsidRDefault="003E78BA">
      <w:pPr>
        <w:pStyle w:val="3GPPHeader"/>
        <w:spacing w:after="0"/>
        <w:rPr>
          <w:rFonts w:ascii="Arial" w:hAnsi="Arial" w:cs="Arial"/>
        </w:rPr>
      </w:pPr>
      <w:r>
        <w:rPr>
          <w:rFonts w:ascii="Arial" w:hAnsi="Arial" w:cs="Arial"/>
        </w:rPr>
        <w:t>3GPP TSG-RAN WG1 Meeting #103-e</w:t>
      </w:r>
      <w:r>
        <w:rPr>
          <w:rFonts w:ascii="Arial" w:hAnsi="Arial" w:cs="Arial"/>
        </w:rPr>
        <w:tab/>
      </w:r>
      <w:r>
        <w:rPr>
          <w:rFonts w:ascii="Arial" w:hAnsi="Arial" w:cs="Arial"/>
          <w:highlight w:val="yellow"/>
        </w:rPr>
        <w:t>R1-20xxxxx</w:t>
      </w:r>
    </w:p>
    <w:p w14:paraId="5D7394CD" w14:textId="77777777" w:rsidR="00806204" w:rsidRDefault="003E78BA">
      <w:pPr>
        <w:pStyle w:val="3GPPHeader"/>
        <w:rPr>
          <w:rFonts w:ascii="Arial" w:hAnsi="Arial" w:cs="Arial"/>
        </w:rPr>
      </w:pPr>
      <w:r>
        <w:rPr>
          <w:rFonts w:ascii="Arial" w:hAnsi="Arial" w:cs="Arial"/>
        </w:rPr>
        <w:t>Online, October 26</w:t>
      </w:r>
      <w:r>
        <w:rPr>
          <w:rFonts w:ascii="Arial" w:hAnsi="Arial" w:cs="Arial"/>
          <w:vertAlign w:val="superscript"/>
        </w:rPr>
        <w:t>th</w:t>
      </w:r>
      <w:r>
        <w:rPr>
          <w:rFonts w:ascii="Arial" w:hAnsi="Arial" w:cs="Arial"/>
        </w:rPr>
        <w:t xml:space="preserve"> – November 13</w:t>
      </w:r>
      <w:r>
        <w:rPr>
          <w:rFonts w:ascii="Arial" w:hAnsi="Arial" w:cs="Arial"/>
          <w:vertAlign w:val="superscript"/>
        </w:rPr>
        <w:t>th</w:t>
      </w:r>
      <w:r>
        <w:rPr>
          <w:rFonts w:ascii="Arial" w:hAnsi="Arial" w:cs="Arial"/>
        </w:rPr>
        <w:t>, 2020</w:t>
      </w:r>
    </w:p>
    <w:p w14:paraId="36206C57" w14:textId="77777777" w:rsidR="00806204" w:rsidRDefault="003E78BA">
      <w:pPr>
        <w:pStyle w:val="3GPPHeader"/>
        <w:rPr>
          <w:rFonts w:ascii="Arial" w:hAnsi="Arial" w:cs="Arial"/>
          <w:lang w:val="sv-FI"/>
        </w:rPr>
      </w:pPr>
      <w:r>
        <w:rPr>
          <w:rFonts w:ascii="Arial" w:hAnsi="Arial" w:cs="Arial"/>
          <w:lang w:val="sv-FI"/>
        </w:rPr>
        <w:t>Agenda Item:</w:t>
      </w:r>
      <w:r>
        <w:rPr>
          <w:rFonts w:ascii="Arial" w:hAnsi="Arial" w:cs="Arial"/>
          <w:lang w:val="sv-FI"/>
        </w:rPr>
        <w:tab/>
        <w:t>7.2.4</w:t>
      </w:r>
    </w:p>
    <w:p w14:paraId="14E926B7" w14:textId="77777777" w:rsidR="00806204" w:rsidRDefault="003E78BA">
      <w:pPr>
        <w:pStyle w:val="3GPPHeader"/>
        <w:rPr>
          <w:rFonts w:ascii="Arial" w:hAnsi="Arial" w:cs="Arial"/>
        </w:rPr>
      </w:pPr>
      <w:r>
        <w:rPr>
          <w:rFonts w:ascii="Arial" w:hAnsi="Arial" w:cs="Arial"/>
        </w:rPr>
        <w:t>Source:</w:t>
      </w:r>
      <w:r>
        <w:rPr>
          <w:rFonts w:ascii="Arial" w:hAnsi="Arial" w:cs="Arial"/>
        </w:rPr>
        <w:tab/>
        <w:t>Moderator (Ericsson)</w:t>
      </w:r>
    </w:p>
    <w:p w14:paraId="4F7EFD8A" w14:textId="77777777" w:rsidR="00806204" w:rsidRDefault="003E78BA">
      <w:pPr>
        <w:pStyle w:val="3GPPHeader"/>
        <w:rPr>
          <w:rFonts w:ascii="Arial" w:hAnsi="Arial" w:cs="Arial"/>
        </w:rPr>
      </w:pPr>
      <w:r>
        <w:rPr>
          <w:rFonts w:ascii="Arial" w:hAnsi="Arial" w:cs="Arial"/>
        </w:rPr>
        <w:t>Title:</w:t>
      </w:r>
      <w:r>
        <w:rPr>
          <w:rFonts w:ascii="Arial" w:hAnsi="Arial" w:cs="Arial"/>
        </w:rPr>
        <w:tab/>
        <w:t>Thread 3 on</w:t>
      </w:r>
      <w:r>
        <w:t xml:space="preserve"> </w:t>
      </w:r>
      <w:r>
        <w:rPr>
          <w:rFonts w:ascii="Arial" w:hAnsi="Arial" w:cs="Arial"/>
        </w:rPr>
        <w:t>Maintenance for 5G V2X with NR sidelink – Mode 1</w:t>
      </w:r>
    </w:p>
    <w:p w14:paraId="55D186C6" w14:textId="77777777" w:rsidR="00806204" w:rsidRDefault="003E78BA">
      <w:pPr>
        <w:pStyle w:val="3GPPHeader"/>
        <w:rPr>
          <w:rFonts w:ascii="Arial" w:hAnsi="Arial" w:cs="Arial"/>
        </w:rPr>
      </w:pPr>
      <w:r>
        <w:rPr>
          <w:rFonts w:ascii="Arial" w:hAnsi="Arial" w:cs="Arial"/>
        </w:rPr>
        <w:t>Document for:</w:t>
      </w:r>
      <w:r>
        <w:rPr>
          <w:rFonts w:ascii="Arial" w:hAnsi="Arial" w:cs="Arial"/>
        </w:rPr>
        <w:tab/>
        <w:t>Discussion, Decision</w:t>
      </w:r>
    </w:p>
    <w:p w14:paraId="622C4C7E" w14:textId="77777777" w:rsidR="00806204" w:rsidRDefault="00806204"/>
    <w:p w14:paraId="587F738F" w14:textId="77777777" w:rsidR="00806204" w:rsidRDefault="003E78BA">
      <w:pPr>
        <w:pStyle w:val="1"/>
        <w:jc w:val="both"/>
      </w:pPr>
      <w:bookmarkStart w:id="0" w:name="_Ref178064866"/>
      <w:r>
        <w:t>1</w:t>
      </w:r>
      <w:r>
        <w:tab/>
        <w:t>List of issues for discussion</w:t>
      </w:r>
    </w:p>
    <w:p w14:paraId="2C812378" w14:textId="77777777" w:rsidR="00806204" w:rsidRDefault="003E78BA">
      <w:pPr>
        <w:rPr>
          <w:highlight w:val="cyan"/>
        </w:rPr>
      </w:pPr>
      <w:bookmarkStart w:id="1" w:name="_Hlk48155408"/>
      <w:r>
        <w:rPr>
          <w:highlight w:val="cyan"/>
        </w:rPr>
        <w:t xml:space="preserve">[103-e-NR-Rel-16-V2X-03] Email discussion/approval regarding </w:t>
      </w:r>
      <w:proofErr w:type="spellStart"/>
      <w:r>
        <w:rPr>
          <w:highlight w:val="cyan"/>
        </w:rPr>
        <w:t>t</w:t>
      </w:r>
      <w:r>
        <w:rPr>
          <w:rFonts w:hint="eastAsia"/>
          <w:highlight w:val="cyan"/>
        </w:rPr>
        <w:t>outstanding</w:t>
      </w:r>
      <w:proofErr w:type="spellEnd"/>
      <w:r>
        <w:rPr>
          <w:rFonts w:hint="eastAsia"/>
          <w:highlight w:val="cyan"/>
        </w:rPr>
        <w:t xml:space="preserve"> agreement from RAN1#102-e on the minimum gap between PSFCH and next SL retransmission. </w:t>
      </w:r>
    </w:p>
    <w:p w14:paraId="713A895C" w14:textId="77777777" w:rsidR="00806204" w:rsidRDefault="003E78BA">
      <w:pPr>
        <w:numPr>
          <w:ilvl w:val="0"/>
          <w:numId w:val="14"/>
        </w:numPr>
        <w:rPr>
          <w:highlight w:val="cyan"/>
        </w:rPr>
      </w:pPr>
      <w:r>
        <w:rPr>
          <w:rFonts w:hint="eastAsia"/>
          <w:highlight w:val="cyan"/>
        </w:rPr>
        <w:t>Issue M1-1-1: Conditions for applicability</w:t>
      </w:r>
    </w:p>
    <w:p w14:paraId="6DB4754C" w14:textId="77777777" w:rsidR="00806204" w:rsidRDefault="003E78BA">
      <w:pPr>
        <w:numPr>
          <w:ilvl w:val="0"/>
          <w:numId w:val="14"/>
        </w:numPr>
        <w:rPr>
          <w:highlight w:val="cyan"/>
        </w:rPr>
      </w:pPr>
      <w:r>
        <w:rPr>
          <w:rFonts w:hint="eastAsia"/>
          <w:highlight w:val="cyan"/>
        </w:rPr>
        <w:t>Issue M1-1-2: Value of delta</w:t>
      </w:r>
    </w:p>
    <w:p w14:paraId="3F04CD96" w14:textId="77777777" w:rsidR="00806204" w:rsidRDefault="003E78BA">
      <w:pPr>
        <w:numPr>
          <w:ilvl w:val="0"/>
          <w:numId w:val="14"/>
        </w:numPr>
        <w:rPr>
          <w:highlight w:val="cyan"/>
        </w:rPr>
      </w:pPr>
      <w:r>
        <w:rPr>
          <w:rFonts w:hint="eastAsia"/>
          <w:highlight w:val="cyan"/>
        </w:rPr>
        <w:t xml:space="preserve">Also include the issue of </w:t>
      </w:r>
      <w:proofErr w:type="spellStart"/>
      <w:r>
        <w:rPr>
          <w:rFonts w:hint="eastAsia"/>
          <w:highlight w:val="cyan"/>
        </w:rPr>
        <w:t>sl</w:t>
      </w:r>
      <w:proofErr w:type="spellEnd"/>
      <w:r>
        <w:rPr>
          <w:rFonts w:hint="eastAsia"/>
          <w:highlight w:val="cyan"/>
        </w:rPr>
        <w:t>-DCI-</w:t>
      </w:r>
      <w:proofErr w:type="spellStart"/>
      <w:r>
        <w:rPr>
          <w:rFonts w:hint="eastAsia"/>
          <w:highlight w:val="cyan"/>
        </w:rPr>
        <w:t>ToSL</w:t>
      </w:r>
      <w:proofErr w:type="spellEnd"/>
      <w:r>
        <w:rPr>
          <w:rFonts w:hint="eastAsia"/>
          <w:highlight w:val="cyan"/>
        </w:rPr>
        <w:t>-Trans for DCI 3-0</w:t>
      </w:r>
    </w:p>
    <w:p w14:paraId="364FB967" w14:textId="77777777" w:rsidR="00806204" w:rsidRDefault="003E78BA">
      <w:r>
        <w:rPr>
          <w:highlight w:val="cyan"/>
        </w:rPr>
        <w:t>till 10/29, with a potential CR by 11/4 – Ricardo (Ericsson)</w:t>
      </w:r>
    </w:p>
    <w:bookmarkEnd w:id="0"/>
    <w:bookmarkEnd w:id="1"/>
    <w:p w14:paraId="2B8869F4" w14:textId="77777777" w:rsidR="00806204" w:rsidRDefault="003E78BA">
      <w:pPr>
        <w:pStyle w:val="1"/>
        <w:jc w:val="both"/>
      </w:pPr>
      <w:r>
        <w:t>Discussion</w:t>
      </w:r>
    </w:p>
    <w:p w14:paraId="2B557EB3" w14:textId="77777777" w:rsidR="00806204" w:rsidRDefault="003E78BA">
      <w:pPr>
        <w:pStyle w:val="21"/>
      </w:pPr>
      <w:r>
        <w:t>M1-1</w:t>
      </w:r>
      <w:r>
        <w:tab/>
        <w:t>Outstanding agreement from RAN1#102-e</w:t>
      </w:r>
    </w:p>
    <w:p w14:paraId="09EA5054" w14:textId="77777777" w:rsidR="00806204" w:rsidRDefault="003E78BA">
      <w:r>
        <w:t>The following agreement was made in RAN1#102-e:</w:t>
      </w:r>
    </w:p>
    <w:tbl>
      <w:tblPr>
        <w:tblStyle w:val="afd"/>
        <w:tblW w:w="0" w:type="auto"/>
        <w:tblLook w:val="04A0" w:firstRow="1" w:lastRow="0" w:firstColumn="1" w:lastColumn="0" w:noHBand="0" w:noVBand="1"/>
      </w:tblPr>
      <w:tblGrid>
        <w:gridCol w:w="9629"/>
      </w:tblGrid>
      <w:tr w:rsidR="00806204" w14:paraId="5563B611" w14:textId="77777777">
        <w:tc>
          <w:tcPr>
            <w:tcW w:w="9779" w:type="dxa"/>
          </w:tcPr>
          <w:p w14:paraId="7D185BF0" w14:textId="77777777" w:rsidR="00806204" w:rsidRDefault="003E78BA">
            <w:pPr>
              <w:spacing w:before="240"/>
            </w:pPr>
            <w:r>
              <w:rPr>
                <w:highlight w:val="green"/>
              </w:rPr>
              <w:t>Agreements</w:t>
            </w:r>
            <w:r>
              <w:t>:</w:t>
            </w:r>
          </w:p>
          <w:p w14:paraId="2A8BF396" w14:textId="77777777" w:rsidR="00806204" w:rsidRDefault="003E78BA">
            <w:r>
              <w:t>For Mode 1 when applicable:</w:t>
            </w:r>
          </w:p>
          <w:p w14:paraId="560C7C76" w14:textId="77777777" w:rsidR="00806204" w:rsidRDefault="003E78BA">
            <w:pPr>
              <w:pStyle w:val="aff5"/>
              <w:numPr>
                <w:ilvl w:val="0"/>
                <w:numId w:val="15"/>
              </w:numPr>
              <w:spacing w:line="252" w:lineRule="auto"/>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14:paraId="380F92D5" w14:textId="77777777" w:rsidR="00806204" w:rsidRDefault="003E78BA">
            <w:pPr>
              <w:pStyle w:val="aff5"/>
              <w:numPr>
                <w:ilvl w:val="1"/>
                <w:numId w:val="15"/>
              </w:numPr>
              <w:spacing w:line="252" w:lineRule="auto"/>
            </w:pPr>
            <w:r>
              <w:t>To conclude the value of delta&gt;=0 during the e-Meeting</w:t>
            </w:r>
          </w:p>
          <w:p w14:paraId="4880D8A9" w14:textId="77777777" w:rsidR="00806204" w:rsidRDefault="003E78BA">
            <w:pPr>
              <w:pStyle w:val="aff5"/>
              <w:numPr>
                <w:ilvl w:val="1"/>
                <w:numId w:val="15"/>
              </w:numPr>
              <w:spacing w:line="252" w:lineRule="auto"/>
            </w:pPr>
            <w:r>
              <w:t>A UE is not expected to be scheduled consecutive SL transmisions for the same TB such that the minimum time between PSFCH reception and next PSCCH/PSSCH retransmission can not be guaranteed</w:t>
            </w:r>
          </w:p>
          <w:p w14:paraId="120498B9" w14:textId="77777777" w:rsidR="00806204" w:rsidRDefault="003E78BA">
            <w:pPr>
              <w:pStyle w:val="aff5"/>
              <w:numPr>
                <w:ilvl w:val="0"/>
                <w:numId w:val="15"/>
              </w:numPr>
              <w:spacing w:line="252" w:lineRule="auto"/>
            </w:pPr>
            <w:r>
              <w:t xml:space="preserve">FFS the detailed conditions of the applicability </w:t>
            </w:r>
          </w:p>
        </w:tc>
      </w:tr>
    </w:tbl>
    <w:p w14:paraId="6D4C813D" w14:textId="77777777" w:rsidR="00806204" w:rsidRDefault="003E78BA">
      <w:pPr>
        <w:pStyle w:val="31"/>
        <w:ind w:left="0" w:firstLine="0"/>
      </w:pPr>
      <w:r>
        <w:t>M1-1-1</w:t>
      </w:r>
      <w:r>
        <w:tab/>
        <w:t>Conditions for applicability</w:t>
      </w:r>
    </w:p>
    <w:p w14:paraId="2B0703E9" w14:textId="77777777" w:rsidR="00806204" w:rsidRDefault="003E78BA">
      <w:r>
        <w:t>Regarding the conditions for applicability, the following proposal received more support than any other alternative in the contributions:</w:t>
      </w:r>
    </w:p>
    <w:p w14:paraId="472DDA22" w14:textId="77777777" w:rsidR="00806204" w:rsidRPr="007369D9" w:rsidRDefault="003E78BA">
      <w:pPr>
        <w:rPr>
          <w:strike/>
        </w:rPr>
      </w:pPr>
      <w:r w:rsidRPr="007369D9">
        <w:rPr>
          <w:strike/>
          <w:highlight w:val="yellow"/>
        </w:rPr>
        <w:t>Proposal</w:t>
      </w:r>
      <w:r w:rsidRPr="007369D9">
        <w:rPr>
          <w:strike/>
        </w:rPr>
        <w:t>:</w:t>
      </w:r>
    </w:p>
    <w:p w14:paraId="4516380C" w14:textId="77777777" w:rsidR="00806204" w:rsidRPr="007369D9" w:rsidRDefault="003E78BA">
      <w:pPr>
        <w:pStyle w:val="aff5"/>
        <w:numPr>
          <w:ilvl w:val="0"/>
          <w:numId w:val="16"/>
        </w:numPr>
        <w:rPr>
          <w:strike/>
        </w:rPr>
      </w:pPr>
      <w:r w:rsidRPr="007369D9">
        <w:rPr>
          <w:strike/>
        </w:rPr>
        <w:t>The agreement from RAN1#102 applies when the grant is provided for a pool configured with PSFCH resources</w:t>
      </w:r>
    </w:p>
    <w:p w14:paraId="411CD89E" w14:textId="7AE0316C" w:rsidR="007369D9" w:rsidRDefault="007369D9">
      <w:r>
        <w:t>FL update 27/10/2020:</w:t>
      </w:r>
    </w:p>
    <w:p w14:paraId="30B0FA3D" w14:textId="7F2F077C" w:rsidR="007369D9" w:rsidRDefault="00737BD8" w:rsidP="007369D9">
      <w:pPr>
        <w:pStyle w:val="aff5"/>
        <w:numPr>
          <w:ilvl w:val="0"/>
          <w:numId w:val="19"/>
        </w:numPr>
      </w:pPr>
      <w:r>
        <w:t>Views are split between 3 options:</w:t>
      </w:r>
    </w:p>
    <w:p w14:paraId="4A3F1A68" w14:textId="42C2D44A" w:rsidR="00CD6097" w:rsidRDefault="00CD6097" w:rsidP="00CD6097">
      <w:pPr>
        <w:pStyle w:val="aff5"/>
        <w:numPr>
          <w:ilvl w:val="1"/>
          <w:numId w:val="19"/>
        </w:numPr>
      </w:pPr>
      <w:proofErr w:type="spellStart"/>
      <w:r>
        <w:t>Opt</w:t>
      </w:r>
      <w:proofErr w:type="spellEnd"/>
      <w:r>
        <w:t xml:space="preserve"> 1. </w:t>
      </w:r>
      <w:proofErr w:type="gramStart"/>
      <w:r>
        <w:t>”T</w:t>
      </w:r>
      <w:r w:rsidRPr="00CD6097">
        <w:t>he</w:t>
      </w:r>
      <w:proofErr w:type="gramEnd"/>
      <w:r w:rsidRPr="00CD6097">
        <w:t xml:space="preserve"> agreement from RAN1#102</w:t>
      </w:r>
      <w:r w:rsidRPr="007369D9">
        <w:rPr>
          <w:strike/>
        </w:rPr>
        <w:t xml:space="preserve"> </w:t>
      </w:r>
      <w:r>
        <w:t>applies when t</w:t>
      </w:r>
      <w:r w:rsidRPr="00CD6097">
        <w:t>he grant is provided for a pool configured with PSFCH resources</w:t>
      </w:r>
      <w:r>
        <w:t>”.</w:t>
      </w:r>
    </w:p>
    <w:p w14:paraId="54EAA918" w14:textId="17521380" w:rsidR="00CD6097" w:rsidRDefault="00CD6097" w:rsidP="00CD6097">
      <w:pPr>
        <w:pStyle w:val="aff5"/>
        <w:numPr>
          <w:ilvl w:val="1"/>
          <w:numId w:val="19"/>
        </w:numPr>
      </w:pPr>
      <w:proofErr w:type="spellStart"/>
      <w:r>
        <w:t>Opt</w:t>
      </w:r>
      <w:proofErr w:type="spellEnd"/>
      <w:r>
        <w:t xml:space="preserve"> 2. </w:t>
      </w:r>
      <w:proofErr w:type="gramStart"/>
      <w:r>
        <w:t>”T</w:t>
      </w:r>
      <w:r w:rsidRPr="00CD6097">
        <w:t>he</w:t>
      </w:r>
      <w:proofErr w:type="gramEnd"/>
      <w:r w:rsidRPr="00CD6097">
        <w:t xml:space="preserve"> agreement from RAN1#102</w:t>
      </w:r>
      <w:r w:rsidRPr="007369D9">
        <w:rPr>
          <w:strike/>
        </w:rPr>
        <w:t xml:space="preserve"> </w:t>
      </w:r>
      <w:r>
        <w:t>applies for a TB with HARQ feedback enabled.”</w:t>
      </w:r>
    </w:p>
    <w:p w14:paraId="00418617" w14:textId="6F3360A7" w:rsidR="00CD6097" w:rsidRDefault="00CD6097" w:rsidP="00CD6097">
      <w:pPr>
        <w:pStyle w:val="aff5"/>
        <w:numPr>
          <w:ilvl w:val="1"/>
          <w:numId w:val="19"/>
        </w:numPr>
      </w:pPr>
      <w:proofErr w:type="spellStart"/>
      <w:r>
        <w:t>Opt</w:t>
      </w:r>
      <w:proofErr w:type="spellEnd"/>
      <w:r>
        <w:t xml:space="preserve"> 3. </w:t>
      </w:r>
      <w:proofErr w:type="gramStart"/>
      <w:r>
        <w:t>”T</w:t>
      </w:r>
      <w:r w:rsidRPr="00CD6097">
        <w:t>he</w:t>
      </w:r>
      <w:proofErr w:type="gramEnd"/>
      <w:r w:rsidRPr="00CD6097">
        <w:t xml:space="preserve"> agreement from RAN1#102</w:t>
      </w:r>
      <w:r w:rsidRPr="007369D9">
        <w:rPr>
          <w:strike/>
        </w:rPr>
        <w:t xml:space="preserve"> </w:t>
      </w:r>
      <w:r>
        <w:t>applies when t</w:t>
      </w:r>
      <w:r w:rsidRPr="00CD6097">
        <w:t xml:space="preserve">he grant </w:t>
      </w:r>
      <w:r>
        <w:t>includes PUCCH</w:t>
      </w:r>
      <w:r w:rsidRPr="00CD6097">
        <w:t xml:space="preserve"> resources</w:t>
      </w:r>
      <w:r>
        <w:t>”.</w:t>
      </w:r>
    </w:p>
    <w:p w14:paraId="210FC71A" w14:textId="5836EBE3" w:rsidR="00CD6097" w:rsidRDefault="00CD6097" w:rsidP="00CD6097">
      <w:pPr>
        <w:pStyle w:val="aff5"/>
        <w:numPr>
          <w:ilvl w:val="0"/>
          <w:numId w:val="19"/>
        </w:numPr>
      </w:pPr>
      <w:r>
        <w:t>It does not seem that we are going to converge on any of them. My suggestion would be to take a different approach, consisting of:</w:t>
      </w:r>
    </w:p>
    <w:p w14:paraId="4E04556E" w14:textId="11EDAA9F" w:rsidR="00CD6097" w:rsidRDefault="00CD6097" w:rsidP="00CD6097">
      <w:pPr>
        <w:pStyle w:val="aff5"/>
        <w:numPr>
          <w:ilvl w:val="1"/>
          <w:numId w:val="19"/>
        </w:numPr>
      </w:pPr>
      <w:r>
        <w:t xml:space="preserve">The above agreement is applicable always that the grant is for a pool with PSFCH resources and </w:t>
      </w:r>
      <w:r>
        <w:lastRenderedPageBreak/>
        <w:t>that the UE uses it for a TB with HARQ-feedback enabled.</w:t>
      </w:r>
    </w:p>
    <w:p w14:paraId="32FCAD2B" w14:textId="14199A6C" w:rsidR="00CD6097" w:rsidRDefault="00CD6097" w:rsidP="00573444">
      <w:pPr>
        <w:pStyle w:val="aff5"/>
        <w:numPr>
          <w:ilvl w:val="1"/>
          <w:numId w:val="19"/>
        </w:numPr>
      </w:pPr>
      <w:r>
        <w:t>The UE is allowed to drop the next sched</w:t>
      </w:r>
      <w:r w:rsidR="00910AFF">
        <w:t>u</w:t>
      </w:r>
      <w:r>
        <w:t xml:space="preserve">led PSCCH/PSSCH retransmission if the minimum time is not </w:t>
      </w:r>
      <w:r w:rsidR="00BA4529">
        <w:t>guaranteed</w:t>
      </w:r>
      <w:r>
        <w:t>.</w:t>
      </w:r>
    </w:p>
    <w:p w14:paraId="3545CD38" w14:textId="60CB064D" w:rsidR="00BA4529" w:rsidRDefault="00BA4529" w:rsidP="00BA4529">
      <w:pPr>
        <w:pStyle w:val="aff5"/>
      </w:pPr>
      <w:r>
        <w:t>Such proposal provides enough information to the gNB to provide the grant with the appropriate separation between resources, while leaving the possibility of having tighter scheduling for other occasions. Finally, if the condition is not met, it defines a UE behavior to deal with it. There is clearly no impact to RAN2.</w:t>
      </w:r>
    </w:p>
    <w:p w14:paraId="73768305" w14:textId="77777777" w:rsidR="00910AFF" w:rsidRPr="00910AFF" w:rsidRDefault="00910AFF" w:rsidP="00910AFF">
      <w:r w:rsidRPr="00910AFF">
        <w:rPr>
          <w:highlight w:val="yellow"/>
        </w:rPr>
        <w:t>Proposal</w:t>
      </w:r>
      <w:r w:rsidRPr="00910AFF">
        <w:t>:</w:t>
      </w:r>
    </w:p>
    <w:p w14:paraId="248D535A" w14:textId="371283D1" w:rsidR="00910AFF" w:rsidRDefault="00910AFF" w:rsidP="00910AFF">
      <w:pPr>
        <w:pStyle w:val="aff5"/>
        <w:numPr>
          <w:ilvl w:val="0"/>
          <w:numId w:val="16"/>
        </w:numPr>
      </w:pPr>
      <w:r w:rsidRPr="00910AFF">
        <w:t>The agreement from RAN1#102 applies when the grant is provided for a pool configured with PSFCH resources</w:t>
      </w:r>
      <w:r>
        <w:t xml:space="preserve"> and the UE uses it for a TB with SL HARQ-feedback enabled.</w:t>
      </w:r>
    </w:p>
    <w:p w14:paraId="5C57C922" w14:textId="01452CAA" w:rsidR="00910AFF" w:rsidRPr="00910AFF" w:rsidRDefault="00910AFF" w:rsidP="00910AFF">
      <w:pPr>
        <w:pStyle w:val="aff5"/>
        <w:numPr>
          <w:ilvl w:val="0"/>
          <w:numId w:val="16"/>
        </w:numPr>
      </w:pPr>
      <w:r>
        <w:t xml:space="preserve">If the minimum time </w:t>
      </w:r>
      <w:proofErr w:type="spellStart"/>
      <w:r>
        <w:t>time</w:t>
      </w:r>
      <w:proofErr w:type="spellEnd"/>
      <w:r>
        <w:t xml:space="preserve"> between PSFCH reception and next scheduled PSCCH/PSSCH retransmission is less than </w:t>
      </w:r>
      <w:proofErr w:type="spellStart"/>
      <w:r w:rsidRPr="00910AFF">
        <w:t>T</w:t>
      </w:r>
      <w:r w:rsidRPr="00910AFF">
        <w:rPr>
          <w:vertAlign w:val="subscript"/>
        </w:rPr>
        <w:t>prep</w:t>
      </w:r>
      <w:proofErr w:type="spellEnd"/>
      <w:r w:rsidRPr="00910AFF">
        <w:rPr>
          <w:vertAlign w:val="subscript"/>
        </w:rPr>
        <w:t xml:space="preserve"> </w:t>
      </w:r>
      <w:r w:rsidRPr="00910AFF">
        <w:t>+</w:t>
      </w:r>
      <w:r>
        <w:t xml:space="preserve"> </w:t>
      </w:r>
      <w:r w:rsidRPr="00910AFF">
        <w:t>delta</w:t>
      </w:r>
      <w:r>
        <w:t>, the UE is allowed to drop the PSCCH/PSSCH retransmission</w:t>
      </w:r>
    </w:p>
    <w:p w14:paraId="0070FB35" w14:textId="376BE429" w:rsidR="00806204" w:rsidRDefault="003E78BA">
      <w:r>
        <w:t>Is the proposal acceptable. If not, please state your alternative proposal and clarify any potential impact to RAN2:</w:t>
      </w:r>
    </w:p>
    <w:tbl>
      <w:tblPr>
        <w:tblStyle w:val="afd"/>
        <w:tblW w:w="0" w:type="auto"/>
        <w:tblLook w:val="04A0" w:firstRow="1" w:lastRow="0" w:firstColumn="1" w:lastColumn="0" w:noHBand="0" w:noVBand="1"/>
      </w:tblPr>
      <w:tblGrid>
        <w:gridCol w:w="1696"/>
        <w:gridCol w:w="7933"/>
      </w:tblGrid>
      <w:tr w:rsidR="00806204" w14:paraId="03168DFE" w14:textId="77777777">
        <w:tc>
          <w:tcPr>
            <w:tcW w:w="1696" w:type="dxa"/>
            <w:shd w:val="clear" w:color="auto" w:fill="E7E6E6" w:themeFill="background2"/>
          </w:tcPr>
          <w:p w14:paraId="0961C160" w14:textId="77777777" w:rsidR="00806204" w:rsidRDefault="003E78BA">
            <w:pPr>
              <w:jc w:val="center"/>
              <w:rPr>
                <w:b/>
                <w:bCs/>
              </w:rPr>
            </w:pPr>
            <w:r>
              <w:rPr>
                <w:b/>
                <w:bCs/>
              </w:rPr>
              <w:t>Company</w:t>
            </w:r>
          </w:p>
        </w:tc>
        <w:tc>
          <w:tcPr>
            <w:tcW w:w="7933" w:type="dxa"/>
            <w:shd w:val="clear" w:color="auto" w:fill="E7E6E6" w:themeFill="background2"/>
          </w:tcPr>
          <w:p w14:paraId="06443E4C" w14:textId="77777777" w:rsidR="00806204" w:rsidRDefault="003E78BA">
            <w:pPr>
              <w:jc w:val="center"/>
              <w:rPr>
                <w:b/>
                <w:bCs/>
              </w:rPr>
            </w:pPr>
            <w:r>
              <w:rPr>
                <w:b/>
                <w:bCs/>
              </w:rPr>
              <w:t>View</w:t>
            </w:r>
          </w:p>
        </w:tc>
      </w:tr>
      <w:tr w:rsidR="00806204" w14:paraId="38E8732D" w14:textId="77777777" w:rsidTr="00BA4529">
        <w:tc>
          <w:tcPr>
            <w:tcW w:w="1696" w:type="dxa"/>
            <w:shd w:val="clear" w:color="auto" w:fill="auto"/>
          </w:tcPr>
          <w:p w14:paraId="1351F0BA" w14:textId="77777777" w:rsidR="00806204" w:rsidRPr="00BA4529" w:rsidRDefault="003E78BA">
            <w:r w:rsidRPr="00BA4529">
              <w:t>NTT DOCOMO</w:t>
            </w:r>
          </w:p>
        </w:tc>
        <w:tc>
          <w:tcPr>
            <w:tcW w:w="7933" w:type="dxa"/>
          </w:tcPr>
          <w:p w14:paraId="498CC82E" w14:textId="77777777" w:rsidR="00806204" w:rsidRDefault="003E78BA">
            <w:r>
              <w:t>Support</w:t>
            </w:r>
          </w:p>
        </w:tc>
      </w:tr>
      <w:tr w:rsidR="00806204" w14:paraId="3D10CCAF" w14:textId="77777777" w:rsidTr="00BA4529">
        <w:tc>
          <w:tcPr>
            <w:tcW w:w="1696" w:type="dxa"/>
            <w:shd w:val="clear" w:color="auto" w:fill="auto"/>
          </w:tcPr>
          <w:p w14:paraId="48975B11" w14:textId="77777777" w:rsidR="00806204" w:rsidRPr="00BA4529" w:rsidRDefault="003E78BA">
            <w:r w:rsidRPr="00BA4529">
              <w:rPr>
                <w:rFonts w:eastAsiaTheme="minorEastAsia"/>
              </w:rPr>
              <w:t>LG Electronics</w:t>
            </w:r>
          </w:p>
        </w:tc>
        <w:tc>
          <w:tcPr>
            <w:tcW w:w="7933" w:type="dxa"/>
          </w:tcPr>
          <w:p w14:paraId="718D6D38" w14:textId="77777777" w:rsidR="00806204" w:rsidRDefault="003E78BA">
            <w:pPr>
              <w:rPr>
                <w:rFonts w:ascii="Calibri" w:hAnsi="Calibri" w:cs="Calibri"/>
              </w:rPr>
            </w:pPr>
            <w:r>
              <w:rPr>
                <w:rFonts w:ascii="Calibri" w:eastAsiaTheme="minorEastAsia" w:hAnsi="Calibri" w:cs="Calibri" w:hint="eastAsia"/>
              </w:rPr>
              <w:t>Not support.</w:t>
            </w:r>
          </w:p>
          <w:p w14:paraId="59A3F993" w14:textId="77777777" w:rsidR="00806204" w:rsidRDefault="003E78BA">
            <w:pPr>
              <w:rPr>
                <w:rFonts w:ascii="Calibri" w:hAnsi="Calibri" w:cs="Calibri"/>
              </w:rPr>
            </w:pPr>
            <w:r>
              <w:rPr>
                <w:rFonts w:ascii="Calibri" w:hAnsi="Calibri" w:cs="Calibri"/>
              </w:rPr>
              <w:t>According the current RAN2 specification, since the mapping between “LCH with HARQ FB enabled/disabled” and “Mode 1 CG” is provided by RRC signaling, Mode 1 UE can clearly know which Mode 1 CG is configured to be used for “MAC PDU with HARQ FB enabled” transmission.</w:t>
            </w:r>
          </w:p>
          <w:p w14:paraId="02AA5C8A" w14:textId="77777777" w:rsidR="00806204" w:rsidRDefault="003E78BA">
            <w:pPr>
              <w:rPr>
                <w:rFonts w:ascii="Calibri" w:hAnsi="Calibri" w:cs="Calibri"/>
              </w:rPr>
            </w:pPr>
            <w:r>
              <w:rPr>
                <w:rFonts w:ascii="Calibri" w:hAnsi="Calibri" w:cs="Calibri"/>
              </w:rPr>
              <w:t xml:space="preserve">With this understanding, for the pool </w:t>
            </w:r>
            <w:r>
              <w:t>configured with PSFCH resources</w:t>
            </w:r>
            <w:r>
              <w:rPr>
                <w:rFonts w:ascii="Calibri" w:hAnsi="Calibri" w:cs="Calibri"/>
              </w:rPr>
              <w:t>, we are not technically convinced why all the Mode 1 CGs should satisfy the minimum time gap between PSFCH reception and next scheduled PSCCH/PSSCH retransmission for the same TB</w:t>
            </w:r>
            <w:r>
              <w:t xml:space="preserve">. This restriction rather makes it difficult to </w:t>
            </w:r>
            <w:r>
              <w:rPr>
                <w:rFonts w:ascii="Calibri" w:hAnsi="Calibri" w:cs="Calibri"/>
              </w:rPr>
              <w:t xml:space="preserve">support a service with low latency requirement in the pool </w:t>
            </w:r>
            <w:r>
              <w:t xml:space="preserve">configured with PSFCH resources. In other words, even for the </w:t>
            </w:r>
            <w:r>
              <w:rPr>
                <w:rFonts w:ascii="Calibri" w:hAnsi="Calibri" w:cs="Calibri"/>
              </w:rPr>
              <w:t xml:space="preserve">pool </w:t>
            </w:r>
            <w:r>
              <w:t xml:space="preserve">configured with PSFCH resources, it should be allowed for gNB to configure Mode 1 CG not </w:t>
            </w:r>
            <w:r>
              <w:rPr>
                <w:rFonts w:ascii="Calibri" w:hAnsi="Calibri" w:cs="Calibri"/>
              </w:rPr>
              <w:t xml:space="preserve">satisfying the minimum time gap mentioned above, and Mode 1 UE can know that such CG is allocated for “MAC PDU with HARQ FB disabled” transmission via receiving RRC signaling providing the mapping between “LCH with HARQ FB enabled/disabled” and “Mode 1 CG”. </w:t>
            </w:r>
          </w:p>
          <w:p w14:paraId="5CACCF55" w14:textId="77777777" w:rsidR="00806204" w:rsidRDefault="003E78BA">
            <w:pPr>
              <w:rPr>
                <w:rFonts w:ascii="Calibri" w:hAnsi="Calibri" w:cs="Calibri"/>
              </w:rPr>
            </w:pPr>
            <w:r>
              <w:rPr>
                <w:rFonts w:ascii="Calibri" w:hAnsi="Calibri" w:cs="Calibri"/>
              </w:rPr>
              <w:t>Note that the above-mentioned restriction doesn’t exist for Mode 2. We think that it doesn’t need to specify/agree UE’s behavior for the error case. In summary, our suggestion is as below, and it doesn’t have any impact to RAN2.</w:t>
            </w:r>
          </w:p>
          <w:p w14:paraId="6C9AC85F" w14:textId="77777777" w:rsidR="00806204" w:rsidRDefault="00806204">
            <w:pPr>
              <w:rPr>
                <w:rFonts w:cs="Calibri"/>
                <w:i/>
                <w:color w:val="C00000"/>
              </w:rPr>
            </w:pPr>
          </w:p>
          <w:p w14:paraId="185A76A2" w14:textId="77777777" w:rsidR="00806204" w:rsidRDefault="003E78BA">
            <w:pPr>
              <w:rPr>
                <w:rFonts w:cs="Calibri"/>
                <w:i/>
                <w:color w:val="C00000"/>
              </w:rPr>
            </w:pPr>
            <w:r>
              <w:rPr>
                <w:rFonts w:cs="Calibri"/>
                <w:i/>
                <w:color w:val="C00000"/>
              </w:rPr>
              <w:t>For a TB with HARQ feedback enabled, a UE doesn’t expect to receive Mode 1 SL grant such that the minimum time between PSFCH reception and next PSCCH/PSSCH retransmission is not guaranteed for the same TB.</w:t>
            </w:r>
          </w:p>
          <w:p w14:paraId="3B60C4D7" w14:textId="77777777" w:rsidR="007369D9" w:rsidRPr="002239F7" w:rsidRDefault="007369D9">
            <w:pPr>
              <w:rPr>
                <w:rFonts w:cs="Calibri"/>
                <w:iCs/>
                <w:color w:val="FF0000"/>
              </w:rPr>
            </w:pPr>
            <w:r w:rsidRPr="002239F7">
              <w:rPr>
                <w:rFonts w:cs="Calibri"/>
                <w:iCs/>
                <w:color w:val="FF0000"/>
              </w:rPr>
              <w:t>FL reply 27/10/2020:</w:t>
            </w:r>
          </w:p>
          <w:p w14:paraId="1E3C4040" w14:textId="77777777" w:rsidR="007369D9" w:rsidRDefault="002239F7">
            <w:pPr>
              <w:rPr>
                <w:rFonts w:cs="Calibri"/>
                <w:iCs/>
                <w:color w:val="FF0000"/>
              </w:rPr>
            </w:pPr>
            <w:r w:rsidRPr="002239F7">
              <w:rPr>
                <w:rFonts w:cs="Calibri"/>
                <w:iCs/>
                <w:color w:val="FF0000"/>
              </w:rPr>
              <w:t>I am confused by your emphasis on CG Type-1. The above agreement applies to DG and CG Type-2 as well</w:t>
            </w:r>
            <w:r>
              <w:rPr>
                <w:rFonts w:cs="Calibri"/>
                <w:iCs/>
                <w:color w:val="FF0000"/>
              </w:rPr>
              <w:t xml:space="preserve">. We need </w:t>
            </w:r>
            <w:r w:rsidR="005D72B8">
              <w:rPr>
                <w:rFonts w:cs="Calibri"/>
                <w:iCs/>
                <w:color w:val="FF0000"/>
              </w:rPr>
              <w:t xml:space="preserve">a </w:t>
            </w:r>
            <w:r>
              <w:rPr>
                <w:rFonts w:cs="Calibri"/>
                <w:iCs/>
                <w:color w:val="FF0000"/>
              </w:rPr>
              <w:t>solution for all 3 cases.</w:t>
            </w:r>
          </w:p>
          <w:p w14:paraId="0905C2DA" w14:textId="7B360509" w:rsidR="00737BD8" w:rsidRPr="007369D9" w:rsidRDefault="00737BD8">
            <w:pPr>
              <w:rPr>
                <w:iCs/>
              </w:rPr>
            </w:pPr>
            <w:r w:rsidRPr="00737BD8">
              <w:rPr>
                <w:iCs/>
                <w:color w:val="FF0000"/>
              </w:rPr>
              <w:t>At least for DG</w:t>
            </w:r>
            <w:r>
              <w:rPr>
                <w:iCs/>
                <w:color w:val="FF0000"/>
              </w:rPr>
              <w:t xml:space="preserve">, we need to make an exception because it can happen that the grant is provided such that the time between PSFCH and next PSCCH/PSSCH is too short. </w:t>
            </w:r>
          </w:p>
        </w:tc>
      </w:tr>
      <w:tr w:rsidR="00806204" w14:paraId="31350CB0" w14:textId="77777777">
        <w:tc>
          <w:tcPr>
            <w:tcW w:w="1696" w:type="dxa"/>
          </w:tcPr>
          <w:p w14:paraId="488924D9" w14:textId="77777777" w:rsidR="00806204" w:rsidRDefault="003E78BA">
            <w:pPr>
              <w:rPr>
                <w:rFonts w:eastAsia="等线"/>
              </w:rPr>
            </w:pPr>
            <w:r>
              <w:rPr>
                <w:rFonts w:eastAsia="等线" w:hint="eastAsia"/>
              </w:rPr>
              <w:t>v</w:t>
            </w:r>
            <w:r>
              <w:rPr>
                <w:rFonts w:eastAsia="等线"/>
              </w:rPr>
              <w:t>ivo</w:t>
            </w:r>
          </w:p>
        </w:tc>
        <w:tc>
          <w:tcPr>
            <w:tcW w:w="7933" w:type="dxa"/>
          </w:tcPr>
          <w:p w14:paraId="5057796A" w14:textId="77777777" w:rsidR="00806204" w:rsidRDefault="003E78BA">
            <w:pPr>
              <w:rPr>
                <w:rFonts w:eastAsia="等线"/>
              </w:rPr>
            </w:pPr>
            <w:r>
              <w:rPr>
                <w:rFonts w:eastAsia="等线"/>
              </w:rPr>
              <w:t xml:space="preserve">Disagree. </w:t>
            </w:r>
          </w:p>
          <w:p w14:paraId="46D9B684" w14:textId="77777777" w:rsidR="00806204" w:rsidRDefault="003E78BA">
            <w:pPr>
              <w:rPr>
                <w:rFonts w:eastAsia="等线"/>
              </w:rPr>
            </w:pPr>
            <w:r>
              <w:rPr>
                <w:rFonts w:eastAsia="等线"/>
              </w:rPr>
              <w:t>The proposal would incur unnecessary delay as explained by LG.</w:t>
            </w:r>
          </w:p>
          <w:p w14:paraId="293BCC15" w14:textId="77777777" w:rsidR="00806204" w:rsidRDefault="003E78BA">
            <w:pPr>
              <w:rPr>
                <w:rFonts w:eastAsia="等线"/>
              </w:rPr>
            </w:pPr>
            <w:r>
              <w:rPr>
                <w:rFonts w:eastAsia="等线"/>
              </w:rPr>
              <w:t xml:space="preserve">We think the presence of PUCCH is more suitable application condition as it implies that </w:t>
            </w:r>
            <w:r>
              <w:rPr>
                <w:rFonts w:eastAsia="宋体"/>
              </w:rPr>
              <w:t>the gNB expects SL HARQ-ACK reporting</w:t>
            </w:r>
            <w:r>
              <w:rPr>
                <w:rFonts w:eastAsia="等线"/>
              </w:rPr>
              <w:t xml:space="preserve">. </w:t>
            </w:r>
          </w:p>
          <w:p w14:paraId="76110B35" w14:textId="77777777" w:rsidR="00806204" w:rsidRDefault="003E78BA">
            <w:pPr>
              <w:rPr>
                <w:rFonts w:eastAsia="宋体"/>
              </w:rPr>
            </w:pPr>
            <w:r>
              <w:rPr>
                <w:rFonts w:eastAsia="宋体"/>
              </w:rPr>
              <w:t xml:space="preserve">When gNB does not provide a PUCCH but configures PSFCH, and SL data arrives with a higher priority and HARQ-ACK enabled, the UE just follows the existing behavior, i.e., sending a BSR to request new resource if none of the acquired grants meets the minimum time restriction. </w:t>
            </w:r>
            <w:r>
              <w:rPr>
                <w:rFonts w:eastAsia="宋体"/>
                <w:b/>
                <w:bCs/>
                <w:i/>
                <w:iCs/>
              </w:rPr>
              <w:t>So using the presence of PUCCH as the pre-condition</w:t>
            </w:r>
            <w:r>
              <w:rPr>
                <w:rFonts w:eastAsia="宋体"/>
              </w:rPr>
              <w:t xml:space="preserve"> </w:t>
            </w:r>
            <w:r>
              <w:rPr>
                <w:rFonts w:eastAsia="宋体"/>
                <w:b/>
                <w:bCs/>
                <w:i/>
                <w:iCs/>
              </w:rPr>
              <w:t>does not introduce any LCP modification</w:t>
            </w:r>
            <w:r>
              <w:rPr>
                <w:rFonts w:eastAsia="宋体"/>
              </w:rPr>
              <w:t>.</w:t>
            </w:r>
          </w:p>
          <w:p w14:paraId="06E7D855" w14:textId="77777777" w:rsidR="00806204" w:rsidRDefault="003E78BA">
            <w:pPr>
              <w:pStyle w:val="aff5"/>
              <w:numPr>
                <w:ilvl w:val="0"/>
                <w:numId w:val="16"/>
              </w:numPr>
            </w:pPr>
            <w:r>
              <w:t>The agreement from RAN1#102 applies when the grant is provided</w:t>
            </w:r>
            <w:r>
              <w:rPr>
                <w:color w:val="7030A0"/>
              </w:rPr>
              <w:t xml:space="preserve"> with PUCCH </w:t>
            </w:r>
            <w:r>
              <w:rPr>
                <w:strike/>
                <w:color w:val="7030A0"/>
              </w:rPr>
              <w:t>for a pool configured with PSFCH resources</w:t>
            </w:r>
          </w:p>
          <w:p w14:paraId="0762F3E6" w14:textId="77777777" w:rsidR="00806204" w:rsidRDefault="00806204">
            <w:pPr>
              <w:rPr>
                <w:rFonts w:eastAsia="等线"/>
              </w:rPr>
            </w:pPr>
          </w:p>
          <w:p w14:paraId="7A3368D0" w14:textId="77777777" w:rsidR="00806204" w:rsidRDefault="003E78BA">
            <w:pPr>
              <w:rPr>
                <w:u w:val="single"/>
              </w:rPr>
            </w:pPr>
            <w:r>
              <w:rPr>
                <w:rFonts w:eastAsia="等线"/>
              </w:rPr>
              <w:t xml:space="preserve">UE behaviour should be clarified, i.e., UE should transmit a TB with HARQ-ACK disabled on the resources if the resources do not meet the </w:t>
            </w:r>
            <w:r>
              <w:t>minimum time</w:t>
            </w:r>
            <w:r>
              <w:rPr>
                <w:rFonts w:eastAsia="等线"/>
              </w:rPr>
              <w:t xml:space="preserve"> restriction </w:t>
            </w:r>
            <w:r>
              <w:rPr>
                <w:u w:val="single"/>
              </w:rPr>
              <w:t>T</w:t>
            </w:r>
            <w:r>
              <w:rPr>
                <w:u w:val="single"/>
                <w:vertAlign w:val="subscript"/>
              </w:rPr>
              <w:t xml:space="preserve">prep </w:t>
            </w:r>
            <w:r>
              <w:rPr>
                <w:u w:val="single"/>
              </w:rPr>
              <w:t>+delta (ms)</w:t>
            </w:r>
          </w:p>
          <w:p w14:paraId="2148DE7D" w14:textId="77777777" w:rsidR="00806204" w:rsidRDefault="003E78BA">
            <w:pPr>
              <w:rPr>
                <w:rFonts w:eastAsia="等线"/>
              </w:rPr>
            </w:pPr>
            <w:r>
              <w:rPr>
                <w:rFonts w:eastAsia="等线"/>
              </w:rPr>
              <w:lastRenderedPageBreak/>
              <w:t>The proposal could be changed as below:</w:t>
            </w:r>
          </w:p>
          <w:p w14:paraId="67113EE2" w14:textId="77777777" w:rsidR="00806204" w:rsidRPr="00DE0F7D" w:rsidRDefault="003E78BA">
            <w:pPr>
              <w:pStyle w:val="aff5"/>
              <w:numPr>
                <w:ilvl w:val="0"/>
                <w:numId w:val="16"/>
              </w:numPr>
              <w:rPr>
                <w:strike/>
              </w:rPr>
            </w:pPr>
            <w:r w:rsidRPr="00DE0F7D">
              <w:rPr>
                <w:rFonts w:eastAsia="等线"/>
                <w:strike/>
                <w:color w:val="7030A0"/>
              </w:rPr>
              <w:t>If the minimum time between a PSFCH reception and next scheduled PSCCH/PSSCH retransmission is</w:t>
            </w:r>
            <w:r w:rsidRPr="00DE0F7D">
              <w:rPr>
                <w:strike/>
                <w:color w:val="7030A0"/>
              </w:rPr>
              <w:t xml:space="preserve"> less than </w:t>
            </w:r>
            <w:r w:rsidRPr="00DE0F7D">
              <w:rPr>
                <w:rFonts w:eastAsia="等线"/>
                <w:strike/>
                <w:color w:val="7030A0"/>
              </w:rPr>
              <w:t>Tprep +delta (ms), UE should use the scheduled resources for a TB with HARQ-ACK disabled</w:t>
            </w:r>
          </w:p>
          <w:p w14:paraId="0DD24F17" w14:textId="5E0DC9F0" w:rsidR="00737BD8" w:rsidRDefault="00737BD8" w:rsidP="00737BD8">
            <w:pPr>
              <w:rPr>
                <w:color w:val="FF0000"/>
              </w:rPr>
            </w:pPr>
            <w:r w:rsidRPr="00737BD8">
              <w:rPr>
                <w:color w:val="FF0000"/>
              </w:rPr>
              <w:t>FL reply</w:t>
            </w:r>
            <w:r w:rsidR="009A21D9">
              <w:rPr>
                <w:color w:val="FF0000"/>
              </w:rPr>
              <w:t xml:space="preserve"> 27/10/2020</w:t>
            </w:r>
            <w:r w:rsidRPr="00737BD8">
              <w:rPr>
                <w:color w:val="FF0000"/>
              </w:rPr>
              <w:t>:</w:t>
            </w:r>
          </w:p>
          <w:p w14:paraId="2C8820BD" w14:textId="28135694" w:rsidR="00A0622B" w:rsidRDefault="00A0622B" w:rsidP="00737BD8">
            <w:pPr>
              <w:rPr>
                <w:color w:val="FF0000"/>
              </w:rPr>
            </w:pPr>
            <w:r>
              <w:rPr>
                <w:color w:val="FF0000"/>
              </w:rPr>
              <w:t>Regarding your proposal on the condition, let us consider the following case:</w:t>
            </w:r>
          </w:p>
          <w:p w14:paraId="2CF94E2C" w14:textId="39ECD085" w:rsidR="00A0622B" w:rsidRDefault="00A0622B" w:rsidP="00A0622B">
            <w:pPr>
              <w:pStyle w:val="aff5"/>
              <w:numPr>
                <w:ilvl w:val="0"/>
                <w:numId w:val="20"/>
              </w:numPr>
              <w:rPr>
                <w:color w:val="FF0000"/>
              </w:rPr>
            </w:pPr>
            <w:r>
              <w:rPr>
                <w:color w:val="FF0000"/>
              </w:rPr>
              <w:t xml:space="preserve">The UE has data in the buffer for a LCH that does not use SL feedback. </w:t>
            </w:r>
          </w:p>
          <w:p w14:paraId="08ED21F1" w14:textId="5FBF1038" w:rsidR="00A0622B" w:rsidRDefault="00A0622B" w:rsidP="00A0622B">
            <w:pPr>
              <w:pStyle w:val="aff5"/>
              <w:numPr>
                <w:ilvl w:val="0"/>
                <w:numId w:val="20"/>
              </w:numPr>
              <w:rPr>
                <w:color w:val="FF0000"/>
              </w:rPr>
            </w:pPr>
            <w:r>
              <w:rPr>
                <w:color w:val="FF0000"/>
              </w:rPr>
              <w:t>The UE sends BSR to the gNB.</w:t>
            </w:r>
          </w:p>
          <w:p w14:paraId="3FDE0B56" w14:textId="3EFD9377" w:rsidR="00A0622B" w:rsidRDefault="00A0622B" w:rsidP="00A0622B">
            <w:pPr>
              <w:pStyle w:val="aff5"/>
              <w:numPr>
                <w:ilvl w:val="0"/>
                <w:numId w:val="20"/>
              </w:numPr>
              <w:rPr>
                <w:color w:val="FF0000"/>
              </w:rPr>
            </w:pPr>
            <w:r>
              <w:rPr>
                <w:color w:val="FF0000"/>
              </w:rPr>
              <w:t>New data from a higher priority LCH that uses SL feedback arrives.</w:t>
            </w:r>
          </w:p>
          <w:p w14:paraId="3CF53C30" w14:textId="503635EC" w:rsidR="00A0622B" w:rsidRDefault="00A0622B" w:rsidP="00A0622B">
            <w:pPr>
              <w:pStyle w:val="aff5"/>
              <w:numPr>
                <w:ilvl w:val="0"/>
                <w:numId w:val="20"/>
              </w:numPr>
              <w:rPr>
                <w:color w:val="FF0000"/>
              </w:rPr>
            </w:pPr>
            <w:r>
              <w:rPr>
                <w:color w:val="FF0000"/>
              </w:rPr>
              <w:t>The gNB provides a</w:t>
            </w:r>
            <w:r w:rsidR="009A21D9">
              <w:rPr>
                <w:color w:val="FF0000"/>
              </w:rPr>
              <w:t xml:space="preserve"> grant without PUCCH but for a pool with PSFCH resources. The grant does not meet the minimum time between PSFCH and next PSCCH/PSSCH.</w:t>
            </w:r>
          </w:p>
          <w:p w14:paraId="4ABF7C2B" w14:textId="3EA96FA6" w:rsidR="009A21D9" w:rsidRPr="009A21D9" w:rsidRDefault="009A21D9" w:rsidP="009A21D9">
            <w:pPr>
              <w:rPr>
                <w:color w:val="FF0000"/>
              </w:rPr>
            </w:pPr>
            <w:r>
              <w:rPr>
                <w:color w:val="FF0000"/>
              </w:rPr>
              <w:t>Can you clarify how the UE avoid building a TB for the high priority LCH? It looks to me that RAN2 has to specify that behavior, right?</w:t>
            </w:r>
          </w:p>
          <w:p w14:paraId="7F8FF212" w14:textId="77777777" w:rsidR="00263EF8" w:rsidRPr="00263EF8" w:rsidRDefault="00263EF8" w:rsidP="00263EF8">
            <w:pPr>
              <w:rPr>
                <w:rFonts w:cstheme="minorHAnsi"/>
                <w:color w:val="00B050"/>
              </w:rPr>
            </w:pPr>
            <w:r w:rsidRPr="00263EF8">
              <w:rPr>
                <w:rFonts w:eastAsia="等线" w:cstheme="minorHAnsi"/>
                <w:color w:val="00B050"/>
              </w:rPr>
              <w:t>vivo</w:t>
            </w:r>
            <w:r w:rsidRPr="00263EF8">
              <w:rPr>
                <w:rFonts w:cstheme="minorHAnsi"/>
                <w:color w:val="00B050"/>
              </w:rPr>
              <w:t xml:space="preserve"> 28/10/2020:</w:t>
            </w:r>
          </w:p>
          <w:p w14:paraId="504695D9" w14:textId="72294FCE" w:rsidR="00263EF8" w:rsidRPr="00263EF8" w:rsidRDefault="00263EF8" w:rsidP="00263EF8">
            <w:pPr>
              <w:rPr>
                <w:rFonts w:eastAsia="等线" w:cstheme="minorHAnsi"/>
                <w:color w:val="00B050"/>
              </w:rPr>
            </w:pPr>
            <w:r w:rsidRPr="00263EF8">
              <w:rPr>
                <w:rFonts w:eastAsia="等线" w:cstheme="minorHAnsi"/>
                <w:color w:val="00B050"/>
              </w:rPr>
              <w:t>thanks for your reply. In our understanding, in step3, if data from a higher priority LCH that uses SL feedback arrives but gnb only provided a grant without PUCCH, UE will trigger a second SR/BSR to request addtional resources. Based on that second BSR, gnb can know that which LCG has data to transmit and whether the LCG enables HARQ-ACK as whether a logical channel is with SL HARQ-AC</w:t>
            </w:r>
            <w:r w:rsidR="00DE0F7D">
              <w:rPr>
                <w:rFonts w:eastAsia="等线" w:cstheme="minorHAnsi"/>
                <w:color w:val="00B050"/>
              </w:rPr>
              <w:t>K</w:t>
            </w:r>
            <w:r w:rsidRPr="00263EF8">
              <w:rPr>
                <w:rFonts w:eastAsia="等线" w:cstheme="minorHAnsi"/>
                <w:color w:val="00B050"/>
              </w:rPr>
              <w:t xml:space="preserve"> enabled or </w:t>
            </w:r>
            <w:r w:rsidR="00DE0F7D" w:rsidRPr="00263EF8">
              <w:rPr>
                <w:rFonts w:eastAsia="等线" w:cstheme="minorHAnsi"/>
                <w:color w:val="00B050"/>
              </w:rPr>
              <w:t>HARQ-AC</w:t>
            </w:r>
            <w:r w:rsidR="00DE0F7D">
              <w:rPr>
                <w:rFonts w:eastAsia="等线" w:cstheme="minorHAnsi"/>
                <w:color w:val="00B050"/>
              </w:rPr>
              <w:t>K</w:t>
            </w:r>
            <w:r w:rsidR="00DE0F7D" w:rsidRPr="00263EF8">
              <w:rPr>
                <w:rFonts w:eastAsia="等线" w:cstheme="minorHAnsi"/>
                <w:color w:val="00B050"/>
              </w:rPr>
              <w:t xml:space="preserve"> </w:t>
            </w:r>
            <w:r w:rsidRPr="00263EF8">
              <w:rPr>
                <w:rFonts w:eastAsia="等线" w:cstheme="minorHAnsi"/>
                <w:color w:val="00B050"/>
              </w:rPr>
              <w:t>disabled</w:t>
            </w:r>
            <w:r w:rsidR="00DE0F7D">
              <w:rPr>
                <w:rFonts w:eastAsia="等线" w:cstheme="minorHAnsi"/>
                <w:color w:val="00B050"/>
              </w:rPr>
              <w:t xml:space="preserve"> </w:t>
            </w:r>
            <w:r w:rsidR="00DE0F7D" w:rsidRPr="00DE0F7D">
              <w:rPr>
                <w:rFonts w:eastAsia="等线" w:cstheme="minorHAnsi"/>
                <w:color w:val="00B050"/>
                <w:highlight w:val="cyan"/>
              </w:rPr>
              <w:t>is configured by gnb</w:t>
            </w:r>
            <w:r w:rsidRPr="00263EF8">
              <w:rPr>
                <w:rFonts w:eastAsia="等线" w:cstheme="minorHAnsi"/>
                <w:color w:val="00B050"/>
              </w:rPr>
              <w:t>, then it can provide resources for the data from higher LCH priority. I’m not sure why this procedure needs to change RAN2 spec as RAN2 already allows UE to trigger BSR in step3.</w:t>
            </w:r>
          </w:p>
          <w:p w14:paraId="3EEF82AB" w14:textId="77777777" w:rsidR="00263EF8" w:rsidRPr="007E46B5" w:rsidRDefault="00263EF8" w:rsidP="00263EF8">
            <w:pPr>
              <w:rPr>
                <w:rFonts w:ascii="Times New Roman" w:hAnsi="Times New Roman" w:cs="Times New Roman"/>
                <w:kern w:val="0"/>
                <w:sz w:val="20"/>
                <w:szCs w:val="20"/>
                <w:highlight w:val="yellow"/>
              </w:rPr>
            </w:pPr>
            <w:r w:rsidRPr="007E46B5">
              <w:rPr>
                <w:highlight w:val="yellow"/>
              </w:rPr>
              <w:t>A SL-BSR shall be triggered if any of the following events occur:</w:t>
            </w:r>
          </w:p>
          <w:p w14:paraId="0574B5FD" w14:textId="77777777" w:rsidR="00263EF8" w:rsidRPr="007E46B5" w:rsidRDefault="00263EF8" w:rsidP="00263EF8">
            <w:pPr>
              <w:pStyle w:val="B1"/>
              <w:rPr>
                <w:highlight w:val="yellow"/>
              </w:rPr>
            </w:pPr>
            <w:r w:rsidRPr="007E46B5">
              <w:rPr>
                <w:highlight w:val="yellow"/>
              </w:rPr>
              <w:t>1&gt;</w:t>
            </w:r>
            <w:r w:rsidRPr="007E46B5">
              <w:rPr>
                <w:highlight w:val="yellow"/>
              </w:rPr>
              <w:tab/>
              <w:t xml:space="preserve">if the MAC entity </w:t>
            </w:r>
            <w:r w:rsidRPr="007E46B5">
              <w:rPr>
                <w:noProof/>
                <w:highlight w:val="yellow"/>
              </w:rPr>
              <w:t>has been configured with Sidelink resource allocation mode 1:</w:t>
            </w:r>
          </w:p>
          <w:p w14:paraId="6976528C" w14:textId="77777777" w:rsidR="00263EF8" w:rsidRPr="007E46B5" w:rsidRDefault="00263EF8" w:rsidP="00263EF8">
            <w:pPr>
              <w:pStyle w:val="B2"/>
              <w:rPr>
                <w:highlight w:val="yellow"/>
                <w:lang w:eastAsia="ko-KR"/>
              </w:rPr>
            </w:pPr>
            <w:r w:rsidRPr="007E46B5">
              <w:rPr>
                <w:highlight w:val="yellow"/>
              </w:rPr>
              <w:t>2&gt;</w:t>
            </w:r>
            <w:r w:rsidRPr="007E46B5">
              <w:rPr>
                <w:highlight w:val="yellow"/>
              </w:rPr>
              <w:tab/>
              <w:t>SL data, for a logical channel of a Destination, becomes available to the MAC entity</w:t>
            </w:r>
            <w:r w:rsidRPr="007E46B5">
              <w:rPr>
                <w:highlight w:val="yellow"/>
                <w:lang w:eastAsia="ko-KR"/>
              </w:rPr>
              <w:t>; and either</w:t>
            </w:r>
          </w:p>
          <w:p w14:paraId="7B49A211" w14:textId="77777777" w:rsidR="00263EF8" w:rsidRDefault="00263EF8" w:rsidP="00263EF8">
            <w:pPr>
              <w:pStyle w:val="B3"/>
              <w:rPr>
                <w:noProof/>
                <w:lang w:eastAsia="ja-JP"/>
              </w:rPr>
            </w:pPr>
            <w:r w:rsidRPr="007E46B5">
              <w:rPr>
                <w:highlight w:val="yellow"/>
              </w:rPr>
              <w:t>3&gt;</w:t>
            </w:r>
            <w:r w:rsidRPr="007E46B5">
              <w:rPr>
                <w:highlight w:val="yellow"/>
              </w:rPr>
              <w:tab/>
              <w:t>this SL</w:t>
            </w:r>
            <w:r w:rsidRPr="007E46B5">
              <w:rPr>
                <w:noProof/>
                <w:highlight w:val="yellow"/>
              </w:rPr>
              <w:t xml:space="preserve"> data belongs to a logical channel with higher priority than the priorities of the logical channels containing available SL data which belong to any LCG belonging to the same Destination; or</w:t>
            </w:r>
          </w:p>
          <w:p w14:paraId="52DB64E1" w14:textId="77777777" w:rsidR="00263EF8" w:rsidRPr="005A26F2" w:rsidRDefault="00263EF8" w:rsidP="00263EF8">
            <w:pPr>
              <w:pStyle w:val="B3"/>
              <w:rPr>
                <w:rFonts w:eastAsia="等线"/>
              </w:rPr>
            </w:pPr>
            <w:r>
              <w:rPr>
                <w:noProof/>
              </w:rPr>
              <w:t>3&gt;</w:t>
            </w:r>
            <w:r>
              <w:rPr>
                <w:noProof/>
              </w:rPr>
              <w:tab/>
            </w:r>
            <w:r>
              <w:rPr>
                <w:lang w:eastAsia="ko-KR"/>
              </w:rPr>
              <w:t xml:space="preserve">none of the logical channels which belong to an LCG </w:t>
            </w:r>
            <w:r>
              <w:t>belonging to the same Destination</w:t>
            </w:r>
            <w:r>
              <w:rPr>
                <w:lang w:eastAsia="ko-KR"/>
              </w:rPr>
              <w:t xml:space="preserve"> contains any available SL data</w:t>
            </w:r>
            <w:r>
              <w:t>.</w:t>
            </w:r>
          </w:p>
          <w:p w14:paraId="45B9EB92" w14:textId="77777777" w:rsidR="00263EF8" w:rsidRDefault="00263EF8" w:rsidP="00263EF8">
            <w:pPr>
              <w:rPr>
                <w:color w:val="FF0000"/>
              </w:rPr>
            </w:pPr>
            <w:r w:rsidRPr="00A0622B">
              <w:rPr>
                <w:color w:val="FF0000"/>
              </w:rPr>
              <w:t>Regarding your last paragraph, I am not sure which proposal you want to change. Do you refer to changing the existing agreement? In any case, what you are saying is that depending on the grant (i.e. whether there is enough time between PSFCH and next PSCCH/PSSCH) one or another TB should be transmitted (i.e., data from one or another LCH). I would say that your last bullet has RAN2 impact.</w:t>
            </w:r>
          </w:p>
          <w:p w14:paraId="088F2618" w14:textId="77777777" w:rsidR="00263EF8" w:rsidRPr="00263EF8" w:rsidRDefault="00263EF8" w:rsidP="00263EF8">
            <w:pPr>
              <w:rPr>
                <w:rFonts w:cstheme="minorHAnsi"/>
                <w:color w:val="00B050"/>
              </w:rPr>
            </w:pPr>
            <w:r w:rsidRPr="00263EF8">
              <w:rPr>
                <w:rFonts w:eastAsia="等线" w:cstheme="minorHAnsi"/>
                <w:color w:val="00B050"/>
              </w:rPr>
              <w:t>vivo</w:t>
            </w:r>
            <w:r w:rsidRPr="00263EF8">
              <w:rPr>
                <w:rFonts w:cstheme="minorHAnsi"/>
                <w:color w:val="00B050"/>
              </w:rPr>
              <w:t xml:space="preserve"> 28/10/2020:</w:t>
            </w:r>
          </w:p>
          <w:p w14:paraId="76B52954" w14:textId="77777777" w:rsidR="00263EF8" w:rsidRPr="00263EF8" w:rsidRDefault="00263EF8" w:rsidP="00263EF8">
            <w:pPr>
              <w:rPr>
                <w:rFonts w:eastAsia="等线"/>
                <w:color w:val="00B050"/>
              </w:rPr>
            </w:pPr>
            <w:r w:rsidRPr="00263EF8">
              <w:rPr>
                <w:rFonts w:eastAsia="等线"/>
                <w:color w:val="00B050"/>
              </w:rPr>
              <w:t>I get your point, thanks for clarification, I add a strikethrough to the last paragraph.</w:t>
            </w:r>
          </w:p>
          <w:p w14:paraId="1EFF67B7" w14:textId="77777777" w:rsidR="00263EF8" w:rsidRPr="00263EF8" w:rsidRDefault="00263EF8" w:rsidP="00263EF8">
            <w:pPr>
              <w:rPr>
                <w:rFonts w:eastAsia="等线"/>
                <w:color w:val="00B050"/>
              </w:rPr>
            </w:pPr>
            <w:r w:rsidRPr="00263EF8">
              <w:rPr>
                <w:rFonts w:eastAsia="等线"/>
                <w:color w:val="00B050"/>
              </w:rPr>
              <w:t>Regarding the second subbullet</w:t>
            </w:r>
          </w:p>
          <w:p w14:paraId="473A960C" w14:textId="77777777" w:rsidR="00263EF8" w:rsidRDefault="00263EF8" w:rsidP="00263EF8">
            <w:pPr>
              <w:pStyle w:val="aff5"/>
              <w:numPr>
                <w:ilvl w:val="1"/>
                <w:numId w:val="19"/>
              </w:numPr>
            </w:pPr>
            <w:r>
              <w:t>The UE is allowed to drop the next scheduled PSCCH/PSSCH retransmission if the minimum time is not guaranteed.</w:t>
            </w:r>
          </w:p>
          <w:p w14:paraId="2D9B1789" w14:textId="6267D773" w:rsidR="00263EF8" w:rsidRPr="00263EF8" w:rsidRDefault="00263EF8" w:rsidP="00263EF8">
            <w:pPr>
              <w:rPr>
                <w:rFonts w:eastAsia="等线"/>
                <w:color w:val="00B050"/>
              </w:rPr>
            </w:pPr>
            <w:r w:rsidRPr="00263EF8">
              <w:rPr>
                <w:rFonts w:eastAsia="等线"/>
                <w:color w:val="00B050"/>
              </w:rPr>
              <w:t xml:space="preserve">In our understanding, </w:t>
            </w:r>
            <w:r w:rsidRPr="00263EF8">
              <w:rPr>
                <w:rFonts w:eastAsia="等线" w:hint="eastAsia"/>
                <w:color w:val="00B050"/>
              </w:rPr>
              <w:t>U</w:t>
            </w:r>
            <w:r w:rsidRPr="00263EF8">
              <w:rPr>
                <w:rFonts w:eastAsia="等线"/>
                <w:color w:val="00B050"/>
              </w:rPr>
              <w:t xml:space="preserve">E </w:t>
            </w:r>
            <w:r w:rsidRPr="00E4678E">
              <w:rPr>
                <w:rFonts w:eastAsia="等线"/>
                <w:color w:val="00B050"/>
                <w:highlight w:val="cyan"/>
              </w:rPr>
              <w:t>should</w:t>
            </w:r>
            <w:r w:rsidRPr="00263EF8">
              <w:rPr>
                <w:rFonts w:eastAsia="等线"/>
                <w:color w:val="00B050"/>
              </w:rPr>
              <w:t xml:space="preserve"> drop the resources when it uses the grant for TB with HARQ enabled, while the proposal implies UE is still allowed to utilize the resource for TB with HARQ-ACK enabled</w:t>
            </w:r>
            <w:r w:rsidR="00E4678E">
              <w:rPr>
                <w:rFonts w:eastAsia="等线"/>
                <w:color w:val="00B050"/>
              </w:rPr>
              <w:t xml:space="preserve"> if it wants to</w:t>
            </w:r>
            <w:r w:rsidRPr="00263EF8">
              <w:rPr>
                <w:rFonts w:eastAsia="等线"/>
                <w:color w:val="00B050"/>
              </w:rPr>
              <w:t xml:space="preserve">, it also seems to </w:t>
            </w:r>
            <w:r w:rsidR="00E4678E" w:rsidRPr="00E4678E">
              <w:rPr>
                <w:rFonts w:eastAsia="等线"/>
                <w:color w:val="00B050"/>
                <w:highlight w:val="cyan"/>
              </w:rPr>
              <w:t>allow</w:t>
            </w:r>
            <w:r w:rsidR="00E4678E">
              <w:rPr>
                <w:rFonts w:eastAsia="等线"/>
                <w:color w:val="00B050"/>
              </w:rPr>
              <w:t xml:space="preserve"> </w:t>
            </w:r>
            <w:r w:rsidRPr="00263EF8">
              <w:rPr>
                <w:rFonts w:eastAsia="等线"/>
                <w:color w:val="00B050"/>
              </w:rPr>
              <w:t>UE to drop the next resource when the resource is used for TB with HARQ disabled. We prefer to clarify this aspect and re-organzie the wording in this way</w:t>
            </w:r>
          </w:p>
          <w:p w14:paraId="038C1CAF" w14:textId="42FB53E7" w:rsidR="00737BD8" w:rsidRPr="00263EF8" w:rsidRDefault="00263EF8" w:rsidP="00263EF8">
            <w:pPr>
              <w:pStyle w:val="aff5"/>
              <w:numPr>
                <w:ilvl w:val="0"/>
                <w:numId w:val="21"/>
              </w:numPr>
            </w:pPr>
            <w:r w:rsidRPr="00263EF8">
              <w:rPr>
                <w:rFonts w:eastAsia="等线"/>
                <w:color w:val="00B050"/>
                <w:highlight w:val="yellow"/>
              </w:rPr>
              <w:t xml:space="preserve">The </w:t>
            </w:r>
            <w:r w:rsidRPr="00263EF8">
              <w:rPr>
                <w:rFonts w:eastAsia="等线" w:hint="eastAsia"/>
                <w:color w:val="00B050"/>
                <w:highlight w:val="yellow"/>
              </w:rPr>
              <w:t>U</w:t>
            </w:r>
            <w:r w:rsidRPr="00263EF8">
              <w:rPr>
                <w:rFonts w:eastAsia="等线"/>
                <w:color w:val="00B050"/>
                <w:highlight w:val="yellow"/>
              </w:rPr>
              <w:t xml:space="preserve">E is not allowed to use the next scheduled resources for transmission of a same TB with HARQ-ACK enabled </w:t>
            </w:r>
            <w:r w:rsidRPr="00263EF8">
              <w:rPr>
                <w:color w:val="00B050"/>
                <w:highlight w:val="yellow"/>
              </w:rPr>
              <w:t>if the minimum time is not guaranteed.</w:t>
            </w:r>
          </w:p>
        </w:tc>
      </w:tr>
      <w:tr w:rsidR="00806204" w14:paraId="006BCA2A" w14:textId="77777777">
        <w:tc>
          <w:tcPr>
            <w:tcW w:w="1696" w:type="dxa"/>
          </w:tcPr>
          <w:p w14:paraId="5B348EBB" w14:textId="77777777" w:rsidR="00806204" w:rsidRDefault="003E78BA">
            <w:pPr>
              <w:rPr>
                <w:rFonts w:eastAsia="等线"/>
              </w:rPr>
            </w:pPr>
            <w:r>
              <w:rPr>
                <w:rFonts w:eastAsia="等线" w:hint="eastAsia"/>
              </w:rPr>
              <w:lastRenderedPageBreak/>
              <w:t>O</w:t>
            </w:r>
            <w:r>
              <w:rPr>
                <w:rFonts w:eastAsia="等线"/>
              </w:rPr>
              <w:t>PPO</w:t>
            </w:r>
          </w:p>
        </w:tc>
        <w:tc>
          <w:tcPr>
            <w:tcW w:w="7933" w:type="dxa"/>
          </w:tcPr>
          <w:p w14:paraId="0A549120" w14:textId="77777777" w:rsidR="00806204" w:rsidRDefault="003E78BA">
            <w:pPr>
              <w:rPr>
                <w:rFonts w:eastAsia="等线"/>
              </w:rPr>
            </w:pPr>
            <w:r>
              <w:rPr>
                <w:rFonts w:eastAsia="等线"/>
              </w:rPr>
              <w:t>Not support</w:t>
            </w:r>
          </w:p>
          <w:p w14:paraId="69502F65" w14:textId="77777777" w:rsidR="00806204" w:rsidRDefault="003E78BA">
            <w:pPr>
              <w:rPr>
                <w:rFonts w:eastAsia="等线"/>
              </w:rPr>
            </w:pPr>
            <w:r>
              <w:rPr>
                <w:rFonts w:eastAsia="等线"/>
              </w:rPr>
              <w:t>Even if the RP is configured with PSFCH resource, the TX UE has the flexibility whether SL FB is enabled or not, which depends on which LCH the SL data belongs to. If SL FB is disabled, the minimum time restriction is not applicable.</w:t>
            </w:r>
          </w:p>
          <w:p w14:paraId="44372D6D" w14:textId="77777777" w:rsidR="00806204" w:rsidRDefault="003E78BA">
            <w:pPr>
              <w:rPr>
                <w:rFonts w:eastAsia="等线"/>
              </w:rPr>
            </w:pPr>
            <w:r>
              <w:rPr>
                <w:rFonts w:eastAsia="等线"/>
              </w:rPr>
              <w:t xml:space="preserve">In mode 1, gNB should have fully control of SL transmission. If the allocated SL resource can </w:t>
            </w:r>
            <w:r>
              <w:rPr>
                <w:rFonts w:eastAsia="等线"/>
              </w:rPr>
              <w:lastRenderedPageBreak/>
              <w:t xml:space="preserve">fulfil the minimum time limitation, UE can send SL data with or without SL FB. Otherwise, the SL FB should be disabled. </w:t>
            </w:r>
          </w:p>
          <w:p w14:paraId="13D6927B" w14:textId="77777777" w:rsidR="00806204" w:rsidRDefault="003E78BA">
            <w:pPr>
              <w:rPr>
                <w:rFonts w:eastAsia="等线"/>
              </w:rPr>
            </w:pPr>
            <w:r>
              <w:rPr>
                <w:rFonts w:eastAsia="等线"/>
              </w:rPr>
              <w:t>We agree with vivo’s proposal that if the minimum time between PSFCH reception and next scheduled PSCCH/PSSCH is not fulfilled, SL FB should be disabled.</w:t>
            </w:r>
          </w:p>
          <w:p w14:paraId="303742FE" w14:textId="77777777" w:rsidR="009A21D9" w:rsidRPr="009A21D9" w:rsidRDefault="009A21D9" w:rsidP="009A21D9">
            <w:pPr>
              <w:rPr>
                <w:color w:val="FF0000"/>
              </w:rPr>
            </w:pPr>
            <w:r w:rsidRPr="009A21D9">
              <w:rPr>
                <w:color w:val="FF0000"/>
              </w:rPr>
              <w:t>FL reply 27/10/2020:</w:t>
            </w:r>
          </w:p>
          <w:p w14:paraId="29BE3108" w14:textId="5979157C" w:rsidR="009A21D9" w:rsidRDefault="009A21D9">
            <w:pPr>
              <w:rPr>
                <w:rFonts w:eastAsia="等线"/>
              </w:rPr>
            </w:pPr>
            <w:r w:rsidRPr="009A21D9">
              <w:rPr>
                <w:rFonts w:eastAsia="等线"/>
                <w:color w:val="FF0000"/>
              </w:rPr>
              <w:t>See my reply to them</w:t>
            </w:r>
          </w:p>
        </w:tc>
      </w:tr>
      <w:tr w:rsidR="00806204" w14:paraId="58D1959E" w14:textId="77777777">
        <w:tc>
          <w:tcPr>
            <w:tcW w:w="1696" w:type="dxa"/>
          </w:tcPr>
          <w:p w14:paraId="423760F5" w14:textId="77777777" w:rsidR="00806204" w:rsidRDefault="003E78BA">
            <w:pPr>
              <w:rPr>
                <w:rFonts w:eastAsia="等线"/>
              </w:rPr>
            </w:pPr>
            <w:r>
              <w:rPr>
                <w:rFonts w:eastAsia="等线" w:hint="eastAsia"/>
              </w:rPr>
              <w:lastRenderedPageBreak/>
              <w:t>S</w:t>
            </w:r>
            <w:r>
              <w:rPr>
                <w:rFonts w:eastAsia="等线"/>
              </w:rPr>
              <w:t>harp</w:t>
            </w:r>
          </w:p>
        </w:tc>
        <w:tc>
          <w:tcPr>
            <w:tcW w:w="7933" w:type="dxa"/>
          </w:tcPr>
          <w:p w14:paraId="385608A5" w14:textId="77777777" w:rsidR="00806204" w:rsidRDefault="003E78BA">
            <w:pPr>
              <w:rPr>
                <w:rFonts w:eastAsia="等线"/>
              </w:rPr>
            </w:pPr>
            <w:r>
              <w:rPr>
                <w:rFonts w:eastAsia="等线" w:hint="eastAsia"/>
              </w:rPr>
              <w:t>A</w:t>
            </w:r>
            <w:r>
              <w:rPr>
                <w:rFonts w:eastAsia="等线"/>
              </w:rPr>
              <w:t>gree with vivo in general, but think it would be better to say “if the minimum time is less than Tprep + delta, the UE shall not transmit PSCCH/PSSCH with HARQ feedback enabled in SCI”.</w:t>
            </w:r>
          </w:p>
          <w:p w14:paraId="5796720A" w14:textId="77777777" w:rsidR="002239F7" w:rsidRPr="002239F7" w:rsidRDefault="002239F7" w:rsidP="002239F7">
            <w:pPr>
              <w:rPr>
                <w:rFonts w:cs="Calibri"/>
                <w:iCs/>
                <w:color w:val="FF0000"/>
              </w:rPr>
            </w:pPr>
            <w:r w:rsidRPr="002239F7">
              <w:rPr>
                <w:rFonts w:cs="Calibri"/>
                <w:iCs/>
                <w:color w:val="FF0000"/>
              </w:rPr>
              <w:t>FL reply 27/10/2020:</w:t>
            </w:r>
          </w:p>
          <w:p w14:paraId="58D674E6" w14:textId="77777777" w:rsidR="002239F7" w:rsidRDefault="002239F7">
            <w:pPr>
              <w:rPr>
                <w:rFonts w:eastAsia="等线"/>
                <w:color w:val="FF0000"/>
              </w:rPr>
            </w:pPr>
            <w:r w:rsidRPr="002239F7">
              <w:rPr>
                <w:rFonts w:eastAsia="等线"/>
                <w:color w:val="FF0000"/>
              </w:rPr>
              <w:t>We can discuss the wording when drafting a TP/CR</w:t>
            </w:r>
          </w:p>
          <w:p w14:paraId="21ECEEA4" w14:textId="77777777" w:rsidR="005A1FB7" w:rsidRDefault="005A1FB7">
            <w:pPr>
              <w:rPr>
                <w:rFonts w:eastAsia="等线"/>
                <w:color w:val="FF0000"/>
              </w:rPr>
            </w:pPr>
          </w:p>
          <w:p w14:paraId="7764959E" w14:textId="77777777" w:rsidR="005A1FB7" w:rsidRPr="005A1FB7" w:rsidRDefault="005A1FB7">
            <w:pPr>
              <w:rPr>
                <w:rFonts w:eastAsia="等线"/>
                <w:color w:val="2E74B5" w:themeColor="accent5" w:themeShade="BF"/>
              </w:rPr>
            </w:pPr>
            <w:r w:rsidRPr="005A1FB7">
              <w:rPr>
                <w:rFonts w:eastAsia="等线"/>
                <w:color w:val="2E74B5" w:themeColor="accent5" w:themeShade="BF"/>
              </w:rPr>
              <w:t>[Sharp2]</w:t>
            </w:r>
          </w:p>
          <w:p w14:paraId="618F7D95" w14:textId="32FCDC7D" w:rsidR="005A1FB7" w:rsidRDefault="005A1FB7">
            <w:pPr>
              <w:rPr>
                <w:rFonts w:eastAsia="等线"/>
              </w:rPr>
            </w:pPr>
            <w:r w:rsidRPr="005A1FB7">
              <w:rPr>
                <w:rFonts w:eastAsia="等线"/>
                <w:color w:val="2E74B5" w:themeColor="accent5" w:themeShade="BF"/>
              </w:rPr>
              <w:t>We support the FL proposal (there seems to be a typo “</w:t>
            </w:r>
            <w:r w:rsidRPr="005A1FB7">
              <w:rPr>
                <w:color w:val="2E74B5" w:themeColor="accent5" w:themeShade="BF"/>
              </w:rPr>
              <w:t xml:space="preserve"> If the minimum time </w:t>
            </w:r>
            <w:r w:rsidRPr="005A1FB7">
              <w:rPr>
                <w:strike/>
                <w:color w:val="2E74B5" w:themeColor="accent5" w:themeShade="BF"/>
              </w:rPr>
              <w:t>time</w:t>
            </w:r>
            <w:r w:rsidRPr="005A1FB7">
              <w:rPr>
                <w:color w:val="2E74B5" w:themeColor="accent5" w:themeShade="BF"/>
              </w:rPr>
              <w:t>“)</w:t>
            </w:r>
            <w:r w:rsidRPr="005A1FB7">
              <w:rPr>
                <w:rFonts w:eastAsia="等线"/>
                <w:color w:val="2E74B5" w:themeColor="accent5" w:themeShade="BF"/>
              </w:rPr>
              <w:t>.</w:t>
            </w:r>
          </w:p>
        </w:tc>
      </w:tr>
      <w:tr w:rsidR="00806204" w14:paraId="375210F0" w14:textId="77777777">
        <w:tc>
          <w:tcPr>
            <w:tcW w:w="1696" w:type="dxa"/>
          </w:tcPr>
          <w:p w14:paraId="7B65BC17" w14:textId="77777777" w:rsidR="00806204" w:rsidRDefault="003E78BA">
            <w:r>
              <w:rPr>
                <w:rFonts w:eastAsia="等线" w:hint="eastAsia"/>
              </w:rPr>
              <w:t>CATT</w:t>
            </w:r>
          </w:p>
        </w:tc>
        <w:tc>
          <w:tcPr>
            <w:tcW w:w="7933" w:type="dxa"/>
          </w:tcPr>
          <w:p w14:paraId="08EDBB90" w14:textId="77777777" w:rsidR="00806204" w:rsidRDefault="003E78BA">
            <w:pPr>
              <w:rPr>
                <w:rFonts w:eastAsia="等线"/>
              </w:rPr>
            </w:pPr>
            <w:r>
              <w:rPr>
                <w:rFonts w:eastAsia="等线" w:hint="eastAsia"/>
              </w:rPr>
              <w:t>Not support.</w:t>
            </w:r>
          </w:p>
          <w:p w14:paraId="23414ADF" w14:textId="77777777" w:rsidR="00806204" w:rsidRDefault="003E78BA">
            <w:pPr>
              <w:rPr>
                <w:rFonts w:eastAsia="等线"/>
              </w:rPr>
            </w:pPr>
            <w:r>
              <w:rPr>
                <w:rFonts w:eastAsia="等线"/>
              </w:rPr>
              <w:t>W</w:t>
            </w:r>
            <w:r>
              <w:rPr>
                <w:rFonts w:eastAsia="等线" w:hint="eastAsia"/>
              </w:rPr>
              <w:t>hen the minimum time between a PSFCH reception and next scheduled PSCCH/PSSCH retransmission of the same TB is not fulfilled, the following procedures can be considered for the UE:</w:t>
            </w:r>
          </w:p>
          <w:p w14:paraId="1AE21266" w14:textId="77777777" w:rsidR="00806204" w:rsidRDefault="003E78BA">
            <w:pPr>
              <w:pStyle w:val="aff5"/>
              <w:numPr>
                <w:ilvl w:val="0"/>
                <w:numId w:val="17"/>
              </w:numPr>
              <w:rPr>
                <w:rFonts w:eastAsia="等线"/>
              </w:rPr>
            </w:pPr>
            <w:r>
              <w:rPr>
                <w:rFonts w:eastAsia="等线"/>
              </w:rPr>
              <w:t>A</w:t>
            </w:r>
            <w:r>
              <w:rPr>
                <w:rFonts w:eastAsia="等线" w:hint="eastAsia"/>
              </w:rPr>
              <w:t>lt 1: SL feedback should be disabled.</w:t>
            </w:r>
          </w:p>
          <w:p w14:paraId="6DE88E2C" w14:textId="77777777" w:rsidR="00806204" w:rsidRDefault="003E78BA">
            <w:pPr>
              <w:pStyle w:val="aff5"/>
              <w:numPr>
                <w:ilvl w:val="0"/>
                <w:numId w:val="17"/>
              </w:numPr>
              <w:rPr>
                <w:rFonts w:eastAsia="等线"/>
              </w:rPr>
            </w:pPr>
            <w:r>
              <w:rPr>
                <w:rFonts w:eastAsia="等线" w:hint="eastAsia"/>
              </w:rPr>
              <w:t xml:space="preserve">Alt 2: Tx UE ignores the corresponding PSFCH occasions and do blind re-transmissions on the scheduled resources. </w:t>
            </w:r>
            <w:r>
              <w:rPr>
                <w:rFonts w:eastAsia="等线"/>
              </w:rPr>
              <w:t>T</w:t>
            </w:r>
            <w:r>
              <w:rPr>
                <w:rFonts w:eastAsia="等线" w:hint="eastAsia"/>
              </w:rPr>
              <w:t xml:space="preserve">here is no necessary to disable HARQ FB specifically, and the UE can do the (re-)transmissions whenever the time gap between PSFCH and the scheduled re-tx resources cannot </w:t>
            </w:r>
            <w:r>
              <w:rPr>
                <w:rFonts w:eastAsia="等线"/>
              </w:rPr>
              <w:t xml:space="preserve">fulfil min. </w:t>
            </w:r>
            <w:r>
              <w:rPr>
                <w:rFonts w:eastAsia="等线" w:hint="eastAsia"/>
              </w:rPr>
              <w:t xml:space="preserve">requirement. </w:t>
            </w:r>
            <w:r>
              <w:rPr>
                <w:rFonts w:eastAsia="等线"/>
              </w:rPr>
              <w:t>F</w:t>
            </w:r>
            <w:r>
              <w:rPr>
                <w:rFonts w:eastAsia="等线" w:hint="eastAsia"/>
              </w:rPr>
              <w:t>or the rest transmissions in the same CG of the resource pool, HARQ FB is still enabled.</w:t>
            </w:r>
          </w:p>
          <w:p w14:paraId="0DA313E4" w14:textId="77777777" w:rsidR="00806204" w:rsidRDefault="003E78BA">
            <w:pPr>
              <w:pStyle w:val="aff5"/>
              <w:numPr>
                <w:ilvl w:val="0"/>
                <w:numId w:val="17"/>
              </w:numPr>
              <w:rPr>
                <w:rFonts w:eastAsia="等线"/>
              </w:rPr>
            </w:pPr>
            <w:r>
              <w:rPr>
                <w:rFonts w:eastAsia="等线" w:hint="eastAsia"/>
              </w:rPr>
              <w:t>Alt 3: Tx UE does not use the re-tx resource which has the time gap with the previous received PSFCH less than the min. requirement. T</w:t>
            </w:r>
            <w:r>
              <w:rPr>
                <w:rFonts w:eastAsia="等线"/>
              </w:rPr>
              <w:t>h</w:t>
            </w:r>
            <w:r>
              <w:rPr>
                <w:rFonts w:eastAsia="等线" w:hint="eastAsia"/>
              </w:rPr>
              <w:t>at is to say, Tx UE skips this re-tx chance and use the following re-tx resource (if there is) for the same TB.</w:t>
            </w:r>
          </w:p>
          <w:p w14:paraId="04522DA8" w14:textId="77777777" w:rsidR="00806204" w:rsidRDefault="003E78BA">
            <w:pPr>
              <w:rPr>
                <w:rFonts w:eastAsia="等线"/>
              </w:rPr>
            </w:pPr>
            <w:r>
              <w:rPr>
                <w:rFonts w:eastAsia="等线"/>
              </w:rPr>
              <w:t>W</w:t>
            </w:r>
            <w:r>
              <w:rPr>
                <w:rFonts w:eastAsia="等线" w:hint="eastAsia"/>
              </w:rPr>
              <w:t>e also share the similar view with vivo and OPPO that Alt 1 is preferred.</w:t>
            </w:r>
          </w:p>
          <w:p w14:paraId="5FAE3B14" w14:textId="77777777" w:rsidR="009A21D9" w:rsidRPr="009A21D9" w:rsidRDefault="009A21D9" w:rsidP="009A21D9">
            <w:pPr>
              <w:rPr>
                <w:color w:val="FF0000"/>
              </w:rPr>
            </w:pPr>
            <w:r w:rsidRPr="009A21D9">
              <w:rPr>
                <w:color w:val="FF0000"/>
              </w:rPr>
              <w:t>FL reply 27/10/2020:</w:t>
            </w:r>
          </w:p>
          <w:p w14:paraId="443EC681" w14:textId="3A1D5F2F" w:rsidR="009A21D9" w:rsidRDefault="009A21D9" w:rsidP="009A21D9">
            <w:r w:rsidRPr="009A21D9">
              <w:rPr>
                <w:rFonts w:eastAsia="等线"/>
                <w:color w:val="FF0000"/>
              </w:rPr>
              <w:t>See my reply to them</w:t>
            </w:r>
          </w:p>
        </w:tc>
      </w:tr>
      <w:tr w:rsidR="00806204" w14:paraId="23C33B49" w14:textId="77777777">
        <w:tc>
          <w:tcPr>
            <w:tcW w:w="1696" w:type="dxa"/>
          </w:tcPr>
          <w:p w14:paraId="6260AB5D" w14:textId="77777777" w:rsidR="00806204" w:rsidRDefault="003E78BA">
            <w:pPr>
              <w:rPr>
                <w:rFonts w:eastAsia="宋体"/>
              </w:rPr>
            </w:pPr>
            <w:r>
              <w:rPr>
                <w:rFonts w:eastAsia="宋体" w:hint="eastAsia"/>
                <w:lang w:val="en-US"/>
              </w:rPr>
              <w:t>ZTE</w:t>
            </w:r>
          </w:p>
        </w:tc>
        <w:tc>
          <w:tcPr>
            <w:tcW w:w="7933" w:type="dxa"/>
          </w:tcPr>
          <w:p w14:paraId="319B095E" w14:textId="77777777" w:rsidR="00806204" w:rsidRDefault="003E78BA">
            <w:pPr>
              <w:rPr>
                <w:rFonts w:eastAsia="宋体"/>
              </w:rPr>
            </w:pPr>
            <w:r>
              <w:rPr>
                <w:rFonts w:eastAsia="宋体" w:hint="eastAsia"/>
                <w:lang w:val="en-US"/>
              </w:rPr>
              <w:t xml:space="preserve">We support this proposal. Regarding LG and </w:t>
            </w:r>
            <w:proofErr w:type="spellStart"/>
            <w:r>
              <w:rPr>
                <w:rFonts w:eastAsia="宋体" w:hint="eastAsia"/>
                <w:lang w:val="en-US"/>
              </w:rPr>
              <w:t>Vivo</w:t>
            </w:r>
            <w:r>
              <w:rPr>
                <w:rFonts w:eastAsia="宋体"/>
                <w:lang w:val="en-US"/>
              </w:rPr>
              <w:t>’</w:t>
            </w:r>
            <w:r>
              <w:rPr>
                <w:rFonts w:eastAsia="宋体" w:hint="eastAsia"/>
                <w:lang w:val="en-US"/>
              </w:rPr>
              <w:t>s</w:t>
            </w:r>
            <w:proofErr w:type="spellEnd"/>
            <w:r>
              <w:rPr>
                <w:rFonts w:eastAsia="宋体" w:hint="eastAsia"/>
                <w:lang w:val="en-US"/>
              </w:rPr>
              <w:t xml:space="preserve"> comment, we admit that this proposal may bring some delay. But one critical issue is that network actually cannot know whether the UE is </w:t>
            </w:r>
            <w:proofErr w:type="gramStart"/>
            <w:r>
              <w:rPr>
                <w:rFonts w:eastAsia="宋体" w:hint="eastAsia"/>
                <w:lang w:val="en-US"/>
              </w:rPr>
              <w:t>enable</w:t>
            </w:r>
            <w:proofErr w:type="gramEnd"/>
            <w:r>
              <w:rPr>
                <w:rFonts w:eastAsia="宋体" w:hint="eastAsia"/>
                <w:lang w:val="en-US"/>
              </w:rPr>
              <w:t xml:space="preserve"> or disable HARQ feedback for each TB, and mode 1 UE should always follow network scheduling. Thus, network should always use the PSFCH enabled case to schedule the UE.</w:t>
            </w:r>
          </w:p>
        </w:tc>
      </w:tr>
      <w:tr w:rsidR="00806204" w14:paraId="27F43D93" w14:textId="77777777">
        <w:tc>
          <w:tcPr>
            <w:tcW w:w="1696" w:type="dxa"/>
          </w:tcPr>
          <w:p w14:paraId="13C614B9" w14:textId="2DD6CD5A" w:rsidR="00806204" w:rsidRDefault="009E5823">
            <w:r>
              <w:t>Qualcomm</w:t>
            </w:r>
          </w:p>
        </w:tc>
        <w:tc>
          <w:tcPr>
            <w:tcW w:w="7933" w:type="dxa"/>
          </w:tcPr>
          <w:p w14:paraId="53EDEC80" w14:textId="77777777" w:rsidR="009E5823" w:rsidRDefault="009E5823" w:rsidP="009E5823">
            <w:r>
              <w:t>We agree with the proposal from the feature-lead.</w:t>
            </w:r>
          </w:p>
          <w:p w14:paraId="627BB5EA" w14:textId="026DA9CA" w:rsidR="006A2E8F" w:rsidRPr="006A2E8F" w:rsidRDefault="009E5823" w:rsidP="009E5823">
            <w:pPr>
              <w:rPr>
                <w:color w:val="4472C4" w:themeColor="accent1"/>
              </w:rPr>
            </w:pPr>
            <w:r w:rsidRPr="00EB22FC">
              <w:rPr>
                <w:strike/>
              </w:rPr>
              <w:t>We are also ok in principle with the first proposal from vivo to apply the timeline restriction when a PUCCH resource is provided. A clarification is needed that the UE doesn’t expect a PUCCH resource to be provided if the feedback timeline is not followed.</w:t>
            </w:r>
            <w:r w:rsidR="00EB22FC">
              <w:t xml:space="preserve"> </w:t>
            </w:r>
            <w:r w:rsidR="00EB22FC" w:rsidRPr="00EB22FC">
              <w:rPr>
                <w:color w:val="4472C4" w:themeColor="accent1"/>
              </w:rPr>
              <w:t xml:space="preserve">[QC2: this could also </w:t>
            </w:r>
            <w:r w:rsidR="00EB22FC">
              <w:rPr>
                <w:color w:val="4472C4" w:themeColor="accent1"/>
              </w:rPr>
              <w:t>require</w:t>
            </w:r>
            <w:r w:rsidR="00EB22FC" w:rsidRPr="00EB22FC">
              <w:rPr>
                <w:color w:val="4472C4" w:themeColor="accent1"/>
              </w:rPr>
              <w:t xml:space="preserve"> a mix of blind and feedback</w:t>
            </w:r>
            <w:r w:rsidR="00EB22FC">
              <w:rPr>
                <w:color w:val="4472C4" w:themeColor="accent1"/>
              </w:rPr>
              <w:t>-</w:t>
            </w:r>
            <w:r w:rsidR="00EB22FC" w:rsidRPr="00EB22FC">
              <w:rPr>
                <w:color w:val="4472C4" w:themeColor="accent1"/>
              </w:rPr>
              <w:t>based retransmission]</w:t>
            </w:r>
            <w:r w:rsidR="006A2E8F">
              <w:rPr>
                <w:color w:val="4472C4" w:themeColor="accent1"/>
              </w:rPr>
              <w:t>.</w:t>
            </w:r>
          </w:p>
          <w:p w14:paraId="3115AF56" w14:textId="6058C9B4" w:rsidR="00806204" w:rsidRDefault="009E5823" w:rsidP="009E5823">
            <w:r w:rsidRPr="00C90C69">
              <w:t xml:space="preserve">Disabling sidelink feedback based on retransmission time gap requires support of mixing blind and feedback-based retransmissions. This </w:t>
            </w:r>
            <w:r w:rsidR="00180557">
              <w:t>topic</w:t>
            </w:r>
            <w:r w:rsidRPr="00C90C69">
              <w:t xml:space="preserve"> was discussed in RAN1 and then referred to RAN2, which decided to not support this operation in Rel-16. Although we think </w:t>
            </w:r>
            <w:r>
              <w:t xml:space="preserve">this </w:t>
            </w:r>
            <w:r w:rsidR="003E78BA">
              <w:t>feature is beneficial</w:t>
            </w:r>
            <w:r>
              <w:t xml:space="preserve"> </w:t>
            </w:r>
            <w:r w:rsidRPr="00C90C69">
              <w:t>and supported its inclusion in Rel-16, that discussion and decision has already taken place.</w:t>
            </w:r>
            <w:r>
              <w:t xml:space="preserve"> </w:t>
            </w:r>
            <w:r w:rsidRPr="00C90C69">
              <w:t xml:space="preserve">We support including this functionality in Rel-17 </w:t>
            </w:r>
            <w:r>
              <w:t>for reliability and latency enhancement.</w:t>
            </w:r>
          </w:p>
        </w:tc>
      </w:tr>
      <w:tr w:rsidR="00AD5169" w14:paraId="4B30D1ED" w14:textId="77777777">
        <w:tc>
          <w:tcPr>
            <w:tcW w:w="1696" w:type="dxa"/>
          </w:tcPr>
          <w:p w14:paraId="5FEB073E" w14:textId="0CE874C4" w:rsidR="00AD5169" w:rsidRDefault="00AD5169" w:rsidP="00AD5169">
            <w:r w:rsidRPr="009A21D9">
              <w:t>Apple</w:t>
            </w:r>
          </w:p>
        </w:tc>
        <w:tc>
          <w:tcPr>
            <w:tcW w:w="7933" w:type="dxa"/>
          </w:tcPr>
          <w:p w14:paraId="5681C35E" w14:textId="4CD4467C" w:rsidR="00AD5169" w:rsidRDefault="00AD5169" w:rsidP="00AD5169">
            <w:r>
              <w:t xml:space="preserve">Fine with the proposal. Since gNB does not know whether PSFCH is triggered or not by UE, gNB does not know exactly when to ensure the minimum time gap between PSFCH and reTx PSCCH/PSSCH. The only criteria to use is when a resource pool with PSFCH resources. </w:t>
            </w:r>
          </w:p>
        </w:tc>
      </w:tr>
      <w:tr w:rsidR="00B60122" w14:paraId="06881970" w14:textId="77777777" w:rsidTr="00B60122">
        <w:tc>
          <w:tcPr>
            <w:tcW w:w="1696" w:type="dxa"/>
            <w:hideMark/>
          </w:tcPr>
          <w:p w14:paraId="0D36D67E" w14:textId="41974050" w:rsidR="00B60122" w:rsidRPr="00B805E1" w:rsidRDefault="00B805E1">
            <w:pPr>
              <w:rPr>
                <w:rFonts w:eastAsia="等线"/>
                <w:lang w:val="en-US"/>
              </w:rPr>
            </w:pPr>
            <w:r>
              <w:rPr>
                <w:rFonts w:eastAsia="等线"/>
                <w:lang w:val="en-US"/>
              </w:rPr>
              <w:t xml:space="preserve">Huawei, </w:t>
            </w:r>
            <w:proofErr w:type="spellStart"/>
            <w:r>
              <w:rPr>
                <w:rFonts w:eastAsia="等线"/>
                <w:lang w:val="en-US"/>
              </w:rPr>
              <w:t>HiSilicon</w:t>
            </w:r>
            <w:proofErr w:type="spellEnd"/>
          </w:p>
        </w:tc>
        <w:tc>
          <w:tcPr>
            <w:tcW w:w="7933" w:type="dxa"/>
            <w:hideMark/>
          </w:tcPr>
          <w:p w14:paraId="0BCF4B76" w14:textId="77777777" w:rsidR="00B60122" w:rsidRDefault="00B60122">
            <w:r>
              <w:t xml:space="preserve">Disagree. </w:t>
            </w:r>
          </w:p>
          <w:p w14:paraId="2A8E9D60" w14:textId="77777777" w:rsidR="00B60122" w:rsidRDefault="00B60122">
            <w:r>
              <w:t>Based on the discussion of companies, the controversial part is whether the timeline restriction is always applied if the PSFCH resources are configured.</w:t>
            </w:r>
          </w:p>
          <w:p w14:paraId="3C38257F" w14:textId="77777777" w:rsidR="00B60122" w:rsidRDefault="00B60122">
            <w:r>
              <w:t xml:space="preserve">Since whether the HARQ-based transmission is used is determined by Tx UE, the blind transmission can also be used although the PSFCH resources are configured in resource pool. If the condition of the minimum gap between PSFCH and the next PSSCH is applied as </w:t>
            </w:r>
            <w:r>
              <w:lastRenderedPageBreak/>
              <w:t>long as the resource pool are configured PSFCH resources, the stringent latency requirement for some urgent traffic may not be met.</w:t>
            </w:r>
          </w:p>
          <w:p w14:paraId="510346C3" w14:textId="77777777" w:rsidR="00B60122" w:rsidRDefault="00B60122">
            <w:pPr>
              <w:rPr>
                <w:szCs w:val="20"/>
              </w:rPr>
            </w:pPr>
            <w:r>
              <w:rPr>
                <w:lang w:eastAsia="x-none"/>
              </w:rPr>
              <w:t>On the contrary, if the PUCCH resources are indicated or configured by gNB, which means the gNB expects to receive the SL HARQ report from UE, UE needs to enable the HARQ feedback, and the minimum time gap between PSFCH and next PSSCH has to be guaranteed when gNB schedules the transmission resources</w:t>
            </w:r>
            <w:r w:rsidRPr="00B60122">
              <w:rPr>
                <w:szCs w:val="20"/>
              </w:rPr>
              <w:t>. Otherwise</w:t>
            </w:r>
            <w:r>
              <w:rPr>
                <w:szCs w:val="20"/>
              </w:rPr>
              <w:t>, it means gNB does not expect the SL HARQ information, then it can allow some scheduling flexibility for gNB.</w:t>
            </w:r>
          </w:p>
          <w:p w14:paraId="6CA22764" w14:textId="77777777" w:rsidR="00B60122" w:rsidRDefault="00B60122" w:rsidP="00B60122">
            <w:pPr>
              <w:rPr>
                <w:szCs w:val="20"/>
              </w:rPr>
            </w:pPr>
            <w:r>
              <w:rPr>
                <w:szCs w:val="20"/>
              </w:rPr>
              <w:t>Therefore, the applicable condition should be the configuration of the PUCCH resource is provided by gNB.</w:t>
            </w:r>
          </w:p>
          <w:p w14:paraId="23CE0930" w14:textId="77777777" w:rsidR="009A21D9" w:rsidRPr="009A21D9" w:rsidRDefault="009A21D9" w:rsidP="009A21D9">
            <w:pPr>
              <w:rPr>
                <w:color w:val="FF0000"/>
              </w:rPr>
            </w:pPr>
            <w:r w:rsidRPr="009A21D9">
              <w:rPr>
                <w:color w:val="FF0000"/>
              </w:rPr>
              <w:t>FL reply 27/10/2020:</w:t>
            </w:r>
          </w:p>
          <w:p w14:paraId="7963D8FB" w14:textId="77EFFC28" w:rsidR="009A21D9" w:rsidRPr="00B60122" w:rsidRDefault="009A21D9" w:rsidP="009A21D9">
            <w:pPr>
              <w:rPr>
                <w:rFonts w:ascii="Times" w:hAnsi="Times" w:cs="Times New Roman"/>
                <w:sz w:val="20"/>
                <w:szCs w:val="24"/>
                <w:lang w:eastAsia="x-none"/>
              </w:rPr>
            </w:pPr>
            <w:r w:rsidRPr="009A21D9">
              <w:rPr>
                <w:rFonts w:eastAsia="等线"/>
                <w:color w:val="FF0000"/>
              </w:rPr>
              <w:t xml:space="preserve">See my reply to </w:t>
            </w:r>
            <w:r>
              <w:rPr>
                <w:rFonts w:eastAsia="等线"/>
                <w:color w:val="FF0000"/>
              </w:rPr>
              <w:t>vivo</w:t>
            </w:r>
          </w:p>
        </w:tc>
      </w:tr>
      <w:tr w:rsidR="00AD5169" w14:paraId="548A9D81" w14:textId="77777777">
        <w:tc>
          <w:tcPr>
            <w:tcW w:w="1696" w:type="dxa"/>
          </w:tcPr>
          <w:p w14:paraId="01116220" w14:textId="25B97004" w:rsidR="00AD5169" w:rsidRPr="00B60122" w:rsidRDefault="00C85D40" w:rsidP="00AD5169">
            <w:pPr>
              <w:rPr>
                <w:lang w:val="en-US"/>
              </w:rPr>
            </w:pPr>
            <w:r>
              <w:rPr>
                <w:lang w:val="en-US"/>
              </w:rPr>
              <w:lastRenderedPageBreak/>
              <w:t>Intel</w:t>
            </w:r>
          </w:p>
        </w:tc>
        <w:tc>
          <w:tcPr>
            <w:tcW w:w="7933" w:type="dxa"/>
          </w:tcPr>
          <w:p w14:paraId="0681E610" w14:textId="77777777" w:rsidR="00C85D40" w:rsidRDefault="00C85D40" w:rsidP="00AD5169">
            <w:r>
              <w:t>We are fine with either FL proposal or LGE suggestion.</w:t>
            </w:r>
          </w:p>
          <w:p w14:paraId="601BA04A" w14:textId="0521D7AD" w:rsidR="00C85D40" w:rsidRDefault="00C85D40" w:rsidP="00AD5169">
            <w:r>
              <w:t xml:space="preserve">The suggestion from LGE </w:t>
            </w:r>
            <w:r w:rsidR="003B4E50">
              <w:t>could be realized by gNB by always scheduling the minimum gap whenever PSFCH resources are present in the resource pool, i.e. by using the stronger restriction of FL suggestion. But in the same time it allows smarter implementation which predicts feedback mode at the UE besides the semi-static PSFCH presence.</w:t>
            </w:r>
          </w:p>
          <w:p w14:paraId="52E7642D" w14:textId="77777777" w:rsidR="003B4E50" w:rsidRDefault="003B4E50" w:rsidP="00AD5169">
            <w:r>
              <w:t>We don’t agree to restrict the applicability condition to PUCCH resource presence. In our view, forwarding of the feedback to gNB is a separate feature from the feedback on sidelink, and the latter should not be coupled with PUCCH resources.</w:t>
            </w:r>
          </w:p>
          <w:p w14:paraId="11FAE765" w14:textId="77777777" w:rsidR="00CD6097" w:rsidRPr="009A21D9" w:rsidRDefault="00CD6097" w:rsidP="00CD6097">
            <w:pPr>
              <w:rPr>
                <w:color w:val="FF0000"/>
              </w:rPr>
            </w:pPr>
            <w:r w:rsidRPr="009A21D9">
              <w:rPr>
                <w:color w:val="FF0000"/>
              </w:rPr>
              <w:t>FL reply 27/10/2020:</w:t>
            </w:r>
          </w:p>
          <w:p w14:paraId="12EE2192" w14:textId="618BC762" w:rsidR="00CD6097" w:rsidRDefault="00CD6097" w:rsidP="00CD6097">
            <w:r w:rsidRPr="009A21D9">
              <w:rPr>
                <w:rFonts w:eastAsia="等线"/>
                <w:color w:val="FF0000"/>
              </w:rPr>
              <w:t>See my reply to them</w:t>
            </w:r>
          </w:p>
        </w:tc>
      </w:tr>
      <w:tr w:rsidR="0011094C" w14:paraId="0D4661E8" w14:textId="77777777">
        <w:tc>
          <w:tcPr>
            <w:tcW w:w="1696" w:type="dxa"/>
          </w:tcPr>
          <w:p w14:paraId="64C93D6F" w14:textId="21DFEE75" w:rsidR="0011094C" w:rsidRDefault="0011094C" w:rsidP="0011094C">
            <w:r>
              <w:rPr>
                <w:rFonts w:eastAsia="等线" w:hint="eastAsia"/>
                <w:lang w:val="en-US"/>
              </w:rPr>
              <w:t>S</w:t>
            </w:r>
            <w:r>
              <w:rPr>
                <w:rFonts w:eastAsia="等线"/>
                <w:lang w:val="en-US"/>
              </w:rPr>
              <w:t>amsung</w:t>
            </w:r>
          </w:p>
        </w:tc>
        <w:tc>
          <w:tcPr>
            <w:tcW w:w="7933" w:type="dxa"/>
          </w:tcPr>
          <w:p w14:paraId="26CBB01C" w14:textId="77777777" w:rsidR="0011094C" w:rsidRDefault="0011094C" w:rsidP="0011094C">
            <w:pPr>
              <w:rPr>
                <w:rFonts w:eastAsia="等线"/>
              </w:rPr>
            </w:pPr>
            <w:r>
              <w:rPr>
                <w:rFonts w:eastAsia="等线" w:hint="eastAsia"/>
              </w:rPr>
              <w:t>N</w:t>
            </w:r>
            <w:r>
              <w:rPr>
                <w:rFonts w:eastAsia="等线"/>
              </w:rPr>
              <w:t xml:space="preserve">ot support. </w:t>
            </w:r>
          </w:p>
          <w:p w14:paraId="6F2FDF16" w14:textId="77777777" w:rsidR="0011094C" w:rsidRDefault="0011094C" w:rsidP="0011094C">
            <w:pPr>
              <w:rPr>
                <w:rFonts w:eastAsia="等线"/>
              </w:rPr>
            </w:pPr>
            <w:r>
              <w:rPr>
                <w:rFonts w:eastAsia="等线" w:hint="eastAsia"/>
              </w:rPr>
              <w:t>W</w:t>
            </w:r>
            <w:r>
              <w:rPr>
                <w:rFonts w:eastAsia="等线"/>
              </w:rPr>
              <w:t xml:space="preserve">e have similar view as LGE and vivo that SL HARQ enabling/disabling should not only depend on PSFCH configuration of a resource pool. Therefore, the condition proposed by FL seems unnecessary restriction for us. </w:t>
            </w:r>
          </w:p>
          <w:p w14:paraId="51154B8F" w14:textId="77777777" w:rsidR="0011094C" w:rsidRDefault="0011094C" w:rsidP="0011094C">
            <w:pPr>
              <w:rPr>
                <w:rFonts w:eastAsia="等线"/>
              </w:rPr>
            </w:pPr>
            <w:r>
              <w:rPr>
                <w:rFonts w:eastAsia="等线"/>
              </w:rPr>
              <w:t>We are fine in principle with vivo’s proposal to provide more flexibility, but prefer the modification from Sharp.</w:t>
            </w:r>
          </w:p>
          <w:p w14:paraId="39009A45" w14:textId="77777777" w:rsidR="00CD6097" w:rsidRPr="009A21D9" w:rsidRDefault="00CD6097" w:rsidP="00CD6097">
            <w:pPr>
              <w:rPr>
                <w:color w:val="FF0000"/>
              </w:rPr>
            </w:pPr>
            <w:r w:rsidRPr="009A21D9">
              <w:rPr>
                <w:color w:val="FF0000"/>
              </w:rPr>
              <w:t>FL reply 27/10/2020:</w:t>
            </w:r>
          </w:p>
          <w:p w14:paraId="1746AC22" w14:textId="672B236E" w:rsidR="00CD6097" w:rsidRDefault="00CD6097" w:rsidP="00CD6097">
            <w:r w:rsidRPr="009A21D9">
              <w:rPr>
                <w:rFonts w:eastAsia="等线"/>
                <w:color w:val="FF0000"/>
              </w:rPr>
              <w:t>See my reply to them</w:t>
            </w:r>
          </w:p>
        </w:tc>
      </w:tr>
      <w:tr w:rsidR="0011094C" w14:paraId="2023494E" w14:textId="77777777">
        <w:tc>
          <w:tcPr>
            <w:tcW w:w="1696" w:type="dxa"/>
          </w:tcPr>
          <w:p w14:paraId="6026B4AE" w14:textId="712CD0DD" w:rsidR="0011094C" w:rsidRDefault="00C9797C" w:rsidP="0011094C">
            <w:r>
              <w:t>MediaTek</w:t>
            </w:r>
          </w:p>
        </w:tc>
        <w:tc>
          <w:tcPr>
            <w:tcW w:w="7933" w:type="dxa"/>
          </w:tcPr>
          <w:p w14:paraId="5F55A68B" w14:textId="20FCF72E" w:rsidR="0011094C" w:rsidRDefault="00156CED" w:rsidP="0011094C">
            <w:r>
              <w:t xml:space="preserve">We support FL proposal. </w:t>
            </w:r>
          </w:p>
          <w:p w14:paraId="774A3507" w14:textId="03EFB321" w:rsidR="00156CED" w:rsidRDefault="00156CED" w:rsidP="0011094C">
            <w:r>
              <w:t xml:space="preserve">Based on the possible values of delta </w:t>
            </w:r>
            <w:r w:rsidR="00325DDD">
              <w:t xml:space="preserve">listed </w:t>
            </w:r>
            <w:r>
              <w:t>in M-1-1-2, the latency incurred by delta doesn’</w:t>
            </w:r>
            <w:r w:rsidR="00CB401D">
              <w:t>t seem too large.</w:t>
            </w:r>
          </w:p>
          <w:p w14:paraId="76FFF25F" w14:textId="08EADDC7" w:rsidR="00156CED" w:rsidRDefault="00156CED" w:rsidP="0011094C">
            <w:r>
              <w:t xml:space="preserve">We can also </w:t>
            </w:r>
            <w:r w:rsidR="00DC14C1">
              <w:t xml:space="preserve">be </w:t>
            </w:r>
            <w:r w:rsidR="00E0118A">
              <w:t>fine</w:t>
            </w:r>
            <w:r>
              <w:t xml:space="preserve"> with LGE’s suggestion, but it’s not clear to us </w:t>
            </w:r>
            <w:r w:rsidR="001C28A6">
              <w:t>if</w:t>
            </w:r>
            <w:r>
              <w:t xml:space="preserve"> network can know PSFCH reception time.</w:t>
            </w:r>
          </w:p>
          <w:p w14:paraId="47EE6847" w14:textId="59A7DE63" w:rsidR="00C9797C" w:rsidRDefault="00156CED" w:rsidP="004E6FFC">
            <w:r>
              <w:t xml:space="preserve">We disagree with Vivo’s and Sharp’s suggestions. UE should not be required to disable sidelink feedback depending on whether the retransmission gap </w:t>
            </w:r>
            <w:r w:rsidR="004E6FFC">
              <w:t xml:space="preserve">is </w:t>
            </w:r>
            <w:r>
              <w:t xml:space="preserve">satisfied. We have not made an agreement to support such </w:t>
            </w:r>
            <w:r w:rsidR="00C66ACF">
              <w:t xml:space="preserve">feedback </w:t>
            </w:r>
            <w:r>
              <w:t>disabling behaviour.</w:t>
            </w:r>
          </w:p>
        </w:tc>
      </w:tr>
      <w:tr w:rsidR="007B1E4E" w14:paraId="0925754C" w14:textId="77777777">
        <w:tc>
          <w:tcPr>
            <w:tcW w:w="1696" w:type="dxa"/>
          </w:tcPr>
          <w:p w14:paraId="6579CADA" w14:textId="570B12C9" w:rsidR="007B1E4E" w:rsidRDefault="007B1E4E" w:rsidP="007B1E4E">
            <w:r>
              <w:t>Futurewei</w:t>
            </w:r>
          </w:p>
        </w:tc>
        <w:tc>
          <w:tcPr>
            <w:tcW w:w="7933" w:type="dxa"/>
          </w:tcPr>
          <w:p w14:paraId="467D2244" w14:textId="77777777" w:rsidR="007B1E4E" w:rsidRDefault="007B1E4E" w:rsidP="007B1E4E">
            <w:r>
              <w:t>We do not support as this can sometimes create additional, unnecessary delay. The clarification proposed by LGE, although not indispensable, could be useful to add</w:t>
            </w:r>
          </w:p>
          <w:p w14:paraId="49985B8D" w14:textId="77777777" w:rsidR="00CD6097" w:rsidRPr="009A21D9" w:rsidRDefault="00CD6097" w:rsidP="00CD6097">
            <w:pPr>
              <w:rPr>
                <w:color w:val="FF0000"/>
              </w:rPr>
            </w:pPr>
            <w:r w:rsidRPr="009A21D9">
              <w:rPr>
                <w:color w:val="FF0000"/>
              </w:rPr>
              <w:t>FL reply 27/10/2020:</w:t>
            </w:r>
          </w:p>
          <w:p w14:paraId="0C67E76A" w14:textId="74FD09AF" w:rsidR="00CD6097" w:rsidRDefault="00CD6097" w:rsidP="00CD6097">
            <w:r w:rsidRPr="009A21D9">
              <w:rPr>
                <w:rFonts w:eastAsia="等线"/>
                <w:color w:val="FF0000"/>
              </w:rPr>
              <w:t>See my reply to them</w:t>
            </w:r>
          </w:p>
        </w:tc>
      </w:tr>
      <w:tr w:rsidR="0064213D" w14:paraId="1724BE27" w14:textId="77777777">
        <w:tc>
          <w:tcPr>
            <w:tcW w:w="1696" w:type="dxa"/>
          </w:tcPr>
          <w:p w14:paraId="3435DB48" w14:textId="5A236D93" w:rsidR="0064213D" w:rsidRDefault="0064213D" w:rsidP="007B1E4E">
            <w:r>
              <w:t>Nokia, NSB</w:t>
            </w:r>
          </w:p>
        </w:tc>
        <w:tc>
          <w:tcPr>
            <w:tcW w:w="7933" w:type="dxa"/>
          </w:tcPr>
          <w:p w14:paraId="25F4AA75" w14:textId="46BD607A" w:rsidR="0064213D" w:rsidRDefault="0064213D" w:rsidP="007B1E4E">
            <w:r>
              <w:t>Don’t support FL’s proposal, it is too restrictive.</w:t>
            </w:r>
          </w:p>
          <w:p w14:paraId="2B7F320F" w14:textId="77777777" w:rsidR="0064213D" w:rsidRDefault="0064213D" w:rsidP="007B1E4E">
            <w:r>
              <w:t>Support LGE’s approach, it seems straightforward.</w:t>
            </w:r>
          </w:p>
          <w:p w14:paraId="49B03CC5" w14:textId="77777777" w:rsidR="00CD6097" w:rsidRPr="009A21D9" w:rsidRDefault="00CD6097" w:rsidP="00CD6097">
            <w:pPr>
              <w:rPr>
                <w:color w:val="FF0000"/>
              </w:rPr>
            </w:pPr>
            <w:r w:rsidRPr="009A21D9">
              <w:rPr>
                <w:color w:val="FF0000"/>
              </w:rPr>
              <w:t>FL reply 27/10/2020:</w:t>
            </w:r>
          </w:p>
          <w:p w14:paraId="112A1999" w14:textId="09182ACF" w:rsidR="00CD6097" w:rsidRDefault="00CD6097" w:rsidP="00CD6097">
            <w:r w:rsidRPr="009A21D9">
              <w:rPr>
                <w:rFonts w:eastAsia="等线"/>
                <w:color w:val="FF0000"/>
              </w:rPr>
              <w:t>See my reply to them</w:t>
            </w:r>
          </w:p>
        </w:tc>
      </w:tr>
      <w:tr w:rsidR="00BA4529" w14:paraId="4A1BE4F2" w14:textId="77777777">
        <w:tc>
          <w:tcPr>
            <w:tcW w:w="1696" w:type="dxa"/>
          </w:tcPr>
          <w:p w14:paraId="012E952C" w14:textId="7B28E236" w:rsidR="00BA4529" w:rsidRDefault="00BA4529" w:rsidP="007B1E4E">
            <w:r>
              <w:t>Ericsson</w:t>
            </w:r>
          </w:p>
        </w:tc>
        <w:tc>
          <w:tcPr>
            <w:tcW w:w="7933" w:type="dxa"/>
          </w:tcPr>
          <w:p w14:paraId="731D6796" w14:textId="049AD9DB" w:rsidR="00BA4529" w:rsidRDefault="00BA4529" w:rsidP="007B1E4E">
            <w:r>
              <w:t>Agree with the proposal</w:t>
            </w:r>
          </w:p>
        </w:tc>
      </w:tr>
    </w:tbl>
    <w:p w14:paraId="04C00331" w14:textId="2BD68F3E" w:rsidR="00806204" w:rsidRDefault="003E78BA">
      <w:pPr>
        <w:pStyle w:val="31"/>
        <w:ind w:left="0" w:firstLine="0"/>
      </w:pPr>
      <w:r>
        <w:t>M1-1-2</w:t>
      </w:r>
      <w:r>
        <w:tab/>
        <w:t>Value of delta</w:t>
      </w:r>
    </w:p>
    <w:p w14:paraId="554717B6" w14:textId="77777777" w:rsidR="00806204" w:rsidRDefault="003E78BA">
      <w:r>
        <w:t xml:space="preserve">A few contributions expressed their position on the value of delta. Unfortunately, there is no clear majority </w:t>
      </w:r>
    </w:p>
    <w:p w14:paraId="236581B4" w14:textId="77777777" w:rsidR="00806204" w:rsidRPr="00BA4529" w:rsidRDefault="003E78BA">
      <w:pPr>
        <w:spacing w:before="240"/>
        <w:rPr>
          <w:strike/>
        </w:rPr>
      </w:pPr>
      <w:r w:rsidRPr="00BA4529">
        <w:rPr>
          <w:strike/>
          <w:highlight w:val="yellow"/>
        </w:rPr>
        <w:t>Proposal</w:t>
      </w:r>
      <w:r w:rsidRPr="00BA4529">
        <w:rPr>
          <w:strike/>
        </w:rPr>
        <w:t>:</w:t>
      </w:r>
    </w:p>
    <w:p w14:paraId="082D8F0A" w14:textId="77777777" w:rsidR="00806204" w:rsidRPr="00BA4529" w:rsidRDefault="003E78BA">
      <w:pPr>
        <w:pStyle w:val="aff5"/>
        <w:numPr>
          <w:ilvl w:val="0"/>
          <w:numId w:val="18"/>
        </w:numPr>
        <w:rPr>
          <w:strike/>
        </w:rPr>
      </w:pPr>
      <w:r w:rsidRPr="00BA4529">
        <w:rPr>
          <w:strike/>
        </w:rPr>
        <w:t>The value of delta in the agreement from RAN1#102 is:</w:t>
      </w:r>
    </w:p>
    <w:p w14:paraId="56D53265" w14:textId="77777777" w:rsidR="00806204" w:rsidRPr="00BA4529" w:rsidRDefault="003E78BA">
      <w:pPr>
        <w:pStyle w:val="aff5"/>
        <w:numPr>
          <w:ilvl w:val="1"/>
          <w:numId w:val="18"/>
        </w:numPr>
        <w:rPr>
          <w:strike/>
        </w:rPr>
      </w:pPr>
      <w:r w:rsidRPr="00BA4529">
        <w:rPr>
          <w:strike/>
        </w:rPr>
        <w:t>Option A: 0</w:t>
      </w:r>
    </w:p>
    <w:p w14:paraId="4BFB3CA2" w14:textId="77777777" w:rsidR="00806204" w:rsidRPr="00BA4529" w:rsidRDefault="003E78BA">
      <w:pPr>
        <w:pStyle w:val="aff5"/>
        <w:numPr>
          <w:ilvl w:val="1"/>
          <w:numId w:val="18"/>
        </w:numPr>
        <w:rPr>
          <w:strike/>
        </w:rPr>
      </w:pPr>
      <w:r w:rsidRPr="00BA4529">
        <w:rPr>
          <w:strike/>
        </w:rPr>
        <w:t>Option B: 7 symbols</w:t>
      </w:r>
    </w:p>
    <w:p w14:paraId="0051FAEE" w14:textId="77777777" w:rsidR="00806204" w:rsidRPr="00BA4529" w:rsidRDefault="003E78BA">
      <w:pPr>
        <w:pStyle w:val="aff5"/>
        <w:numPr>
          <w:ilvl w:val="1"/>
          <w:numId w:val="18"/>
        </w:numPr>
        <w:rPr>
          <w:strike/>
        </w:rPr>
      </w:pPr>
      <w:r w:rsidRPr="00BA4529">
        <w:rPr>
          <w:strike/>
        </w:rPr>
        <w:lastRenderedPageBreak/>
        <w:t xml:space="preserve">Option C: 0.5 </w:t>
      </w:r>
      <w:proofErr w:type="spellStart"/>
      <w:r w:rsidRPr="00BA4529">
        <w:rPr>
          <w:strike/>
        </w:rPr>
        <w:t>ms</w:t>
      </w:r>
      <w:proofErr w:type="spellEnd"/>
    </w:p>
    <w:p w14:paraId="72012F4E" w14:textId="20EE3237" w:rsidR="007369D9" w:rsidRDefault="007369D9">
      <w:r>
        <w:t>FL update 27/10/2020:</w:t>
      </w:r>
    </w:p>
    <w:p w14:paraId="6D09300F" w14:textId="09835684" w:rsidR="007369D9" w:rsidRDefault="007369D9" w:rsidP="007369D9">
      <w:pPr>
        <w:pStyle w:val="aff5"/>
        <w:numPr>
          <w:ilvl w:val="0"/>
          <w:numId w:val="19"/>
        </w:numPr>
      </w:pPr>
      <w:r>
        <w:t xml:space="preserve">Option </w:t>
      </w:r>
      <w:r w:rsidR="00BA4529">
        <w:t>C has the largest support but option A is also fine for many.</w:t>
      </w:r>
    </w:p>
    <w:p w14:paraId="01984471" w14:textId="0D0D0211" w:rsidR="007369D9" w:rsidRDefault="007369D9" w:rsidP="007369D9">
      <w:pPr>
        <w:pStyle w:val="aff5"/>
        <w:numPr>
          <w:ilvl w:val="0"/>
          <w:numId w:val="19"/>
        </w:numPr>
      </w:pPr>
      <w:r>
        <w:t>Option B</w:t>
      </w:r>
      <w:r w:rsidR="00BA4529">
        <w:t xml:space="preserve"> has few supporters.</w:t>
      </w:r>
    </w:p>
    <w:p w14:paraId="1CA866BD" w14:textId="69B3FDE0" w:rsidR="007369D9" w:rsidRDefault="00BA4529" w:rsidP="007369D9">
      <w:pPr>
        <w:pStyle w:val="aff5"/>
        <w:numPr>
          <w:ilvl w:val="0"/>
          <w:numId w:val="19"/>
        </w:numPr>
      </w:pPr>
      <w:r>
        <w:t>As a FL I would suggest taking the majority view. However, it seems that many believe that delta=0 is possible. It seems strange to me to accept that delta=0 is possible and at the same time agree on a value of delta that introduces an additional delay.</w:t>
      </w:r>
    </w:p>
    <w:p w14:paraId="391F5A36" w14:textId="5199B4C2" w:rsidR="00BA4529" w:rsidRDefault="00BA4529" w:rsidP="007369D9">
      <w:pPr>
        <w:pStyle w:val="aff5"/>
        <w:numPr>
          <w:ilvl w:val="0"/>
          <w:numId w:val="19"/>
        </w:numPr>
      </w:pPr>
      <w:r>
        <w:t xml:space="preserve">As explained by Intel, it is also strange that a fixed value 0.5 </w:t>
      </w:r>
      <w:proofErr w:type="spellStart"/>
      <w:r>
        <w:t>ms</w:t>
      </w:r>
      <w:proofErr w:type="spellEnd"/>
      <w:r>
        <w:t xml:space="preserve"> is taken, irrespective of the SCS. In some </w:t>
      </w:r>
      <w:proofErr w:type="gramStart"/>
      <w:r>
        <w:t>cases</w:t>
      </w:r>
      <w:proofErr w:type="gramEnd"/>
      <w:r>
        <w:t xml:space="preserve"> delta is quite large compared to </w:t>
      </w:r>
      <w:proofErr w:type="spellStart"/>
      <w:r>
        <w:t>T</w:t>
      </w:r>
      <w:r w:rsidRPr="00BA4529">
        <w:rPr>
          <w:vertAlign w:val="subscript"/>
        </w:rPr>
        <w:t>prep</w:t>
      </w:r>
      <w:proofErr w:type="spellEnd"/>
      <w:r>
        <w:t>.</w:t>
      </w:r>
    </w:p>
    <w:p w14:paraId="5ED43C8B" w14:textId="77777777" w:rsidR="00BA4529" w:rsidRDefault="00BA4529" w:rsidP="00BA4529">
      <w:pPr>
        <w:spacing w:before="240"/>
      </w:pPr>
      <w:r>
        <w:rPr>
          <w:highlight w:val="yellow"/>
        </w:rPr>
        <w:t>Proposal</w:t>
      </w:r>
      <w:r>
        <w:t>:</w:t>
      </w:r>
    </w:p>
    <w:p w14:paraId="0F237E03" w14:textId="77777777" w:rsidR="00BA4529" w:rsidRDefault="00BA4529" w:rsidP="00BA4529">
      <w:pPr>
        <w:pStyle w:val="aff5"/>
        <w:numPr>
          <w:ilvl w:val="0"/>
          <w:numId w:val="18"/>
        </w:numPr>
      </w:pPr>
      <w:r>
        <w:t>The value of delta in the agreement from RAN1#102 is:</w:t>
      </w:r>
    </w:p>
    <w:p w14:paraId="57EF2937" w14:textId="3F493B59" w:rsidR="00BA4529" w:rsidRDefault="00BA4529" w:rsidP="00BA4529">
      <w:pPr>
        <w:pStyle w:val="aff5"/>
        <w:numPr>
          <w:ilvl w:val="1"/>
          <w:numId w:val="18"/>
        </w:numPr>
      </w:pPr>
      <w:r>
        <w:t xml:space="preserve">0.5 </w:t>
      </w:r>
      <w:proofErr w:type="spellStart"/>
      <w:r>
        <w:t>ms</w:t>
      </w:r>
      <w:proofErr w:type="spellEnd"/>
    </w:p>
    <w:p w14:paraId="64143B66" w14:textId="4565EB50" w:rsidR="00806204" w:rsidRDefault="003E78BA">
      <w:r>
        <w:t>Please share your views:</w:t>
      </w:r>
    </w:p>
    <w:tbl>
      <w:tblPr>
        <w:tblStyle w:val="afd"/>
        <w:tblW w:w="0" w:type="auto"/>
        <w:tblLook w:val="04A0" w:firstRow="1" w:lastRow="0" w:firstColumn="1" w:lastColumn="0" w:noHBand="0" w:noVBand="1"/>
      </w:tblPr>
      <w:tblGrid>
        <w:gridCol w:w="1696"/>
        <w:gridCol w:w="7933"/>
      </w:tblGrid>
      <w:tr w:rsidR="00806204" w14:paraId="4D9981A1" w14:textId="77777777">
        <w:tc>
          <w:tcPr>
            <w:tcW w:w="1696" w:type="dxa"/>
            <w:shd w:val="clear" w:color="auto" w:fill="E7E6E6" w:themeFill="background2"/>
          </w:tcPr>
          <w:p w14:paraId="7737A812" w14:textId="77777777" w:rsidR="00806204" w:rsidRDefault="003E78BA">
            <w:pPr>
              <w:jc w:val="center"/>
              <w:rPr>
                <w:b/>
                <w:bCs/>
              </w:rPr>
            </w:pPr>
            <w:r>
              <w:rPr>
                <w:b/>
                <w:bCs/>
              </w:rPr>
              <w:t>Company</w:t>
            </w:r>
          </w:p>
        </w:tc>
        <w:tc>
          <w:tcPr>
            <w:tcW w:w="7933" w:type="dxa"/>
            <w:shd w:val="clear" w:color="auto" w:fill="E7E6E6" w:themeFill="background2"/>
          </w:tcPr>
          <w:p w14:paraId="2D37B7F8" w14:textId="77777777" w:rsidR="00806204" w:rsidRDefault="003E78BA">
            <w:pPr>
              <w:jc w:val="center"/>
              <w:rPr>
                <w:b/>
                <w:bCs/>
              </w:rPr>
            </w:pPr>
            <w:r>
              <w:rPr>
                <w:b/>
                <w:bCs/>
              </w:rPr>
              <w:t>View</w:t>
            </w:r>
          </w:p>
        </w:tc>
      </w:tr>
      <w:tr w:rsidR="00806204" w14:paraId="68B5621A" w14:textId="77777777">
        <w:tc>
          <w:tcPr>
            <w:tcW w:w="1696" w:type="dxa"/>
          </w:tcPr>
          <w:p w14:paraId="150EE3D8" w14:textId="77777777" w:rsidR="00806204" w:rsidRDefault="003E78BA">
            <w:r>
              <w:t>NTT DOCOMO</w:t>
            </w:r>
          </w:p>
        </w:tc>
        <w:tc>
          <w:tcPr>
            <w:tcW w:w="7933" w:type="dxa"/>
          </w:tcPr>
          <w:p w14:paraId="77478D96" w14:textId="77777777" w:rsidR="00806204" w:rsidRDefault="003E78BA">
            <w:r>
              <w:t>Either option A or Option C.</w:t>
            </w:r>
          </w:p>
          <w:p w14:paraId="0F0FB592" w14:textId="77777777" w:rsidR="00806204" w:rsidRDefault="003E78BA">
            <w:r>
              <w:t>It seems unclear whether PSCCH/PSSCH preparation time is larger than PUCCH preparation time.</w:t>
            </w:r>
          </w:p>
        </w:tc>
      </w:tr>
      <w:tr w:rsidR="00806204" w14:paraId="6267A93E" w14:textId="77777777">
        <w:tc>
          <w:tcPr>
            <w:tcW w:w="1696" w:type="dxa"/>
          </w:tcPr>
          <w:p w14:paraId="118164E7" w14:textId="77777777" w:rsidR="00806204" w:rsidRDefault="003E78BA">
            <w:r>
              <w:rPr>
                <w:rFonts w:eastAsiaTheme="minorEastAsia"/>
              </w:rPr>
              <w:t>LG Electronics</w:t>
            </w:r>
          </w:p>
        </w:tc>
        <w:tc>
          <w:tcPr>
            <w:tcW w:w="7933" w:type="dxa"/>
          </w:tcPr>
          <w:p w14:paraId="2C08A326" w14:textId="77777777" w:rsidR="00806204" w:rsidRDefault="003E78BA">
            <w:r>
              <w:rPr>
                <w:rFonts w:eastAsiaTheme="minorEastAsia"/>
              </w:rPr>
              <w:t xml:space="preserve">No strong preference between </w:t>
            </w:r>
            <w:r>
              <w:rPr>
                <w:rFonts w:eastAsiaTheme="minorEastAsia" w:hint="eastAsia"/>
              </w:rPr>
              <w:t xml:space="preserve">Option B </w:t>
            </w:r>
            <w:r>
              <w:rPr>
                <w:rFonts w:eastAsiaTheme="minorEastAsia"/>
              </w:rPr>
              <w:t>and</w:t>
            </w:r>
            <w:r>
              <w:rPr>
                <w:rFonts w:eastAsiaTheme="minorEastAsia" w:hint="eastAsia"/>
              </w:rPr>
              <w:t xml:space="preserve"> Option C.</w:t>
            </w:r>
          </w:p>
        </w:tc>
      </w:tr>
      <w:tr w:rsidR="00806204" w14:paraId="1E35BC16" w14:textId="77777777">
        <w:tc>
          <w:tcPr>
            <w:tcW w:w="1696" w:type="dxa"/>
          </w:tcPr>
          <w:p w14:paraId="3DD49175" w14:textId="77777777" w:rsidR="00806204" w:rsidRDefault="003E78BA">
            <w:pPr>
              <w:rPr>
                <w:rFonts w:eastAsia="等线"/>
              </w:rPr>
            </w:pPr>
            <w:r>
              <w:rPr>
                <w:rFonts w:eastAsia="等线" w:hint="eastAsia"/>
                <w:lang w:val="en-US"/>
              </w:rPr>
              <w:t>ZTE</w:t>
            </w:r>
          </w:p>
        </w:tc>
        <w:tc>
          <w:tcPr>
            <w:tcW w:w="7933" w:type="dxa"/>
          </w:tcPr>
          <w:p w14:paraId="1EDCF87E" w14:textId="77777777" w:rsidR="00806204" w:rsidRDefault="003E78BA">
            <w:pPr>
              <w:rPr>
                <w:rFonts w:eastAsia="等线"/>
              </w:rPr>
            </w:pPr>
            <w:r>
              <w:rPr>
                <w:rFonts w:eastAsia="等线" w:hint="eastAsia"/>
                <w:lang w:val="en-US"/>
              </w:rPr>
              <w:t>Either option A or option C</w:t>
            </w:r>
          </w:p>
        </w:tc>
      </w:tr>
      <w:tr w:rsidR="00806204" w14:paraId="3559A600" w14:textId="77777777">
        <w:tc>
          <w:tcPr>
            <w:tcW w:w="1696" w:type="dxa"/>
          </w:tcPr>
          <w:p w14:paraId="0E7D6852" w14:textId="19061297" w:rsidR="00806204" w:rsidRDefault="009E5823">
            <w:r>
              <w:t>Qualcomm</w:t>
            </w:r>
          </w:p>
        </w:tc>
        <w:tc>
          <w:tcPr>
            <w:tcW w:w="7933" w:type="dxa"/>
          </w:tcPr>
          <w:p w14:paraId="7C17BA79" w14:textId="5EEA5FED" w:rsidR="00806204" w:rsidRDefault="009E5823">
            <w:r>
              <w:t>Option C</w:t>
            </w:r>
          </w:p>
        </w:tc>
      </w:tr>
      <w:tr w:rsidR="00806204" w14:paraId="4CAE65DC" w14:textId="77777777">
        <w:tc>
          <w:tcPr>
            <w:tcW w:w="1696" w:type="dxa"/>
          </w:tcPr>
          <w:p w14:paraId="4B421329" w14:textId="15981695" w:rsidR="00806204" w:rsidRDefault="00AD5169">
            <w:r>
              <w:t>Apple</w:t>
            </w:r>
          </w:p>
        </w:tc>
        <w:tc>
          <w:tcPr>
            <w:tcW w:w="7933" w:type="dxa"/>
          </w:tcPr>
          <w:p w14:paraId="40E5D879" w14:textId="4C308DBF" w:rsidR="00806204" w:rsidRDefault="00AD5169">
            <w:r>
              <w:t>Option A is fine</w:t>
            </w:r>
            <w:r w:rsidR="00F14CDF">
              <w:t xml:space="preserve"> to us</w:t>
            </w:r>
            <w:r>
              <w:t>, considering</w:t>
            </w:r>
            <w:r>
              <w:rPr>
                <w:rFonts w:eastAsia="等线"/>
              </w:rPr>
              <w:t xml:space="preserve"> </w:t>
            </w:r>
            <m:oMath>
              <m:sSub>
                <m:sSubPr>
                  <m:ctrlPr>
                    <w:rPr>
                      <w:rFonts w:ascii="Cambria Math" w:hAnsi="Cambria Math"/>
                      <w:i/>
                    </w:rPr>
                  </m:ctrlPr>
                </m:sSubPr>
                <m:e>
                  <m:r>
                    <w:rPr>
                      <w:rFonts w:ascii="Cambria Math" w:hAnsi="Cambria Math"/>
                    </w:rPr>
                    <m:t>T</m:t>
                  </m:r>
                </m:e>
                <m:sub>
                  <m:r>
                    <w:rPr>
                      <w:rFonts w:ascii="Cambria Math" w:hAnsi="Cambria Math"/>
                    </w:rPr>
                    <m:t>prep</m:t>
                  </m:r>
                </m:sub>
              </m:sSub>
            </m:oMath>
            <w:r>
              <w:t xml:space="preserve"> is larger than </w:t>
            </w:r>
            <m:oMath>
              <m:sSub>
                <m:sSubPr>
                  <m:ctrlPr>
                    <w:rPr>
                      <w:rFonts w:ascii="Cambria Math" w:hAnsi="Cambria Math"/>
                      <w:i/>
                    </w:rPr>
                  </m:ctrlPr>
                </m:sSubPr>
                <m:e>
                  <m:r>
                    <w:rPr>
                      <w:rFonts w:ascii="Cambria Math" w:hAnsi="Cambria Math"/>
                    </w:rPr>
                    <m:t>T</m:t>
                  </m:r>
                </m:e>
                <m:sub>
                  <m:r>
                    <w:rPr>
                      <w:rFonts w:ascii="Cambria Math" w:hAnsi="Cambria Math"/>
                    </w:rPr>
                    <m:t>proc</m:t>
                  </m:r>
                </m:sub>
              </m:sSub>
              <m:r>
                <w:rPr>
                  <w:rFonts w:ascii="Cambria Math" w:hAnsi="Cambria Math"/>
                </w:rPr>
                <m:t xml:space="preserve"> </m:t>
              </m:r>
            </m:oMath>
            <w:r>
              <w:t xml:space="preserve"> for most of subcarrier spacings (i.e., 15/30/60 kHz SCS). We are also fine with Option C. </w:t>
            </w:r>
          </w:p>
        </w:tc>
      </w:tr>
      <w:tr w:rsidR="00FE3AC1" w14:paraId="77CD795A" w14:textId="77777777" w:rsidTr="00FE3AC1">
        <w:tc>
          <w:tcPr>
            <w:tcW w:w="1696" w:type="dxa"/>
            <w:hideMark/>
          </w:tcPr>
          <w:p w14:paraId="3EFB622A" w14:textId="5DF7723D" w:rsidR="00FE3AC1" w:rsidRDefault="00B805E1">
            <w:pPr>
              <w:rPr>
                <w:rFonts w:eastAsia="等线"/>
              </w:rPr>
            </w:pPr>
            <w:r>
              <w:rPr>
                <w:rFonts w:eastAsia="等线"/>
                <w:lang w:val="en-US"/>
              </w:rPr>
              <w:t xml:space="preserve">Huawei, </w:t>
            </w:r>
            <w:proofErr w:type="spellStart"/>
            <w:r>
              <w:rPr>
                <w:rFonts w:eastAsia="等线"/>
                <w:lang w:val="en-US"/>
              </w:rPr>
              <w:t>HiSilicon</w:t>
            </w:r>
            <w:proofErr w:type="spellEnd"/>
          </w:p>
        </w:tc>
        <w:tc>
          <w:tcPr>
            <w:tcW w:w="7933" w:type="dxa"/>
          </w:tcPr>
          <w:p w14:paraId="4CF1AB3E" w14:textId="77777777" w:rsidR="00FE3AC1" w:rsidRDefault="00FE3AC1">
            <w:pPr>
              <w:rPr>
                <w:rFonts w:eastAsia="MS Gothic"/>
                <w:lang w:eastAsia="ja-JP"/>
              </w:rPr>
            </w:pPr>
            <w:r>
              <w:rPr>
                <w:lang w:eastAsia="ja-JP"/>
              </w:rPr>
              <w:t>Option C: 0.5 ms</w:t>
            </w:r>
          </w:p>
          <w:p w14:paraId="6E433606" w14:textId="77777777" w:rsidR="00FE3AC1" w:rsidRDefault="00FE3AC1">
            <w:pPr>
              <w:spacing w:beforeLines="50" w:before="120"/>
              <w:rPr>
                <w:rFonts w:ascii="Times New Roman" w:hAnsi="Times New Roman" w:cs="Times New Roman"/>
                <w:szCs w:val="20"/>
              </w:rPr>
            </w:pPr>
            <w:r>
              <w:rPr>
                <w:szCs w:val="20"/>
              </w:rPr>
              <w:t>Considering the processing difference between Uu and SL, the time to prepare SL HARQ codebook should be the reference to determine delta. In general, the time consumption to prepare HARQ feedback is smaller than that of PSCCH/PSSCH including retransmission, since there is no encoding in PHY and other procedures in MAC layer. On the other hand, a UE could prepare SL HARQ on PUCCH and PSCCH/PSSCH retransmission in parallel, reporting SL HARQ and then transmitting PSCCH/PSSCH, additional time for retransmission is needed. The time to prepare a retransmission, i.e. a PSSCH, is larger than that of HARQ-ACK codebook preparation. Therefore, a value of delta larger than zero is appropriate from the UE perspective and 0.5ms is a reasonable value.</w:t>
            </w:r>
          </w:p>
          <w:p w14:paraId="237C6F7B" w14:textId="77777777" w:rsidR="00FE3AC1" w:rsidRDefault="00FE3AC1"/>
        </w:tc>
      </w:tr>
      <w:tr w:rsidR="00806204" w14:paraId="32DA7A71" w14:textId="77777777">
        <w:tc>
          <w:tcPr>
            <w:tcW w:w="1696" w:type="dxa"/>
          </w:tcPr>
          <w:p w14:paraId="19FB719D" w14:textId="29796EFA" w:rsidR="00806204" w:rsidRPr="00FE3AC1" w:rsidRDefault="00C85D40">
            <w:pPr>
              <w:rPr>
                <w:lang w:val="en-US"/>
              </w:rPr>
            </w:pPr>
            <w:r>
              <w:rPr>
                <w:lang w:val="en-US"/>
              </w:rPr>
              <w:t>Intel</w:t>
            </w:r>
          </w:p>
        </w:tc>
        <w:tc>
          <w:tcPr>
            <w:tcW w:w="7933" w:type="dxa"/>
          </w:tcPr>
          <w:p w14:paraId="253D34B7" w14:textId="77777777" w:rsidR="00806204" w:rsidRDefault="00C85D40">
            <w:r>
              <w:t>We are in favour of Option B.</w:t>
            </w:r>
          </w:p>
          <w:p w14:paraId="36B7FF2E" w14:textId="77777777" w:rsidR="00C85D40" w:rsidRDefault="00C85D40">
            <w:r>
              <w:t>We even think Option A could work since there is no fundamental increase of the processing/preparation complexity comparing to Tprep. In that sense, going with Option C would be quite excessive, resulting in 28 and 56 symbols additional gap for FR2 SCS, that is comparable to Tprep on its own.</w:t>
            </w:r>
          </w:p>
          <w:p w14:paraId="5E425C44" w14:textId="435C24EE" w:rsidR="00C85D40" w:rsidRDefault="00C85D40">
            <w:r>
              <w:t>Option B is viewed as a compromise between no delta (which may be also OK) and an excessive delta of 0.5 ms.</w:t>
            </w:r>
          </w:p>
        </w:tc>
      </w:tr>
      <w:tr w:rsidR="00806204" w14:paraId="651F6EDC" w14:textId="77777777">
        <w:tc>
          <w:tcPr>
            <w:tcW w:w="1696" w:type="dxa"/>
          </w:tcPr>
          <w:p w14:paraId="0297FD72" w14:textId="30E74285" w:rsidR="00806204" w:rsidRDefault="0071410C">
            <w:r>
              <w:t>MediaTek</w:t>
            </w:r>
          </w:p>
        </w:tc>
        <w:tc>
          <w:tcPr>
            <w:tcW w:w="7933" w:type="dxa"/>
          </w:tcPr>
          <w:p w14:paraId="1BE2C154" w14:textId="32EFB3EC" w:rsidR="00806204" w:rsidRDefault="0071410C">
            <w:r>
              <w:t>Option C</w:t>
            </w:r>
          </w:p>
        </w:tc>
      </w:tr>
      <w:tr w:rsidR="007B1E4E" w14:paraId="3C58904A" w14:textId="77777777">
        <w:tc>
          <w:tcPr>
            <w:tcW w:w="1696" w:type="dxa"/>
          </w:tcPr>
          <w:p w14:paraId="01ECD960" w14:textId="48E3E1B2" w:rsidR="007B1E4E" w:rsidRDefault="007B1E4E" w:rsidP="007B1E4E">
            <w:r>
              <w:t>Futurewei</w:t>
            </w:r>
          </w:p>
        </w:tc>
        <w:tc>
          <w:tcPr>
            <w:tcW w:w="7933" w:type="dxa"/>
          </w:tcPr>
          <w:p w14:paraId="6956460C" w14:textId="77777777" w:rsidR="007B1E4E" w:rsidRDefault="007B1E4E" w:rsidP="007B1E4E">
            <w:r>
              <w:t>Option C</w:t>
            </w:r>
          </w:p>
          <w:p w14:paraId="765BD71E" w14:textId="2DCA3924" w:rsidR="007B1E4E" w:rsidRDefault="007B1E4E" w:rsidP="007B1E4E">
            <w:r>
              <w:t>We would also be fine with Option A if it is viewed as not too aggressive</w:t>
            </w:r>
          </w:p>
        </w:tc>
      </w:tr>
      <w:tr w:rsidR="00806204" w14:paraId="7464E9DE" w14:textId="77777777">
        <w:tc>
          <w:tcPr>
            <w:tcW w:w="1696" w:type="dxa"/>
          </w:tcPr>
          <w:p w14:paraId="2CA43123" w14:textId="5C720FE8" w:rsidR="00806204" w:rsidRDefault="00BA4529">
            <w:r>
              <w:t>Ericsson</w:t>
            </w:r>
          </w:p>
        </w:tc>
        <w:tc>
          <w:tcPr>
            <w:tcW w:w="7933" w:type="dxa"/>
          </w:tcPr>
          <w:p w14:paraId="31FDE5C8" w14:textId="1ED92102" w:rsidR="00806204" w:rsidRDefault="00BA4529">
            <w:r>
              <w:t>A</w:t>
            </w:r>
          </w:p>
        </w:tc>
      </w:tr>
      <w:tr w:rsidR="00806204" w14:paraId="749B5FBB" w14:textId="77777777">
        <w:tc>
          <w:tcPr>
            <w:tcW w:w="1696" w:type="dxa"/>
          </w:tcPr>
          <w:p w14:paraId="5E6CDD09" w14:textId="77777777" w:rsidR="00806204" w:rsidRDefault="00806204"/>
        </w:tc>
        <w:tc>
          <w:tcPr>
            <w:tcW w:w="7933" w:type="dxa"/>
          </w:tcPr>
          <w:p w14:paraId="116897FC" w14:textId="77777777" w:rsidR="00806204" w:rsidRDefault="00806204"/>
        </w:tc>
      </w:tr>
      <w:tr w:rsidR="00806204" w14:paraId="33CCBAB2" w14:textId="77777777">
        <w:tc>
          <w:tcPr>
            <w:tcW w:w="1696" w:type="dxa"/>
          </w:tcPr>
          <w:p w14:paraId="07B48A30" w14:textId="77777777" w:rsidR="00806204" w:rsidRDefault="00806204"/>
        </w:tc>
        <w:tc>
          <w:tcPr>
            <w:tcW w:w="7933" w:type="dxa"/>
          </w:tcPr>
          <w:p w14:paraId="342613A7" w14:textId="77777777" w:rsidR="00806204" w:rsidRDefault="00806204"/>
        </w:tc>
      </w:tr>
      <w:tr w:rsidR="00806204" w14:paraId="29371E78" w14:textId="77777777">
        <w:tc>
          <w:tcPr>
            <w:tcW w:w="1696" w:type="dxa"/>
          </w:tcPr>
          <w:p w14:paraId="50230E03" w14:textId="77777777" w:rsidR="00806204" w:rsidRDefault="00806204"/>
        </w:tc>
        <w:tc>
          <w:tcPr>
            <w:tcW w:w="7933" w:type="dxa"/>
          </w:tcPr>
          <w:p w14:paraId="6BDD70A3" w14:textId="77777777" w:rsidR="00806204" w:rsidRDefault="00806204"/>
        </w:tc>
      </w:tr>
    </w:tbl>
    <w:p w14:paraId="4298A1CF" w14:textId="77777777" w:rsidR="00806204" w:rsidRDefault="003E78BA">
      <w:pPr>
        <w:pStyle w:val="21"/>
      </w:pPr>
      <w:proofErr w:type="spellStart"/>
      <w:r>
        <w:t>sl</w:t>
      </w:r>
      <w:proofErr w:type="spellEnd"/>
      <w:r>
        <w:t>-DCI-</w:t>
      </w:r>
      <w:proofErr w:type="spellStart"/>
      <w:r>
        <w:t>ToSL</w:t>
      </w:r>
      <w:proofErr w:type="spellEnd"/>
      <w:r>
        <w:t>-Trans</w:t>
      </w:r>
    </w:p>
    <w:p w14:paraId="74844F39" w14:textId="77777777" w:rsidR="00806204" w:rsidRDefault="003E78BA">
      <w:r>
        <w:t xml:space="preserve">The values of </w:t>
      </w:r>
      <w:proofErr w:type="spellStart"/>
      <w:r>
        <w:t>sl</w:t>
      </w:r>
      <w:proofErr w:type="spellEnd"/>
      <w:r>
        <w:t>-DCI-</w:t>
      </w:r>
      <w:proofErr w:type="spellStart"/>
      <w:r>
        <w:t>ToSL</w:t>
      </w:r>
      <w:proofErr w:type="spellEnd"/>
      <w:r>
        <w:t>-Trans have not been agreed so far. There are two contributions proposing different ranges:</w:t>
      </w:r>
    </w:p>
    <w:p w14:paraId="12E0336C" w14:textId="77777777" w:rsidR="00806204" w:rsidRPr="00BA4529" w:rsidRDefault="003E78BA">
      <w:pPr>
        <w:spacing w:before="240"/>
        <w:rPr>
          <w:strike/>
        </w:rPr>
      </w:pPr>
      <w:r w:rsidRPr="00BA4529">
        <w:rPr>
          <w:strike/>
          <w:highlight w:val="yellow"/>
        </w:rPr>
        <w:t>Proposal</w:t>
      </w:r>
      <w:r w:rsidRPr="00BA4529">
        <w:rPr>
          <w:strike/>
        </w:rPr>
        <w:t>:</w:t>
      </w:r>
    </w:p>
    <w:p w14:paraId="3E21777F" w14:textId="77777777" w:rsidR="00806204" w:rsidRPr="00BA4529" w:rsidRDefault="003E78BA">
      <w:pPr>
        <w:pStyle w:val="aff5"/>
        <w:numPr>
          <w:ilvl w:val="0"/>
          <w:numId w:val="18"/>
        </w:numPr>
        <w:rPr>
          <w:strike/>
        </w:rPr>
      </w:pPr>
      <w:r w:rsidRPr="00BA4529">
        <w:rPr>
          <w:strike/>
        </w:rPr>
        <w:lastRenderedPageBreak/>
        <w:t xml:space="preserve">The configurable values for </w:t>
      </w:r>
      <w:proofErr w:type="spellStart"/>
      <w:r w:rsidRPr="00BA4529">
        <w:rPr>
          <w:strike/>
        </w:rPr>
        <w:t>sl</w:t>
      </w:r>
      <w:proofErr w:type="spellEnd"/>
      <w:r w:rsidRPr="00BA4529">
        <w:rPr>
          <w:strike/>
        </w:rPr>
        <w:t>-DCI-</w:t>
      </w:r>
      <w:proofErr w:type="spellStart"/>
      <w:r w:rsidRPr="00BA4529">
        <w:rPr>
          <w:strike/>
        </w:rPr>
        <w:t>ToSL</w:t>
      </w:r>
      <w:proofErr w:type="spellEnd"/>
      <w:r w:rsidRPr="00BA4529">
        <w:rPr>
          <w:strike/>
        </w:rPr>
        <w:t>-Trans are:</w:t>
      </w:r>
    </w:p>
    <w:p w14:paraId="24F224FF" w14:textId="77777777" w:rsidR="00806204" w:rsidRPr="00BA4529" w:rsidRDefault="003E78BA">
      <w:pPr>
        <w:pStyle w:val="aff5"/>
        <w:numPr>
          <w:ilvl w:val="1"/>
          <w:numId w:val="18"/>
        </w:numPr>
        <w:rPr>
          <w:strike/>
        </w:rPr>
      </w:pPr>
      <w:r w:rsidRPr="00BA4529">
        <w:rPr>
          <w:strike/>
        </w:rPr>
        <w:t>Option A: 0-7 slots</w:t>
      </w:r>
    </w:p>
    <w:p w14:paraId="788206A7" w14:textId="77777777" w:rsidR="00806204" w:rsidRPr="00BA4529" w:rsidRDefault="003E78BA">
      <w:pPr>
        <w:pStyle w:val="aff5"/>
        <w:numPr>
          <w:ilvl w:val="1"/>
          <w:numId w:val="18"/>
        </w:numPr>
        <w:rPr>
          <w:strike/>
        </w:rPr>
      </w:pPr>
      <w:r w:rsidRPr="00BA4529">
        <w:rPr>
          <w:strike/>
        </w:rPr>
        <w:t>Option B: 0-31 slots</w:t>
      </w:r>
    </w:p>
    <w:p w14:paraId="2F462177" w14:textId="0675CEB4" w:rsidR="00806204" w:rsidRDefault="003E78BA">
      <w:r>
        <w:t xml:space="preserve">FL comment: given the agreed value for </w:t>
      </w:r>
      <w:proofErr w:type="spellStart"/>
      <w:r>
        <w:t>T</w:t>
      </w:r>
      <w:r>
        <w:rPr>
          <w:vertAlign w:val="subscript"/>
        </w:rPr>
        <w:t>prep</w:t>
      </w:r>
      <w:proofErr w:type="spellEnd"/>
      <w:r>
        <w:t xml:space="preserve"> (cf. TS 38.214 Clause 8.6), it seems that configuring the value of 0 is not useful for any of the numerologies.</w:t>
      </w:r>
    </w:p>
    <w:p w14:paraId="18C89AED" w14:textId="77777777" w:rsidR="00BA4529" w:rsidRDefault="00BA4529" w:rsidP="00BA4529">
      <w:r>
        <w:t>FL update 27/10/2020:</w:t>
      </w:r>
    </w:p>
    <w:p w14:paraId="62EC4824" w14:textId="5FB8FCFE" w:rsidR="00BA4529" w:rsidRDefault="00BA4529" w:rsidP="00BA4529">
      <w:pPr>
        <w:pStyle w:val="aff5"/>
        <w:numPr>
          <w:ilvl w:val="0"/>
          <w:numId w:val="19"/>
        </w:numPr>
      </w:pPr>
      <w:r>
        <w:t xml:space="preserve">1-32 slots </w:t>
      </w:r>
      <w:proofErr w:type="gramStart"/>
      <w:r>
        <w:t>has</w:t>
      </w:r>
      <w:proofErr w:type="gramEnd"/>
      <w:r>
        <w:t xml:space="preserve"> the largest support.</w:t>
      </w:r>
    </w:p>
    <w:p w14:paraId="2F0DB634" w14:textId="43F55982" w:rsidR="00BA4529" w:rsidRDefault="00BA4529" w:rsidP="00BA4529">
      <w:pPr>
        <w:pStyle w:val="aff5"/>
        <w:numPr>
          <w:ilvl w:val="0"/>
          <w:numId w:val="19"/>
        </w:numPr>
      </w:pPr>
      <w:r>
        <w:t>As Nokia explained in their reply, the fact that 3 bits are used in DCI does not preclude that the list of possible configurable values includes 32 entries. Just that up to 8 can be configured at the same time.</w:t>
      </w:r>
    </w:p>
    <w:p w14:paraId="3C13A343" w14:textId="77777777" w:rsidR="00BA4529" w:rsidRDefault="00BA4529" w:rsidP="00BA4529">
      <w:pPr>
        <w:spacing w:before="240"/>
      </w:pPr>
      <w:r>
        <w:rPr>
          <w:highlight w:val="yellow"/>
        </w:rPr>
        <w:t>Proposal</w:t>
      </w:r>
      <w:r>
        <w:t>:</w:t>
      </w:r>
    </w:p>
    <w:p w14:paraId="21E6DA02" w14:textId="77777777" w:rsidR="00BA4529" w:rsidRDefault="00BA4529" w:rsidP="00BA4529">
      <w:pPr>
        <w:pStyle w:val="aff5"/>
        <w:numPr>
          <w:ilvl w:val="0"/>
          <w:numId w:val="18"/>
        </w:numPr>
      </w:pPr>
      <w:r>
        <w:t xml:space="preserve">The configurable values for </w:t>
      </w:r>
      <w:proofErr w:type="spellStart"/>
      <w:r>
        <w:t>sl</w:t>
      </w:r>
      <w:proofErr w:type="spellEnd"/>
      <w:r>
        <w:t>-DCI-</w:t>
      </w:r>
      <w:proofErr w:type="spellStart"/>
      <w:r>
        <w:t>ToSL</w:t>
      </w:r>
      <w:proofErr w:type="spellEnd"/>
      <w:r>
        <w:t>-Trans are:</w:t>
      </w:r>
    </w:p>
    <w:p w14:paraId="1322C27C" w14:textId="2CAF4CFB" w:rsidR="00BA4529" w:rsidRDefault="00BA4529" w:rsidP="00BA4529">
      <w:pPr>
        <w:pStyle w:val="aff5"/>
        <w:numPr>
          <w:ilvl w:val="1"/>
          <w:numId w:val="18"/>
        </w:numPr>
      </w:pPr>
      <w:r>
        <w:t>1-32 slots</w:t>
      </w:r>
    </w:p>
    <w:p w14:paraId="307EA22E" w14:textId="77777777" w:rsidR="00806204" w:rsidRDefault="003E78BA">
      <w:r>
        <w:t>Please share your views on the range and whether it should start at 0 or some other value.</w:t>
      </w:r>
    </w:p>
    <w:tbl>
      <w:tblPr>
        <w:tblStyle w:val="afd"/>
        <w:tblW w:w="0" w:type="auto"/>
        <w:tblLook w:val="04A0" w:firstRow="1" w:lastRow="0" w:firstColumn="1" w:lastColumn="0" w:noHBand="0" w:noVBand="1"/>
      </w:tblPr>
      <w:tblGrid>
        <w:gridCol w:w="1696"/>
        <w:gridCol w:w="7933"/>
      </w:tblGrid>
      <w:tr w:rsidR="00806204" w14:paraId="36914D30" w14:textId="77777777">
        <w:tc>
          <w:tcPr>
            <w:tcW w:w="1696" w:type="dxa"/>
            <w:shd w:val="clear" w:color="auto" w:fill="E7E6E6" w:themeFill="background2"/>
          </w:tcPr>
          <w:p w14:paraId="05209149" w14:textId="77777777" w:rsidR="00806204" w:rsidRDefault="003E78BA">
            <w:pPr>
              <w:jc w:val="center"/>
              <w:rPr>
                <w:b/>
                <w:bCs/>
              </w:rPr>
            </w:pPr>
            <w:r>
              <w:rPr>
                <w:b/>
                <w:bCs/>
              </w:rPr>
              <w:t>Company</w:t>
            </w:r>
          </w:p>
        </w:tc>
        <w:tc>
          <w:tcPr>
            <w:tcW w:w="7933" w:type="dxa"/>
            <w:shd w:val="clear" w:color="auto" w:fill="E7E6E6" w:themeFill="background2"/>
          </w:tcPr>
          <w:p w14:paraId="4D725770" w14:textId="77777777" w:rsidR="00806204" w:rsidRDefault="003E78BA">
            <w:pPr>
              <w:jc w:val="center"/>
              <w:rPr>
                <w:b/>
                <w:bCs/>
              </w:rPr>
            </w:pPr>
            <w:r>
              <w:rPr>
                <w:b/>
                <w:bCs/>
              </w:rPr>
              <w:t>View</w:t>
            </w:r>
          </w:p>
        </w:tc>
      </w:tr>
      <w:tr w:rsidR="00806204" w14:paraId="225E6EDA" w14:textId="77777777">
        <w:tc>
          <w:tcPr>
            <w:tcW w:w="1696" w:type="dxa"/>
          </w:tcPr>
          <w:p w14:paraId="7F4AFAAF" w14:textId="77777777" w:rsidR="00806204" w:rsidRDefault="003E78BA">
            <w:r>
              <w:t>NTT DOCOMO</w:t>
            </w:r>
          </w:p>
        </w:tc>
        <w:tc>
          <w:tcPr>
            <w:tcW w:w="7933" w:type="dxa"/>
          </w:tcPr>
          <w:p w14:paraId="7A7FFA04" w14:textId="77777777" w:rsidR="00806204" w:rsidRDefault="003E78BA">
            <w:r>
              <w:t>Option B with removal of value 0. (or in addition max is 32 as K2.)</w:t>
            </w:r>
          </w:p>
          <w:p w14:paraId="1AA761C4" w14:textId="77777777" w:rsidR="00806204" w:rsidRDefault="003E78BA">
            <w:r>
              <w:t>In NR, 0 is used for self-contained operation. SL is slot-based, so 0 would be unnecessary (unavailable).</w:t>
            </w:r>
          </w:p>
        </w:tc>
      </w:tr>
      <w:tr w:rsidR="00806204" w14:paraId="60B10E59" w14:textId="77777777">
        <w:tc>
          <w:tcPr>
            <w:tcW w:w="1696" w:type="dxa"/>
          </w:tcPr>
          <w:p w14:paraId="1BCF6216" w14:textId="77777777" w:rsidR="00806204" w:rsidRDefault="003E78BA">
            <w:r>
              <w:rPr>
                <w:rFonts w:eastAsiaTheme="minorEastAsia"/>
              </w:rPr>
              <w:t>LG Electronics</w:t>
            </w:r>
          </w:p>
        </w:tc>
        <w:tc>
          <w:tcPr>
            <w:tcW w:w="7933" w:type="dxa"/>
          </w:tcPr>
          <w:p w14:paraId="7DF2A501" w14:textId="77777777" w:rsidR="00806204" w:rsidRDefault="003E78BA">
            <w:r>
              <w:rPr>
                <w:rFonts w:eastAsiaTheme="minorEastAsia"/>
              </w:rPr>
              <w:t>We are fine with</w:t>
            </w:r>
            <w:r>
              <w:rPr>
                <w:rFonts w:eastAsiaTheme="minorEastAsia" w:hint="eastAsia"/>
              </w:rPr>
              <w:t xml:space="preserve"> </w:t>
            </w:r>
            <w:r>
              <w:rPr>
                <w:rFonts w:eastAsiaTheme="minorEastAsia"/>
              </w:rPr>
              <w:t>“</w:t>
            </w:r>
            <w:r>
              <w:rPr>
                <w:rFonts w:eastAsiaTheme="minorEastAsia" w:hint="eastAsia"/>
              </w:rPr>
              <w:t xml:space="preserve">Option </w:t>
            </w:r>
            <w:r>
              <w:rPr>
                <w:rFonts w:eastAsiaTheme="minorEastAsia"/>
              </w:rPr>
              <w:t>B with removing 0 value”.</w:t>
            </w:r>
          </w:p>
        </w:tc>
      </w:tr>
      <w:tr w:rsidR="00806204" w14:paraId="74BC68C3" w14:textId="77777777">
        <w:tc>
          <w:tcPr>
            <w:tcW w:w="1696" w:type="dxa"/>
          </w:tcPr>
          <w:p w14:paraId="03805742" w14:textId="77777777" w:rsidR="00806204" w:rsidRDefault="003E78BA">
            <w:pPr>
              <w:rPr>
                <w:rFonts w:eastAsia="等线"/>
              </w:rPr>
            </w:pPr>
            <w:r>
              <w:rPr>
                <w:rFonts w:eastAsia="等线" w:hint="eastAsia"/>
              </w:rPr>
              <w:t>v</w:t>
            </w:r>
            <w:r>
              <w:rPr>
                <w:rFonts w:eastAsia="等线"/>
              </w:rPr>
              <w:t>ivo</w:t>
            </w:r>
          </w:p>
        </w:tc>
        <w:tc>
          <w:tcPr>
            <w:tcW w:w="7933" w:type="dxa"/>
          </w:tcPr>
          <w:p w14:paraId="6DA03A2B" w14:textId="77777777" w:rsidR="00806204" w:rsidRDefault="003E78BA">
            <w:pPr>
              <w:rPr>
                <w:rFonts w:eastAsia="等线"/>
              </w:rPr>
            </w:pPr>
            <w:r>
              <w:rPr>
                <w:rFonts w:eastAsia="等线"/>
              </w:rPr>
              <w:t>Agree with DCM, the candidate values should be 1-32 slot. 0 is not needed as NR SL does not support self-contained scheduling.</w:t>
            </w:r>
          </w:p>
          <w:p w14:paraId="38FC3B79" w14:textId="77777777" w:rsidR="00806204" w:rsidRDefault="003E78BA">
            <w:r>
              <w:rPr>
                <w:rFonts w:eastAsia="等线" w:hint="eastAsia"/>
              </w:rPr>
              <w:t>B</w:t>
            </w:r>
            <w:r>
              <w:rPr>
                <w:rFonts w:eastAsia="等线"/>
              </w:rPr>
              <w:t xml:space="preserve">TW, I would like to ask for clarification: is it a common understanding in the group that the </w:t>
            </w:r>
            <w:r>
              <w:t>sl-DCI-ToSL-Trans represents a number of physical slots in SL SCS?</w:t>
            </w:r>
          </w:p>
          <w:p w14:paraId="3F826D0B" w14:textId="6E861359" w:rsidR="00263EF8" w:rsidRDefault="00263EF8" w:rsidP="00263EF8">
            <w:pPr>
              <w:rPr>
                <w:rFonts w:cstheme="minorHAnsi"/>
                <w:color w:val="00B050"/>
              </w:rPr>
            </w:pPr>
            <w:r w:rsidRPr="00263EF8">
              <w:rPr>
                <w:rFonts w:eastAsia="等线" w:cstheme="minorHAnsi"/>
                <w:color w:val="00B050"/>
              </w:rPr>
              <w:t>vivo</w:t>
            </w:r>
            <w:r w:rsidRPr="00263EF8">
              <w:rPr>
                <w:rFonts w:cstheme="minorHAnsi"/>
                <w:color w:val="00B050"/>
              </w:rPr>
              <w:t xml:space="preserve"> 28/10/2020:</w:t>
            </w:r>
          </w:p>
          <w:p w14:paraId="28A12E2D" w14:textId="2E7AFAFF" w:rsidR="00263EF8" w:rsidRPr="00263EF8" w:rsidRDefault="00263EF8" w:rsidP="00263EF8">
            <w:pPr>
              <w:rPr>
                <w:rFonts w:eastAsia="等线" w:cstheme="minorHAnsi"/>
                <w:color w:val="00B050"/>
              </w:rPr>
            </w:pPr>
            <w:r>
              <w:rPr>
                <w:rFonts w:eastAsia="等线" w:cstheme="minorHAnsi" w:hint="eastAsia"/>
                <w:color w:val="00B050"/>
              </w:rPr>
              <w:t>s</w:t>
            </w:r>
            <w:r>
              <w:rPr>
                <w:rFonts w:eastAsia="等线" w:cstheme="minorHAnsi"/>
                <w:color w:val="00B050"/>
              </w:rPr>
              <w:t>upport FL’s proposal</w:t>
            </w:r>
          </w:p>
          <w:p w14:paraId="36E4707E" w14:textId="7322F215" w:rsidR="00263EF8" w:rsidRDefault="00263EF8">
            <w:pPr>
              <w:rPr>
                <w:rFonts w:eastAsia="等线"/>
              </w:rPr>
            </w:pPr>
            <w:r w:rsidRPr="00263EF8">
              <w:rPr>
                <w:rFonts w:eastAsia="等线"/>
                <w:color w:val="00B050"/>
              </w:rPr>
              <w:t>We appreciate the response from OPPO and ZTE, this aligns with our understanding</w:t>
            </w:r>
            <w:r w:rsidRPr="00263EF8">
              <w:rPr>
                <w:rFonts w:eastAsia="等线" w:hint="eastAsia"/>
                <w:color w:val="00B050"/>
              </w:rPr>
              <w:t xml:space="preserve"> s</w:t>
            </w:r>
            <w:r w:rsidRPr="00263EF8">
              <w:rPr>
                <w:rFonts w:eastAsia="等线"/>
                <w:color w:val="00B050"/>
              </w:rPr>
              <w:t>upport</w:t>
            </w:r>
            <w:r>
              <w:rPr>
                <w:rFonts w:eastAsia="等线"/>
                <w:color w:val="00B050"/>
              </w:rPr>
              <w:t xml:space="preserve">. And we share a similar view as ZTE, it can be </w:t>
            </w:r>
            <w:r w:rsidRPr="00263EF8">
              <w:rPr>
                <w:rFonts w:eastAsia="等线"/>
                <w:color w:val="00B050"/>
              </w:rPr>
              <w:t>described more</w:t>
            </w:r>
            <w:r>
              <w:rPr>
                <w:rFonts w:eastAsia="等线"/>
                <w:color w:val="00B050"/>
              </w:rPr>
              <w:t xml:space="preserve"> precisely as </w:t>
            </w:r>
            <w:r w:rsidRPr="00263EF8">
              <w:rPr>
                <w:rFonts w:eastAsia="等线" w:hint="eastAsia"/>
                <w:color w:val="00B050"/>
              </w:rPr>
              <w:t>“</w:t>
            </w:r>
            <w:r w:rsidRPr="00263EF8">
              <w:rPr>
                <w:rFonts w:eastAsia="等线"/>
                <w:color w:val="00B050"/>
              </w:rPr>
              <w:t>1-31 physical slots with SL numerology”.</w:t>
            </w:r>
          </w:p>
        </w:tc>
      </w:tr>
      <w:tr w:rsidR="00806204" w14:paraId="3BB73CB9" w14:textId="77777777">
        <w:tc>
          <w:tcPr>
            <w:tcW w:w="1696" w:type="dxa"/>
          </w:tcPr>
          <w:p w14:paraId="7B0BFC9E" w14:textId="77777777" w:rsidR="00806204" w:rsidRDefault="003E78BA">
            <w:pPr>
              <w:rPr>
                <w:rFonts w:eastAsia="等线"/>
              </w:rPr>
            </w:pPr>
            <w:r>
              <w:rPr>
                <w:rFonts w:eastAsia="等线" w:hint="eastAsia"/>
              </w:rPr>
              <w:t>O</w:t>
            </w:r>
            <w:r>
              <w:rPr>
                <w:rFonts w:eastAsia="等线"/>
              </w:rPr>
              <w:t>PPO</w:t>
            </w:r>
          </w:p>
        </w:tc>
        <w:tc>
          <w:tcPr>
            <w:tcW w:w="7933" w:type="dxa"/>
          </w:tcPr>
          <w:p w14:paraId="15E73C4D" w14:textId="77777777" w:rsidR="00806204" w:rsidRDefault="003E78BA">
            <w:pPr>
              <w:rPr>
                <w:rFonts w:eastAsia="等线"/>
              </w:rPr>
            </w:pPr>
            <w:r>
              <w:rPr>
                <w:rFonts w:eastAsia="等线" w:hint="eastAsia"/>
              </w:rPr>
              <w:t>O</w:t>
            </w:r>
            <w:r>
              <w:rPr>
                <w:rFonts w:eastAsia="等线"/>
              </w:rPr>
              <w:t>ption B by excluding value 0.</w:t>
            </w:r>
          </w:p>
          <w:p w14:paraId="520B6D99" w14:textId="77777777" w:rsidR="00806204" w:rsidRDefault="003E78BA">
            <w:pPr>
              <w:rPr>
                <w:rFonts w:eastAsia="等线"/>
              </w:rPr>
            </w:pPr>
            <w:r>
              <w:rPr>
                <w:rFonts w:eastAsia="等线" w:hint="eastAsia"/>
              </w:rPr>
              <w:t>T</w:t>
            </w:r>
            <w:r>
              <w:rPr>
                <w:rFonts w:eastAsia="等线"/>
              </w:rPr>
              <w:t>o vivo: in my view, it is based on physical slots in SL SCS. If the scheduled SL is not the slot of the TX RP, the first slot within the TX RP should be used.</w:t>
            </w:r>
          </w:p>
          <w:p w14:paraId="63011609" w14:textId="26862092" w:rsidR="00263EF8" w:rsidRDefault="00263EF8">
            <w:pPr>
              <w:rPr>
                <w:rFonts w:eastAsia="等线"/>
              </w:rPr>
            </w:pPr>
          </w:p>
        </w:tc>
      </w:tr>
      <w:tr w:rsidR="00806204" w14:paraId="6867A093" w14:textId="77777777">
        <w:tc>
          <w:tcPr>
            <w:tcW w:w="1696" w:type="dxa"/>
          </w:tcPr>
          <w:p w14:paraId="7FA15CCB" w14:textId="77777777" w:rsidR="00806204" w:rsidRDefault="003E78BA">
            <w:pPr>
              <w:rPr>
                <w:rFonts w:eastAsia="等线"/>
              </w:rPr>
            </w:pPr>
            <w:r>
              <w:rPr>
                <w:rFonts w:eastAsia="等线" w:hint="eastAsia"/>
              </w:rPr>
              <w:t>S</w:t>
            </w:r>
            <w:r>
              <w:rPr>
                <w:rFonts w:eastAsia="等线"/>
              </w:rPr>
              <w:t>harp</w:t>
            </w:r>
          </w:p>
        </w:tc>
        <w:tc>
          <w:tcPr>
            <w:tcW w:w="7933" w:type="dxa"/>
          </w:tcPr>
          <w:p w14:paraId="36C23274" w14:textId="77777777" w:rsidR="00806204" w:rsidRDefault="003E78BA">
            <w:pPr>
              <w:rPr>
                <w:rFonts w:eastAsia="等线"/>
              </w:rPr>
            </w:pPr>
            <w:r>
              <w:rPr>
                <w:rFonts w:eastAsia="等线" w:hint="eastAsia"/>
              </w:rPr>
              <w:t>F</w:t>
            </w:r>
            <w:r>
              <w:rPr>
                <w:rFonts w:eastAsia="等线"/>
              </w:rPr>
              <w:t>ine with Option B excluding value 0.</w:t>
            </w:r>
          </w:p>
          <w:p w14:paraId="53164C81" w14:textId="77777777" w:rsidR="005A1FB7" w:rsidRPr="005A1FB7" w:rsidRDefault="005A1FB7" w:rsidP="005A1FB7">
            <w:pPr>
              <w:rPr>
                <w:rFonts w:eastAsia="等线"/>
                <w:color w:val="2E74B5" w:themeColor="accent5" w:themeShade="BF"/>
              </w:rPr>
            </w:pPr>
            <w:r w:rsidRPr="005A1FB7">
              <w:rPr>
                <w:rFonts w:eastAsia="等线"/>
                <w:color w:val="2E74B5" w:themeColor="accent5" w:themeShade="BF"/>
              </w:rPr>
              <w:t>[Sharp2]</w:t>
            </w:r>
          </w:p>
          <w:p w14:paraId="6C71E4E9" w14:textId="23754B20" w:rsidR="005A1FB7" w:rsidRDefault="005A1FB7" w:rsidP="005A1FB7">
            <w:pPr>
              <w:rPr>
                <w:rFonts w:eastAsia="等线"/>
              </w:rPr>
            </w:pPr>
            <w:r w:rsidRPr="005A1FB7">
              <w:rPr>
                <w:rFonts w:eastAsia="等线"/>
                <w:color w:val="2E74B5" w:themeColor="accent5" w:themeShade="BF"/>
              </w:rPr>
              <w:t>We support the FL proposal.</w:t>
            </w:r>
          </w:p>
        </w:tc>
      </w:tr>
      <w:tr w:rsidR="00806204" w14:paraId="47E8DBFD" w14:textId="77777777">
        <w:tc>
          <w:tcPr>
            <w:tcW w:w="1696" w:type="dxa"/>
          </w:tcPr>
          <w:p w14:paraId="6A8810D3" w14:textId="77777777" w:rsidR="00806204" w:rsidRDefault="003E78BA">
            <w:r>
              <w:rPr>
                <w:rFonts w:eastAsia="等线" w:hint="eastAsia"/>
              </w:rPr>
              <w:t>CATT</w:t>
            </w:r>
          </w:p>
        </w:tc>
        <w:tc>
          <w:tcPr>
            <w:tcW w:w="7933" w:type="dxa"/>
          </w:tcPr>
          <w:p w14:paraId="00FA5E4D" w14:textId="77777777" w:rsidR="00806204" w:rsidRDefault="003E78BA">
            <w:pPr>
              <w:rPr>
                <w:rFonts w:eastAsia="等线"/>
              </w:rPr>
            </w:pPr>
            <w:r>
              <w:rPr>
                <w:rFonts w:eastAsia="等线"/>
              </w:rPr>
              <w:t>A</w:t>
            </w:r>
            <w:r>
              <w:rPr>
                <w:rFonts w:eastAsia="等线" w:hint="eastAsia"/>
              </w:rPr>
              <w:t xml:space="preserve">gree that Option B with removing </w:t>
            </w:r>
            <w:r>
              <w:rPr>
                <w:rFonts w:eastAsia="等线"/>
              </w:rPr>
              <w:t>“</w:t>
            </w:r>
            <w:r>
              <w:rPr>
                <w:rFonts w:eastAsia="等线" w:hint="eastAsia"/>
              </w:rPr>
              <w:t>0</w:t>
            </w:r>
            <w:r>
              <w:rPr>
                <w:rFonts w:eastAsia="等线"/>
              </w:rPr>
              <w:t>”</w:t>
            </w:r>
            <w:r>
              <w:rPr>
                <w:rFonts w:eastAsia="等线" w:hint="eastAsia"/>
              </w:rPr>
              <w:t>.</w:t>
            </w:r>
          </w:p>
          <w:p w14:paraId="200055D0" w14:textId="77777777" w:rsidR="00806204" w:rsidRDefault="003E78BA">
            <w:r>
              <w:rPr>
                <w:rFonts w:eastAsia="等线"/>
              </w:rPr>
              <w:t xml:space="preserve">Similar </w:t>
            </w:r>
            <w:r>
              <w:rPr>
                <w:rFonts w:eastAsia="等线" w:hint="eastAsia"/>
              </w:rPr>
              <w:t>view of OPPO to vivo: we also think it should be physical slots in SL SCS.</w:t>
            </w:r>
          </w:p>
        </w:tc>
      </w:tr>
      <w:tr w:rsidR="00806204" w14:paraId="0A9C3592" w14:textId="77777777">
        <w:tc>
          <w:tcPr>
            <w:tcW w:w="1696" w:type="dxa"/>
          </w:tcPr>
          <w:p w14:paraId="4B4C4C91" w14:textId="77777777" w:rsidR="00806204" w:rsidRDefault="003E78BA">
            <w:pPr>
              <w:rPr>
                <w:rFonts w:eastAsia="宋体"/>
              </w:rPr>
            </w:pPr>
            <w:r>
              <w:rPr>
                <w:rFonts w:eastAsia="宋体" w:hint="eastAsia"/>
                <w:lang w:val="en-US"/>
              </w:rPr>
              <w:t>ZTE</w:t>
            </w:r>
          </w:p>
        </w:tc>
        <w:tc>
          <w:tcPr>
            <w:tcW w:w="7933" w:type="dxa"/>
          </w:tcPr>
          <w:p w14:paraId="49223C21" w14:textId="77777777" w:rsidR="00806204" w:rsidRDefault="003E78BA">
            <w:pPr>
              <w:rPr>
                <w:rFonts w:eastAsia="宋体"/>
              </w:rPr>
            </w:pPr>
            <w:r>
              <w:rPr>
                <w:rFonts w:eastAsia="宋体" w:hint="eastAsia"/>
                <w:lang w:val="en-US"/>
              </w:rPr>
              <w:t>Option B</w:t>
            </w:r>
          </w:p>
          <w:p w14:paraId="41699594" w14:textId="77777777" w:rsidR="00806204" w:rsidRDefault="003E78BA">
            <w:pPr>
              <w:rPr>
                <w:rFonts w:eastAsia="宋体"/>
              </w:rPr>
            </w:pPr>
            <w:r>
              <w:rPr>
                <w:rFonts w:eastAsia="宋体" w:hint="eastAsia"/>
                <w:lang w:val="en-US"/>
              </w:rPr>
              <w:t xml:space="preserve">In order to avoid ambiguity, it can be described more clearly as </w:t>
            </w:r>
            <w:r>
              <w:rPr>
                <w:rFonts w:eastAsia="宋体"/>
                <w:lang w:val="en-US"/>
              </w:rPr>
              <w:t>“</w:t>
            </w:r>
            <w:r>
              <w:rPr>
                <w:rFonts w:eastAsia="宋体" w:hint="eastAsia"/>
                <w:lang w:val="en-US"/>
              </w:rPr>
              <w:t>1-31 physical slots with SL numerology</w:t>
            </w:r>
            <w:r>
              <w:rPr>
                <w:rFonts w:eastAsia="宋体"/>
                <w:lang w:val="en-US"/>
              </w:rPr>
              <w:t>”</w:t>
            </w:r>
            <w:r>
              <w:rPr>
                <w:rFonts w:eastAsia="宋体" w:hint="eastAsia"/>
                <w:lang w:val="en-US"/>
              </w:rPr>
              <w:t>.</w:t>
            </w:r>
          </w:p>
        </w:tc>
      </w:tr>
      <w:tr w:rsidR="00806204" w14:paraId="014651B6" w14:textId="77777777">
        <w:tc>
          <w:tcPr>
            <w:tcW w:w="1696" w:type="dxa"/>
          </w:tcPr>
          <w:p w14:paraId="25BFDD9C" w14:textId="7CB458A9" w:rsidR="00806204" w:rsidRDefault="009E5823">
            <w:r>
              <w:t>Qualcomm</w:t>
            </w:r>
          </w:p>
        </w:tc>
        <w:tc>
          <w:tcPr>
            <w:tcW w:w="7933" w:type="dxa"/>
          </w:tcPr>
          <w:p w14:paraId="0F1AEE6B" w14:textId="58D88D0E" w:rsidR="009E5823" w:rsidRDefault="009E5823" w:rsidP="009E5823">
            <w:r>
              <w:t>Option A</w:t>
            </w:r>
            <w:r w:rsidR="00550C54">
              <w:t xml:space="preserve"> (no strong view on “0”)</w:t>
            </w:r>
            <w:r>
              <w:t>. The spec already defines the Time gap field to be 3 bits.</w:t>
            </w:r>
          </w:p>
          <w:p w14:paraId="4CA56CA8" w14:textId="1A69960A" w:rsidR="00806204" w:rsidRDefault="009E5823" w:rsidP="009E5823">
            <w:r>
              <w:t xml:space="preserve">During RAN1 discussion on this topic, the agreement to have a configurable table was to avoid unnecessarily increasing DCI size. Option B requires 5 bits compared to Option A’s 3. We don’t see the need to increase DCI size by </w:t>
            </w:r>
            <w:r w:rsidR="0011740C">
              <w:t xml:space="preserve">those </w:t>
            </w:r>
            <w:r>
              <w:t>two bits.</w:t>
            </w:r>
          </w:p>
        </w:tc>
      </w:tr>
      <w:tr w:rsidR="00AD5169" w14:paraId="5F9DD59A" w14:textId="77777777">
        <w:tc>
          <w:tcPr>
            <w:tcW w:w="1696" w:type="dxa"/>
          </w:tcPr>
          <w:p w14:paraId="01B95D15" w14:textId="70B9EDB3" w:rsidR="00AD5169" w:rsidRDefault="00AD5169" w:rsidP="00AD5169">
            <w:r>
              <w:t>Apple</w:t>
            </w:r>
          </w:p>
        </w:tc>
        <w:tc>
          <w:tcPr>
            <w:tcW w:w="7933" w:type="dxa"/>
          </w:tcPr>
          <w:p w14:paraId="3F349751" w14:textId="27E0D4B4" w:rsidR="00AD5169" w:rsidRDefault="00AD5169" w:rsidP="00AD5169">
            <w:r>
              <w:t xml:space="preserve">Option B (without 0 slot) seems reasonable. The sl-DCI-ToSL-Trans should be in a comparable range as K2, which is between 0 and 32 slots. Furthermore, the value 0 slot is not needed for sidelink.  </w:t>
            </w:r>
          </w:p>
        </w:tc>
      </w:tr>
      <w:tr w:rsidR="00FE3AC1" w14:paraId="63976800" w14:textId="77777777" w:rsidTr="00FE3AC1">
        <w:tc>
          <w:tcPr>
            <w:tcW w:w="1696" w:type="dxa"/>
            <w:hideMark/>
          </w:tcPr>
          <w:p w14:paraId="6B01A36C" w14:textId="3DCE3008" w:rsidR="00FE3AC1" w:rsidRDefault="00B805E1">
            <w:pPr>
              <w:rPr>
                <w:rFonts w:eastAsia="等线"/>
              </w:rPr>
            </w:pPr>
            <w:r>
              <w:rPr>
                <w:rFonts w:eastAsia="等线"/>
                <w:lang w:val="en-US"/>
              </w:rPr>
              <w:t xml:space="preserve">Huawei, </w:t>
            </w:r>
            <w:proofErr w:type="spellStart"/>
            <w:r>
              <w:rPr>
                <w:rFonts w:eastAsia="等线"/>
                <w:lang w:val="en-US"/>
              </w:rPr>
              <w:t>HiSilicon</w:t>
            </w:r>
            <w:proofErr w:type="spellEnd"/>
          </w:p>
        </w:tc>
        <w:tc>
          <w:tcPr>
            <w:tcW w:w="7933" w:type="dxa"/>
            <w:hideMark/>
          </w:tcPr>
          <w:p w14:paraId="38E743D2" w14:textId="77777777" w:rsidR="00FE3AC1" w:rsidRDefault="00FE3AC1">
            <w:pPr>
              <w:rPr>
                <w:rFonts w:eastAsia="等线"/>
              </w:rPr>
            </w:pPr>
            <w:r>
              <w:rPr>
                <w:rFonts w:eastAsia="等线"/>
              </w:rPr>
              <w:t>Option A: 0-7 slots</w:t>
            </w:r>
          </w:p>
          <w:p w14:paraId="1B21A42F" w14:textId="77777777" w:rsidR="00FE3AC1" w:rsidRDefault="00FE3AC1">
            <w:pPr>
              <w:rPr>
                <w:rFonts w:eastAsia="等线"/>
              </w:rPr>
            </w:pPr>
            <w:r>
              <w:rPr>
                <w:rFonts w:eastAsia="等线"/>
              </w:rPr>
              <w:t xml:space="preserve">Considering the overhead of “time gap” field, Option A should be supported. </w:t>
            </w:r>
          </w:p>
          <w:p w14:paraId="74A47131" w14:textId="77777777" w:rsidR="00FE3AC1" w:rsidRDefault="00FE3AC1">
            <w:pPr>
              <w:rPr>
                <w:rFonts w:eastAsia="等线"/>
              </w:rPr>
            </w:pPr>
            <w:r>
              <w:rPr>
                <w:rFonts w:eastAsia="等线"/>
              </w:rPr>
              <w:t xml:space="preserve">Since the slot of the first sidelink transmission scheduled by the DCI is the first SL slot of the corresponding resource pool that starts not earlier than </w:t>
            </w:r>
            <m:oMath>
              <m:sSub>
                <m:sSubPr>
                  <m:ctrlPr>
                    <w:rPr>
                      <w:rFonts w:ascii="Cambria Math" w:eastAsia="等线" w:hAnsi="Cambria Math"/>
                    </w:rPr>
                  </m:ctrlPr>
                </m:sSubPr>
                <m:e>
                  <m:r>
                    <w:rPr>
                      <w:rFonts w:ascii="Cambria Math" w:eastAsia="等线" w:hAnsi="Cambria Math"/>
                    </w:rPr>
                    <m:t>T</m:t>
                  </m:r>
                </m:e>
                <m:sub>
                  <m:r>
                    <m:rPr>
                      <m:nor/>
                    </m:rPr>
                    <w:rPr>
                      <w:rFonts w:eastAsia="等线"/>
                    </w:rPr>
                    <m:t>DL</m:t>
                  </m:r>
                </m:sub>
              </m:sSub>
              <m:r>
                <m:rPr>
                  <m:sty m:val="p"/>
                </m:rPr>
                <w:rPr>
                  <w:rFonts w:ascii="Cambria Math" w:eastAsia="等线" w:hAnsi="Cambria Math"/>
                </w:rPr>
                <m:t>-</m:t>
              </m:r>
              <m:f>
                <m:fPr>
                  <m:ctrlPr>
                    <w:rPr>
                      <w:rFonts w:ascii="Cambria Math" w:eastAsia="等线" w:hAnsi="Cambria Math"/>
                    </w:rPr>
                  </m:ctrlPr>
                </m:fPr>
                <m:num>
                  <m:sSub>
                    <m:sSubPr>
                      <m:ctrlPr>
                        <w:rPr>
                          <w:rFonts w:ascii="Cambria Math" w:eastAsia="等线" w:hAnsi="Cambria Math"/>
                        </w:rPr>
                      </m:ctrlPr>
                    </m:sSubPr>
                    <m:e>
                      <m:r>
                        <w:rPr>
                          <w:rFonts w:ascii="Cambria Math" w:eastAsia="等线" w:hAnsi="Cambria Math"/>
                        </w:rPr>
                        <m:t>T</m:t>
                      </m:r>
                    </m:e>
                    <m:sub>
                      <m:r>
                        <m:rPr>
                          <m:nor/>
                        </m:rPr>
                        <w:rPr>
                          <w:rFonts w:eastAsia="等线"/>
                        </w:rPr>
                        <m:t>TA</m:t>
                      </m:r>
                    </m:sub>
                  </m:sSub>
                </m:num>
                <m:den>
                  <m:r>
                    <m:rPr>
                      <m:sty m:val="p"/>
                    </m:rPr>
                    <w:rPr>
                      <w:rFonts w:ascii="Cambria Math" w:eastAsia="等线" w:hAnsi="Cambria Math"/>
                    </w:rPr>
                    <m:t>2</m:t>
                  </m:r>
                </m:den>
              </m:f>
              <m:r>
                <m:rPr>
                  <m:sty m:val="p"/>
                </m:rPr>
                <w:rPr>
                  <w:rFonts w:ascii="Cambria Math" w:eastAsia="等线" w:hAnsi="Cambria Math"/>
                </w:rPr>
                <m:t>+</m:t>
              </m:r>
              <m:sSub>
                <m:sSubPr>
                  <m:ctrlPr>
                    <w:rPr>
                      <w:rFonts w:ascii="Cambria Math" w:eastAsia="等线" w:hAnsi="Cambria Math"/>
                    </w:rPr>
                  </m:ctrlPr>
                </m:sSubPr>
                <m:e>
                  <m:r>
                    <w:rPr>
                      <w:rFonts w:ascii="Cambria Math" w:eastAsia="等线" w:hAnsi="Cambria Math"/>
                    </w:rPr>
                    <m:t>K</m:t>
                  </m:r>
                </m:e>
                <m:sub>
                  <m:r>
                    <w:rPr>
                      <w:rFonts w:ascii="Cambria Math" w:eastAsia="等线" w:hAnsi="Cambria Math"/>
                    </w:rPr>
                    <m:t>SL</m:t>
                  </m:r>
                </m:sub>
              </m:sSub>
              <m:r>
                <m:rPr>
                  <m:sty m:val="p"/>
                </m:rPr>
                <w:rPr>
                  <w:rFonts w:ascii="Cambria Math" w:eastAsia="等线" w:hAnsi="Cambria Math"/>
                </w:rPr>
                <m:t>×</m:t>
              </m:r>
              <m:sSub>
                <m:sSubPr>
                  <m:ctrlPr>
                    <w:rPr>
                      <w:rFonts w:ascii="Cambria Math" w:eastAsia="等线" w:hAnsi="Cambria Math"/>
                    </w:rPr>
                  </m:ctrlPr>
                </m:sSubPr>
                <m:e>
                  <m:r>
                    <w:rPr>
                      <w:rFonts w:ascii="Cambria Math" w:eastAsia="等线" w:hAnsi="Cambria Math"/>
                    </w:rPr>
                    <m:t>T</m:t>
                  </m:r>
                </m:e>
                <m:sub>
                  <m:r>
                    <m:rPr>
                      <m:nor/>
                    </m:rPr>
                    <w:rPr>
                      <w:rFonts w:eastAsia="等线"/>
                    </w:rPr>
                    <m:t>slot</m:t>
                  </m:r>
                </m:sub>
              </m:sSub>
            </m:oMath>
            <w:r>
              <w:rPr>
                <w:rFonts w:eastAsia="等线"/>
              </w:rPr>
              <w:t xml:space="preserve">, so the 0 should be included in the configurable value. The value of </w:t>
            </w:r>
            <m:oMath>
              <m:sSub>
                <m:sSubPr>
                  <m:ctrlPr>
                    <w:rPr>
                      <w:rFonts w:ascii="Cambria Math" w:eastAsia="等线" w:hAnsi="Cambria Math"/>
                    </w:rPr>
                  </m:ctrlPr>
                </m:sSubPr>
                <m:e>
                  <m:r>
                    <w:rPr>
                      <w:rFonts w:ascii="Cambria Math" w:eastAsia="等线" w:hAnsi="Cambria Math"/>
                    </w:rPr>
                    <m:t>T</m:t>
                  </m:r>
                </m:e>
                <m:sub>
                  <m:r>
                    <m:rPr>
                      <m:nor/>
                    </m:rPr>
                    <w:rPr>
                      <w:rFonts w:eastAsia="等线"/>
                    </w:rPr>
                    <m:t>slot</m:t>
                  </m:r>
                </m:sub>
              </m:sSub>
            </m:oMath>
            <w:r>
              <w:rPr>
                <w:rFonts w:eastAsia="等线"/>
              </w:rPr>
              <w:t xml:space="preserve"> can be 0, but the actual interval between PDCCH and the PSSCH can also be larger than 0. Thus the preparation time </w:t>
            </w:r>
            <m:oMath>
              <m:sSub>
                <m:sSubPr>
                  <m:ctrlPr>
                    <w:rPr>
                      <w:rFonts w:ascii="Cambria Math" w:hAnsi="Cambria Math" w:cs="宋体"/>
                      <w:i/>
                      <w:sz w:val="24"/>
                      <w:szCs w:val="24"/>
                    </w:rPr>
                  </m:ctrlPr>
                </m:sSubPr>
                <m:e>
                  <m:r>
                    <w:rPr>
                      <w:rFonts w:ascii="Cambria Math"/>
                    </w:rPr>
                    <m:t>T</m:t>
                  </m:r>
                </m:e>
                <m:sub>
                  <m:r>
                    <w:rPr>
                      <w:rFonts w:ascii="Cambria Math"/>
                    </w:rPr>
                    <m:t>proc</m:t>
                  </m:r>
                </m:sub>
              </m:sSub>
            </m:oMath>
            <w:r>
              <w:rPr>
                <w:rFonts w:eastAsia="等线"/>
                <w:sz w:val="24"/>
                <w:szCs w:val="24"/>
              </w:rPr>
              <w:t xml:space="preserve"> </w:t>
            </w:r>
            <w:r>
              <w:rPr>
                <w:lang w:eastAsia="ja-JP"/>
              </w:rPr>
              <w:t>in</w:t>
            </w:r>
            <w:r>
              <w:rPr>
                <w:rFonts w:eastAsia="等线"/>
              </w:rPr>
              <w:t xml:space="preserve"> </w:t>
            </w:r>
            <w:r>
              <w:rPr>
                <w:lang w:eastAsia="ja-JP"/>
              </w:rPr>
              <w:t>TS 38.214 Clause 8.6 can be ensured.</w:t>
            </w:r>
          </w:p>
        </w:tc>
      </w:tr>
      <w:tr w:rsidR="00AD5169" w14:paraId="0D78A695" w14:textId="77777777">
        <w:tc>
          <w:tcPr>
            <w:tcW w:w="1696" w:type="dxa"/>
          </w:tcPr>
          <w:p w14:paraId="1E895678" w14:textId="749C3AA9" w:rsidR="00AD5169" w:rsidRPr="00FE3AC1" w:rsidRDefault="001E3FFC" w:rsidP="00AD5169">
            <w:pPr>
              <w:rPr>
                <w:lang w:val="en-US"/>
              </w:rPr>
            </w:pPr>
            <w:r>
              <w:rPr>
                <w:lang w:val="en-US"/>
              </w:rPr>
              <w:lastRenderedPageBreak/>
              <w:t>Intel</w:t>
            </w:r>
          </w:p>
        </w:tc>
        <w:tc>
          <w:tcPr>
            <w:tcW w:w="7933" w:type="dxa"/>
          </w:tcPr>
          <w:p w14:paraId="15C6FA2F" w14:textId="067727A6" w:rsidR="00AD5169" w:rsidRDefault="001E3FFC" w:rsidP="00AD5169">
            <w:r>
              <w:t>Option A</w:t>
            </w:r>
          </w:p>
        </w:tc>
      </w:tr>
      <w:tr w:rsidR="0011094C" w14:paraId="545151F7" w14:textId="77777777">
        <w:tc>
          <w:tcPr>
            <w:tcW w:w="1696" w:type="dxa"/>
          </w:tcPr>
          <w:p w14:paraId="689B5CDF" w14:textId="40D0994B" w:rsidR="0011094C" w:rsidRDefault="0011094C" w:rsidP="0011094C">
            <w:r>
              <w:rPr>
                <w:rFonts w:eastAsia="等线" w:hint="eastAsia"/>
                <w:lang w:val="en-US"/>
              </w:rPr>
              <w:t>S</w:t>
            </w:r>
            <w:r>
              <w:rPr>
                <w:rFonts w:eastAsia="等线"/>
                <w:lang w:val="en-US"/>
              </w:rPr>
              <w:t>amsung</w:t>
            </w:r>
          </w:p>
        </w:tc>
        <w:tc>
          <w:tcPr>
            <w:tcW w:w="7933" w:type="dxa"/>
          </w:tcPr>
          <w:p w14:paraId="2B46C070" w14:textId="1D959A7B" w:rsidR="0011094C" w:rsidRDefault="0011094C" w:rsidP="0011094C">
            <w:r>
              <w:rPr>
                <w:rFonts w:eastAsia="等线" w:hint="eastAsia"/>
              </w:rPr>
              <w:t>O</w:t>
            </w:r>
            <w:r>
              <w:rPr>
                <w:rFonts w:eastAsia="等线"/>
              </w:rPr>
              <w:t>ption B, and we are fine with removing “0” value</w:t>
            </w:r>
          </w:p>
        </w:tc>
      </w:tr>
      <w:tr w:rsidR="0011094C" w14:paraId="4121636D" w14:textId="77777777">
        <w:tc>
          <w:tcPr>
            <w:tcW w:w="1696" w:type="dxa"/>
          </w:tcPr>
          <w:p w14:paraId="4EC2634C" w14:textId="36BFDA44" w:rsidR="0011094C" w:rsidRDefault="00E217E4" w:rsidP="0011094C">
            <w:r>
              <w:t>MediaTek</w:t>
            </w:r>
          </w:p>
        </w:tc>
        <w:tc>
          <w:tcPr>
            <w:tcW w:w="7933" w:type="dxa"/>
          </w:tcPr>
          <w:p w14:paraId="12682A09" w14:textId="08EC4ED4" w:rsidR="0011094C" w:rsidRDefault="00E217E4" w:rsidP="00E217E4">
            <w:r>
              <w:t>Option B with removing “0” is better</w:t>
            </w:r>
          </w:p>
        </w:tc>
      </w:tr>
      <w:tr w:rsidR="007379A9" w14:paraId="43035F0A" w14:textId="77777777">
        <w:tc>
          <w:tcPr>
            <w:tcW w:w="1696" w:type="dxa"/>
          </w:tcPr>
          <w:p w14:paraId="2DBF60F9" w14:textId="7E3CCBA3" w:rsidR="007379A9" w:rsidRDefault="007379A9" w:rsidP="0011094C">
            <w:r>
              <w:t>Futurewei</w:t>
            </w:r>
          </w:p>
        </w:tc>
        <w:tc>
          <w:tcPr>
            <w:tcW w:w="7933" w:type="dxa"/>
          </w:tcPr>
          <w:p w14:paraId="21F805CD" w14:textId="7589B17F" w:rsidR="007379A9" w:rsidRDefault="007379A9" w:rsidP="00E217E4">
            <w:r>
              <w:t>Option A. No strong view on 0</w:t>
            </w:r>
          </w:p>
        </w:tc>
      </w:tr>
      <w:tr w:rsidR="0064213D" w14:paraId="6E609C65" w14:textId="77777777">
        <w:tc>
          <w:tcPr>
            <w:tcW w:w="1696" w:type="dxa"/>
          </w:tcPr>
          <w:p w14:paraId="641EC2F6" w14:textId="7BD0429A" w:rsidR="0064213D" w:rsidRDefault="0064213D" w:rsidP="0011094C">
            <w:r>
              <w:t>Nokia, NSB</w:t>
            </w:r>
          </w:p>
        </w:tc>
        <w:tc>
          <w:tcPr>
            <w:tcW w:w="7933" w:type="dxa"/>
          </w:tcPr>
          <w:p w14:paraId="2C761D85" w14:textId="77777777" w:rsidR="00976FDB" w:rsidRDefault="0064213D" w:rsidP="00E217E4">
            <w:r>
              <w:t xml:space="preserve">Option B. </w:t>
            </w:r>
          </w:p>
          <w:p w14:paraId="0B2A3C86" w14:textId="1C2DB751" w:rsidR="0064213D" w:rsidRDefault="0064213D" w:rsidP="00E217E4">
            <w:r>
              <w:t xml:space="preserve">I don’t understand the argument about number of bits in the DCI field: What we are discussing here, in my understanding, is not the </w:t>
            </w:r>
            <w:r w:rsidR="00B73B79">
              <w:t>number of values in</w:t>
            </w:r>
            <w:r>
              <w:t xml:space="preserve"> the table (which of course is limited by the number of bits in the DCI field), we are discussing the range of the values in that table.</w:t>
            </w:r>
            <w:r w:rsidR="008242B0">
              <w:t xml:space="preserve"> So a large range of values as in Option B is possible, it is just not possible to populate the table with all these values at the same time.</w:t>
            </w:r>
          </w:p>
        </w:tc>
      </w:tr>
      <w:tr w:rsidR="00BA4529" w14:paraId="4BA4FADE" w14:textId="77777777">
        <w:tc>
          <w:tcPr>
            <w:tcW w:w="1696" w:type="dxa"/>
          </w:tcPr>
          <w:p w14:paraId="518A3431" w14:textId="1A198F98" w:rsidR="00BA4529" w:rsidRDefault="00BA4529" w:rsidP="0011094C">
            <w:r>
              <w:t>Ericsson</w:t>
            </w:r>
          </w:p>
        </w:tc>
        <w:tc>
          <w:tcPr>
            <w:tcW w:w="7933" w:type="dxa"/>
          </w:tcPr>
          <w:p w14:paraId="3E011C3C" w14:textId="231B6EF8" w:rsidR="00BA4529" w:rsidRDefault="00BA4529" w:rsidP="00E217E4">
            <w:r>
              <w:t>Option B, without 0 is fine.</w:t>
            </w:r>
          </w:p>
        </w:tc>
      </w:tr>
    </w:tbl>
    <w:p w14:paraId="38F0235E" w14:textId="77777777" w:rsidR="00806204" w:rsidRDefault="003E78BA">
      <w:pPr>
        <w:rPr>
          <w:rFonts w:ascii="Arial" w:hAnsi="Arial"/>
          <w:sz w:val="32"/>
          <w:szCs w:val="20"/>
        </w:rPr>
      </w:pPr>
      <w:bookmarkStart w:id="2" w:name="_Hlk48554070"/>
      <w:r>
        <w:br w:type="page"/>
      </w:r>
    </w:p>
    <w:p w14:paraId="6F898DA9" w14:textId="77777777" w:rsidR="00806204" w:rsidRDefault="003E78BA">
      <w:pPr>
        <w:pStyle w:val="21"/>
      </w:pPr>
      <w:r>
        <w:lastRenderedPageBreak/>
        <w:t>Other comments</w:t>
      </w:r>
    </w:p>
    <w:tbl>
      <w:tblPr>
        <w:tblStyle w:val="afd"/>
        <w:tblW w:w="0" w:type="auto"/>
        <w:tblLook w:val="04A0" w:firstRow="1" w:lastRow="0" w:firstColumn="1" w:lastColumn="0" w:noHBand="0" w:noVBand="1"/>
      </w:tblPr>
      <w:tblGrid>
        <w:gridCol w:w="1696"/>
        <w:gridCol w:w="7933"/>
      </w:tblGrid>
      <w:tr w:rsidR="00806204" w14:paraId="32184202" w14:textId="77777777">
        <w:tc>
          <w:tcPr>
            <w:tcW w:w="1696" w:type="dxa"/>
            <w:shd w:val="clear" w:color="auto" w:fill="E7E6E6" w:themeFill="background2"/>
          </w:tcPr>
          <w:p w14:paraId="0B0C754C" w14:textId="77777777" w:rsidR="00806204" w:rsidRDefault="003E78BA">
            <w:pPr>
              <w:jc w:val="center"/>
              <w:rPr>
                <w:b/>
                <w:bCs/>
              </w:rPr>
            </w:pPr>
            <w:r>
              <w:rPr>
                <w:b/>
                <w:bCs/>
              </w:rPr>
              <w:t>Company</w:t>
            </w:r>
          </w:p>
        </w:tc>
        <w:tc>
          <w:tcPr>
            <w:tcW w:w="7933" w:type="dxa"/>
            <w:shd w:val="clear" w:color="auto" w:fill="E7E6E6" w:themeFill="background2"/>
          </w:tcPr>
          <w:p w14:paraId="77FCA379" w14:textId="77777777" w:rsidR="00806204" w:rsidRDefault="003E78BA">
            <w:pPr>
              <w:jc w:val="center"/>
              <w:rPr>
                <w:b/>
                <w:bCs/>
              </w:rPr>
            </w:pPr>
            <w:r>
              <w:rPr>
                <w:b/>
                <w:bCs/>
              </w:rPr>
              <w:t>View</w:t>
            </w:r>
          </w:p>
        </w:tc>
      </w:tr>
      <w:tr w:rsidR="00806204" w14:paraId="208A0688" w14:textId="77777777">
        <w:tc>
          <w:tcPr>
            <w:tcW w:w="1696" w:type="dxa"/>
          </w:tcPr>
          <w:p w14:paraId="67A913AD" w14:textId="77777777" w:rsidR="00806204" w:rsidRDefault="00806204"/>
        </w:tc>
        <w:tc>
          <w:tcPr>
            <w:tcW w:w="7933" w:type="dxa"/>
          </w:tcPr>
          <w:p w14:paraId="5C64C297" w14:textId="77777777" w:rsidR="00806204" w:rsidRDefault="00806204"/>
        </w:tc>
      </w:tr>
      <w:tr w:rsidR="00806204" w14:paraId="57B2A356" w14:textId="77777777">
        <w:tc>
          <w:tcPr>
            <w:tcW w:w="1696" w:type="dxa"/>
          </w:tcPr>
          <w:p w14:paraId="6A29438E" w14:textId="77777777" w:rsidR="00806204" w:rsidRDefault="00806204"/>
        </w:tc>
        <w:tc>
          <w:tcPr>
            <w:tcW w:w="7933" w:type="dxa"/>
          </w:tcPr>
          <w:p w14:paraId="4C11889C" w14:textId="77777777" w:rsidR="00806204" w:rsidRDefault="00806204"/>
        </w:tc>
      </w:tr>
      <w:tr w:rsidR="00806204" w14:paraId="55E13263" w14:textId="77777777">
        <w:tc>
          <w:tcPr>
            <w:tcW w:w="1696" w:type="dxa"/>
          </w:tcPr>
          <w:p w14:paraId="7B30EBD6" w14:textId="77777777" w:rsidR="00806204" w:rsidRDefault="00806204"/>
        </w:tc>
        <w:tc>
          <w:tcPr>
            <w:tcW w:w="7933" w:type="dxa"/>
          </w:tcPr>
          <w:p w14:paraId="1ED46987" w14:textId="77777777" w:rsidR="00806204" w:rsidRDefault="00806204"/>
        </w:tc>
      </w:tr>
      <w:tr w:rsidR="00806204" w14:paraId="7C4298BC" w14:textId="77777777">
        <w:tc>
          <w:tcPr>
            <w:tcW w:w="1696" w:type="dxa"/>
          </w:tcPr>
          <w:p w14:paraId="3B56F1B5" w14:textId="77777777" w:rsidR="00806204" w:rsidRDefault="00806204"/>
        </w:tc>
        <w:tc>
          <w:tcPr>
            <w:tcW w:w="7933" w:type="dxa"/>
          </w:tcPr>
          <w:p w14:paraId="11837C42" w14:textId="77777777" w:rsidR="00806204" w:rsidRDefault="00806204"/>
        </w:tc>
      </w:tr>
      <w:tr w:rsidR="00806204" w14:paraId="242B1FBE" w14:textId="77777777">
        <w:tc>
          <w:tcPr>
            <w:tcW w:w="1696" w:type="dxa"/>
          </w:tcPr>
          <w:p w14:paraId="21EA5D4F" w14:textId="77777777" w:rsidR="00806204" w:rsidRDefault="00806204"/>
        </w:tc>
        <w:tc>
          <w:tcPr>
            <w:tcW w:w="7933" w:type="dxa"/>
          </w:tcPr>
          <w:p w14:paraId="370A60AA" w14:textId="77777777" w:rsidR="00806204" w:rsidRDefault="00806204"/>
        </w:tc>
      </w:tr>
      <w:tr w:rsidR="00806204" w14:paraId="1470BFDC" w14:textId="77777777">
        <w:tc>
          <w:tcPr>
            <w:tcW w:w="1696" w:type="dxa"/>
          </w:tcPr>
          <w:p w14:paraId="256D8887" w14:textId="77777777" w:rsidR="00806204" w:rsidRDefault="00806204"/>
        </w:tc>
        <w:tc>
          <w:tcPr>
            <w:tcW w:w="7933" w:type="dxa"/>
          </w:tcPr>
          <w:p w14:paraId="761B67F9" w14:textId="77777777" w:rsidR="00806204" w:rsidRDefault="00806204"/>
        </w:tc>
      </w:tr>
      <w:tr w:rsidR="00806204" w14:paraId="0E3FE326" w14:textId="77777777">
        <w:tc>
          <w:tcPr>
            <w:tcW w:w="1696" w:type="dxa"/>
          </w:tcPr>
          <w:p w14:paraId="447D0CE6" w14:textId="77777777" w:rsidR="00806204" w:rsidRDefault="00806204"/>
        </w:tc>
        <w:tc>
          <w:tcPr>
            <w:tcW w:w="7933" w:type="dxa"/>
          </w:tcPr>
          <w:p w14:paraId="0C64B351" w14:textId="77777777" w:rsidR="00806204" w:rsidRDefault="00806204"/>
        </w:tc>
      </w:tr>
      <w:tr w:rsidR="00806204" w14:paraId="230BF74F" w14:textId="77777777">
        <w:tc>
          <w:tcPr>
            <w:tcW w:w="1696" w:type="dxa"/>
          </w:tcPr>
          <w:p w14:paraId="43F9EF89" w14:textId="77777777" w:rsidR="00806204" w:rsidRDefault="00806204"/>
        </w:tc>
        <w:tc>
          <w:tcPr>
            <w:tcW w:w="7933" w:type="dxa"/>
          </w:tcPr>
          <w:p w14:paraId="66674697" w14:textId="77777777" w:rsidR="00806204" w:rsidRDefault="00806204"/>
        </w:tc>
      </w:tr>
      <w:tr w:rsidR="00806204" w14:paraId="790AEE9D" w14:textId="77777777">
        <w:tc>
          <w:tcPr>
            <w:tcW w:w="1696" w:type="dxa"/>
          </w:tcPr>
          <w:p w14:paraId="1D1B4D1F" w14:textId="77777777" w:rsidR="00806204" w:rsidRDefault="00806204"/>
        </w:tc>
        <w:tc>
          <w:tcPr>
            <w:tcW w:w="7933" w:type="dxa"/>
          </w:tcPr>
          <w:p w14:paraId="3B6A5350" w14:textId="77777777" w:rsidR="00806204" w:rsidRDefault="00806204"/>
        </w:tc>
      </w:tr>
      <w:tr w:rsidR="00806204" w14:paraId="425B7F7D" w14:textId="77777777">
        <w:tc>
          <w:tcPr>
            <w:tcW w:w="1696" w:type="dxa"/>
          </w:tcPr>
          <w:p w14:paraId="3370F2F9" w14:textId="77777777" w:rsidR="00806204" w:rsidRDefault="00806204"/>
        </w:tc>
        <w:tc>
          <w:tcPr>
            <w:tcW w:w="7933" w:type="dxa"/>
          </w:tcPr>
          <w:p w14:paraId="0F2610B4" w14:textId="77777777" w:rsidR="00806204" w:rsidRDefault="00806204"/>
        </w:tc>
      </w:tr>
      <w:tr w:rsidR="00806204" w14:paraId="61ED1308" w14:textId="77777777">
        <w:tc>
          <w:tcPr>
            <w:tcW w:w="1696" w:type="dxa"/>
          </w:tcPr>
          <w:p w14:paraId="4B36BDCB" w14:textId="77777777" w:rsidR="00806204" w:rsidRDefault="00806204"/>
        </w:tc>
        <w:tc>
          <w:tcPr>
            <w:tcW w:w="7933" w:type="dxa"/>
          </w:tcPr>
          <w:p w14:paraId="0E1BF75B" w14:textId="77777777" w:rsidR="00806204" w:rsidRDefault="00806204"/>
        </w:tc>
      </w:tr>
      <w:tr w:rsidR="00806204" w14:paraId="1762DF56" w14:textId="77777777">
        <w:tc>
          <w:tcPr>
            <w:tcW w:w="1696" w:type="dxa"/>
          </w:tcPr>
          <w:p w14:paraId="5F0003DA" w14:textId="77777777" w:rsidR="00806204" w:rsidRDefault="00806204"/>
        </w:tc>
        <w:tc>
          <w:tcPr>
            <w:tcW w:w="7933" w:type="dxa"/>
          </w:tcPr>
          <w:p w14:paraId="1EA0BC41" w14:textId="77777777" w:rsidR="00806204" w:rsidRDefault="00806204"/>
        </w:tc>
      </w:tr>
      <w:tr w:rsidR="00806204" w14:paraId="400511B7" w14:textId="77777777">
        <w:tc>
          <w:tcPr>
            <w:tcW w:w="1696" w:type="dxa"/>
          </w:tcPr>
          <w:p w14:paraId="471E91ED" w14:textId="77777777" w:rsidR="00806204" w:rsidRDefault="00806204"/>
        </w:tc>
        <w:tc>
          <w:tcPr>
            <w:tcW w:w="7933" w:type="dxa"/>
          </w:tcPr>
          <w:p w14:paraId="7AD106F6" w14:textId="77777777" w:rsidR="00806204" w:rsidRDefault="00806204"/>
        </w:tc>
      </w:tr>
      <w:bookmarkEnd w:id="2"/>
    </w:tbl>
    <w:p w14:paraId="1D85672F" w14:textId="77777777" w:rsidR="00806204" w:rsidRDefault="00806204"/>
    <w:p w14:paraId="21D4376A" w14:textId="77777777" w:rsidR="00806204" w:rsidRDefault="00806204">
      <w:pPr>
        <w:rPr>
          <w:b/>
          <w:bCs/>
        </w:rPr>
      </w:pPr>
    </w:p>
    <w:sectPr w:rsidR="0080620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9ABEA0" w14:textId="77777777" w:rsidR="000247DE" w:rsidRDefault="000247DE" w:rsidP="00B805E1">
      <w:r>
        <w:separator/>
      </w:r>
    </w:p>
  </w:endnote>
  <w:endnote w:type="continuationSeparator" w:id="0">
    <w:p w14:paraId="7363FF77" w14:textId="77777777" w:rsidR="000247DE" w:rsidRDefault="000247DE" w:rsidP="00B80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1C130" w14:textId="77777777" w:rsidR="000247DE" w:rsidRDefault="000247DE" w:rsidP="00B805E1">
      <w:r>
        <w:separator/>
      </w:r>
    </w:p>
  </w:footnote>
  <w:footnote w:type="continuationSeparator" w:id="0">
    <w:p w14:paraId="5F091236" w14:textId="77777777" w:rsidR="000247DE" w:rsidRDefault="000247DE" w:rsidP="00B805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C3B6F3A"/>
    <w:multiLevelType w:val="hybridMultilevel"/>
    <w:tmpl w:val="C4162DB4"/>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07C1C58"/>
    <w:multiLevelType w:val="hybridMultilevel"/>
    <w:tmpl w:val="290ACC5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43D16E9"/>
    <w:multiLevelType w:val="multilevel"/>
    <w:tmpl w:val="143D16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0BC6737"/>
    <w:multiLevelType w:val="multilevel"/>
    <w:tmpl w:val="30BC67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E5206C"/>
    <w:multiLevelType w:val="multilevel"/>
    <w:tmpl w:val="58E5206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E55FCF"/>
    <w:multiLevelType w:val="hybridMultilevel"/>
    <w:tmpl w:val="C33ECDA6"/>
    <w:lvl w:ilvl="0" w:tplc="04090003">
      <w:start w:val="1"/>
      <w:numFmt w:val="bullet"/>
      <w:lvlText w:val="o"/>
      <w:lvlJc w:val="left"/>
      <w:pPr>
        <w:ind w:left="1554" w:hanging="420"/>
      </w:pPr>
      <w:rPr>
        <w:rFonts w:ascii="Courier New" w:hAnsi="Courier New" w:cs="Courier New" w:hint="default"/>
      </w:rPr>
    </w:lvl>
    <w:lvl w:ilvl="1" w:tplc="04090003" w:tentative="1">
      <w:start w:val="1"/>
      <w:numFmt w:val="bullet"/>
      <w:lvlText w:val=""/>
      <w:lvlJc w:val="left"/>
      <w:pPr>
        <w:ind w:left="1974" w:hanging="420"/>
      </w:pPr>
      <w:rPr>
        <w:rFonts w:ascii="Wingdings" w:hAnsi="Wingdings" w:hint="default"/>
      </w:rPr>
    </w:lvl>
    <w:lvl w:ilvl="2" w:tplc="04090005" w:tentative="1">
      <w:start w:val="1"/>
      <w:numFmt w:val="bullet"/>
      <w:lvlText w:val=""/>
      <w:lvlJc w:val="left"/>
      <w:pPr>
        <w:ind w:left="2394" w:hanging="420"/>
      </w:pPr>
      <w:rPr>
        <w:rFonts w:ascii="Wingdings" w:hAnsi="Wingdings" w:hint="default"/>
      </w:rPr>
    </w:lvl>
    <w:lvl w:ilvl="3" w:tplc="04090001" w:tentative="1">
      <w:start w:val="1"/>
      <w:numFmt w:val="bullet"/>
      <w:lvlText w:val=""/>
      <w:lvlJc w:val="left"/>
      <w:pPr>
        <w:ind w:left="2814" w:hanging="420"/>
      </w:pPr>
      <w:rPr>
        <w:rFonts w:ascii="Wingdings" w:hAnsi="Wingdings" w:hint="default"/>
      </w:rPr>
    </w:lvl>
    <w:lvl w:ilvl="4" w:tplc="04090003" w:tentative="1">
      <w:start w:val="1"/>
      <w:numFmt w:val="bullet"/>
      <w:lvlText w:val=""/>
      <w:lvlJc w:val="left"/>
      <w:pPr>
        <w:ind w:left="3234" w:hanging="420"/>
      </w:pPr>
      <w:rPr>
        <w:rFonts w:ascii="Wingdings" w:hAnsi="Wingdings" w:hint="default"/>
      </w:rPr>
    </w:lvl>
    <w:lvl w:ilvl="5" w:tplc="04090005" w:tentative="1">
      <w:start w:val="1"/>
      <w:numFmt w:val="bullet"/>
      <w:lvlText w:val=""/>
      <w:lvlJc w:val="left"/>
      <w:pPr>
        <w:ind w:left="3654" w:hanging="420"/>
      </w:pPr>
      <w:rPr>
        <w:rFonts w:ascii="Wingdings" w:hAnsi="Wingdings" w:hint="default"/>
      </w:rPr>
    </w:lvl>
    <w:lvl w:ilvl="6" w:tplc="04090001" w:tentative="1">
      <w:start w:val="1"/>
      <w:numFmt w:val="bullet"/>
      <w:lvlText w:val=""/>
      <w:lvlJc w:val="left"/>
      <w:pPr>
        <w:ind w:left="4074" w:hanging="420"/>
      </w:pPr>
      <w:rPr>
        <w:rFonts w:ascii="Wingdings" w:hAnsi="Wingdings" w:hint="default"/>
      </w:rPr>
    </w:lvl>
    <w:lvl w:ilvl="7" w:tplc="04090003" w:tentative="1">
      <w:start w:val="1"/>
      <w:numFmt w:val="bullet"/>
      <w:lvlText w:val=""/>
      <w:lvlJc w:val="left"/>
      <w:pPr>
        <w:ind w:left="4494" w:hanging="420"/>
      </w:pPr>
      <w:rPr>
        <w:rFonts w:ascii="Wingdings" w:hAnsi="Wingdings" w:hint="default"/>
      </w:rPr>
    </w:lvl>
    <w:lvl w:ilvl="8" w:tplc="04090005" w:tentative="1">
      <w:start w:val="1"/>
      <w:numFmt w:val="bullet"/>
      <w:lvlText w:val=""/>
      <w:lvlJc w:val="left"/>
      <w:pPr>
        <w:ind w:left="4914" w:hanging="42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3"/>
  </w:num>
  <w:num w:numId="4">
    <w:abstractNumId w:val="7"/>
  </w:num>
  <w:num w:numId="5">
    <w:abstractNumId w:val="6"/>
  </w:num>
  <w:num w:numId="6">
    <w:abstractNumId w:val="15"/>
  </w:num>
  <w:num w:numId="7">
    <w:abstractNumId w:val="0"/>
  </w:num>
  <w:num w:numId="8">
    <w:abstractNumId w:val="19"/>
  </w:num>
  <w:num w:numId="9">
    <w:abstractNumId w:val="11"/>
  </w:num>
  <w:num w:numId="10">
    <w:abstractNumId w:val="10"/>
  </w:num>
  <w:num w:numId="11">
    <w:abstractNumId w:val="12"/>
  </w:num>
  <w:num w:numId="12">
    <w:abstractNumId w:val="13"/>
  </w:num>
  <w:num w:numId="13">
    <w:abstractNumId w:val="16"/>
  </w:num>
  <w:num w:numId="14">
    <w:abstractNumId w:val="8"/>
  </w:num>
  <w:num w:numId="15">
    <w:abstractNumId w:val="20"/>
  </w:num>
  <w:num w:numId="16">
    <w:abstractNumId w:val="2"/>
  </w:num>
  <w:num w:numId="17">
    <w:abstractNumId w:val="14"/>
  </w:num>
  <w:num w:numId="18">
    <w:abstractNumId w:val="5"/>
  </w:num>
  <w:num w:numId="19">
    <w:abstractNumId w:val="4"/>
  </w:num>
  <w:num w:numId="20">
    <w:abstractNumId w:val="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YyszAxNDAzMTZW0lEKTi0uzszPAykwrgUAimHdh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7DE"/>
    <w:rsid w:val="00024F12"/>
    <w:rsid w:val="0002564D"/>
    <w:rsid w:val="00025ECA"/>
    <w:rsid w:val="00025EF4"/>
    <w:rsid w:val="0002614A"/>
    <w:rsid w:val="000266D7"/>
    <w:rsid w:val="000268BE"/>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458"/>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6ECF"/>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D9E"/>
    <w:rsid w:val="00101FE7"/>
    <w:rsid w:val="00102B43"/>
    <w:rsid w:val="0010396D"/>
    <w:rsid w:val="00103C12"/>
    <w:rsid w:val="00103E80"/>
    <w:rsid w:val="0010435E"/>
    <w:rsid w:val="001056C0"/>
    <w:rsid w:val="00105F57"/>
    <w:rsid w:val="0010621D"/>
    <w:rsid w:val="001062FB"/>
    <w:rsid w:val="001063E6"/>
    <w:rsid w:val="001077BE"/>
    <w:rsid w:val="0011094C"/>
    <w:rsid w:val="00110F9B"/>
    <w:rsid w:val="001111A6"/>
    <w:rsid w:val="00112310"/>
    <w:rsid w:val="0011380C"/>
    <w:rsid w:val="00113CF4"/>
    <w:rsid w:val="00113F15"/>
    <w:rsid w:val="00114943"/>
    <w:rsid w:val="00114A24"/>
    <w:rsid w:val="00114A64"/>
    <w:rsid w:val="001153EA"/>
    <w:rsid w:val="00115643"/>
    <w:rsid w:val="00116550"/>
    <w:rsid w:val="00116738"/>
    <w:rsid w:val="00116765"/>
    <w:rsid w:val="00116CF5"/>
    <w:rsid w:val="0011740C"/>
    <w:rsid w:val="001177D7"/>
    <w:rsid w:val="001200D9"/>
    <w:rsid w:val="0012027C"/>
    <w:rsid w:val="00120B15"/>
    <w:rsid w:val="00120ED2"/>
    <w:rsid w:val="001219F5"/>
    <w:rsid w:val="00121A20"/>
    <w:rsid w:val="0012377F"/>
    <w:rsid w:val="001238AC"/>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A84"/>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CED"/>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557"/>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A6"/>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3FFC"/>
    <w:rsid w:val="001E426B"/>
    <w:rsid w:val="001E4D4D"/>
    <w:rsid w:val="001E58E2"/>
    <w:rsid w:val="001E5E68"/>
    <w:rsid w:val="001E6BDD"/>
    <w:rsid w:val="001E6E67"/>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8F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9F7"/>
    <w:rsid w:val="00223FCB"/>
    <w:rsid w:val="0022443C"/>
    <w:rsid w:val="00224612"/>
    <w:rsid w:val="002252C3"/>
    <w:rsid w:val="00225BE0"/>
    <w:rsid w:val="00225C54"/>
    <w:rsid w:val="002261CE"/>
    <w:rsid w:val="00226364"/>
    <w:rsid w:val="00226709"/>
    <w:rsid w:val="00227A06"/>
    <w:rsid w:val="00227B50"/>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3EF8"/>
    <w:rsid w:val="00264228"/>
    <w:rsid w:val="00264334"/>
    <w:rsid w:val="00264731"/>
    <w:rsid w:val="0026473E"/>
    <w:rsid w:val="00264B24"/>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0FF6"/>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266"/>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DDD"/>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14D"/>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50"/>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3F1"/>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E78BA"/>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1586"/>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242"/>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63C"/>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65B"/>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757"/>
    <w:rsid w:val="004C781E"/>
    <w:rsid w:val="004D03A7"/>
    <w:rsid w:val="004D0BF4"/>
    <w:rsid w:val="004D109A"/>
    <w:rsid w:val="004D2552"/>
    <w:rsid w:val="004D2C0C"/>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79"/>
    <w:rsid w:val="004E2083"/>
    <w:rsid w:val="004E2680"/>
    <w:rsid w:val="004E28F9"/>
    <w:rsid w:val="004E387D"/>
    <w:rsid w:val="004E3FBD"/>
    <w:rsid w:val="004E462E"/>
    <w:rsid w:val="004E4DC1"/>
    <w:rsid w:val="004E4DE0"/>
    <w:rsid w:val="004E507C"/>
    <w:rsid w:val="004E56DC"/>
    <w:rsid w:val="004E5A5C"/>
    <w:rsid w:val="004E6808"/>
    <w:rsid w:val="004E6FFC"/>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1207"/>
    <w:rsid w:val="005017A2"/>
    <w:rsid w:val="005020E8"/>
    <w:rsid w:val="005024C6"/>
    <w:rsid w:val="00502A92"/>
    <w:rsid w:val="00503251"/>
    <w:rsid w:val="00503B70"/>
    <w:rsid w:val="00503D08"/>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3BD"/>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37C6D"/>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0C54"/>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1FB7"/>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2B8"/>
    <w:rsid w:val="005D751D"/>
    <w:rsid w:val="005D75C2"/>
    <w:rsid w:val="005D782D"/>
    <w:rsid w:val="005E0475"/>
    <w:rsid w:val="005E0F8C"/>
    <w:rsid w:val="005E15E4"/>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1EA4"/>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13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4C5A"/>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2E8F"/>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1990"/>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0C"/>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9D9"/>
    <w:rsid w:val="00736CD0"/>
    <w:rsid w:val="00736D7D"/>
    <w:rsid w:val="00737946"/>
    <w:rsid w:val="007379A9"/>
    <w:rsid w:val="00737BD8"/>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1E4E"/>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E0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204"/>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2B0"/>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2786"/>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AFF"/>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5C7"/>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C24"/>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FDB"/>
    <w:rsid w:val="0098032F"/>
    <w:rsid w:val="00980477"/>
    <w:rsid w:val="0098186D"/>
    <w:rsid w:val="00982077"/>
    <w:rsid w:val="00982CF2"/>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1D9"/>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6B6A"/>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3E33"/>
    <w:rsid w:val="009E47A3"/>
    <w:rsid w:val="009E5707"/>
    <w:rsid w:val="009E5823"/>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9"/>
    <w:rsid w:val="00A012BE"/>
    <w:rsid w:val="00A01364"/>
    <w:rsid w:val="00A01B82"/>
    <w:rsid w:val="00A01D27"/>
    <w:rsid w:val="00A02080"/>
    <w:rsid w:val="00A025C8"/>
    <w:rsid w:val="00A031D8"/>
    <w:rsid w:val="00A041D0"/>
    <w:rsid w:val="00A045F5"/>
    <w:rsid w:val="00A048A8"/>
    <w:rsid w:val="00A04F49"/>
    <w:rsid w:val="00A05316"/>
    <w:rsid w:val="00A0622B"/>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6ABE"/>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595"/>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8C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169"/>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090"/>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122"/>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B79"/>
    <w:rsid w:val="00B73ECD"/>
    <w:rsid w:val="00B74070"/>
    <w:rsid w:val="00B745EE"/>
    <w:rsid w:val="00B751BC"/>
    <w:rsid w:val="00B76BF3"/>
    <w:rsid w:val="00B76E8B"/>
    <w:rsid w:val="00B805E1"/>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529"/>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4FAE"/>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5F8"/>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493"/>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B11"/>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ACF"/>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D40"/>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97C"/>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401D"/>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5C85"/>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097"/>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385"/>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AF4"/>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DD9"/>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14C1"/>
    <w:rsid w:val="00DC2551"/>
    <w:rsid w:val="00DC2D36"/>
    <w:rsid w:val="00DC351A"/>
    <w:rsid w:val="00DC4734"/>
    <w:rsid w:val="00DC4E09"/>
    <w:rsid w:val="00DC535B"/>
    <w:rsid w:val="00DC53C4"/>
    <w:rsid w:val="00DC53EF"/>
    <w:rsid w:val="00DC5576"/>
    <w:rsid w:val="00DC5878"/>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0F7D"/>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18A"/>
    <w:rsid w:val="00E012D3"/>
    <w:rsid w:val="00E0152F"/>
    <w:rsid w:val="00E01659"/>
    <w:rsid w:val="00E02115"/>
    <w:rsid w:val="00E03F1D"/>
    <w:rsid w:val="00E0599A"/>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7E4"/>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533"/>
    <w:rsid w:val="00E37860"/>
    <w:rsid w:val="00E37976"/>
    <w:rsid w:val="00E37B67"/>
    <w:rsid w:val="00E41837"/>
    <w:rsid w:val="00E41B24"/>
    <w:rsid w:val="00E41D27"/>
    <w:rsid w:val="00E41E6C"/>
    <w:rsid w:val="00E425AB"/>
    <w:rsid w:val="00E4349E"/>
    <w:rsid w:val="00E43BC5"/>
    <w:rsid w:val="00E446F1"/>
    <w:rsid w:val="00E44A1A"/>
    <w:rsid w:val="00E450FD"/>
    <w:rsid w:val="00E4522D"/>
    <w:rsid w:val="00E4543E"/>
    <w:rsid w:val="00E465E2"/>
    <w:rsid w:val="00E4678E"/>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5F3"/>
    <w:rsid w:val="00E97CC1"/>
    <w:rsid w:val="00E97FD9"/>
    <w:rsid w:val="00EA0193"/>
    <w:rsid w:val="00EA1ACA"/>
    <w:rsid w:val="00EA1B71"/>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2FC"/>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48A5"/>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37F"/>
    <w:rsid w:val="00F029C9"/>
    <w:rsid w:val="00F02BFF"/>
    <w:rsid w:val="00F03903"/>
    <w:rsid w:val="00F0514E"/>
    <w:rsid w:val="00F0528D"/>
    <w:rsid w:val="00F06C67"/>
    <w:rsid w:val="00F06DFD"/>
    <w:rsid w:val="00F071D1"/>
    <w:rsid w:val="00F07533"/>
    <w:rsid w:val="00F07571"/>
    <w:rsid w:val="00F078DE"/>
    <w:rsid w:val="00F10629"/>
    <w:rsid w:val="00F108EA"/>
    <w:rsid w:val="00F1099C"/>
    <w:rsid w:val="00F11059"/>
    <w:rsid w:val="00F1132D"/>
    <w:rsid w:val="00F13176"/>
    <w:rsid w:val="00F131E0"/>
    <w:rsid w:val="00F13201"/>
    <w:rsid w:val="00F1334F"/>
    <w:rsid w:val="00F1342C"/>
    <w:rsid w:val="00F13FD3"/>
    <w:rsid w:val="00F142DC"/>
    <w:rsid w:val="00F14852"/>
    <w:rsid w:val="00F14CDF"/>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6F9A"/>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47DB5"/>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3E22"/>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AC1"/>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 w:val="71351B9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B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5"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DE0F7D"/>
    <w:pPr>
      <w:widowControl w:val="0"/>
      <w:spacing w:after="0" w:line="240" w:lineRule="auto"/>
      <w:jc w:val="both"/>
    </w:pPr>
    <w:rPr>
      <w:rFonts w:asciiTheme="minorHAnsi" w:hAnsiTheme="minorHAnsi" w:cstheme="minorBidi"/>
      <w:kern w:val="2"/>
      <w:sz w:val="21"/>
      <w:szCs w:val="22"/>
      <w:lang w:eastAsia="zh-CN"/>
    </w:rPr>
  </w:style>
  <w:style w:type="paragraph" w:styleId="1">
    <w:name w:val="heading 1"/>
    <w:next w:val="a1"/>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DE0F7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E0F7D"/>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pPr>
      <w:ind w:left="851"/>
    </w:pPr>
  </w:style>
  <w:style w:type="paragraph" w:styleId="a5">
    <w:name w:val="List"/>
    <w:basedOn w:val="a6"/>
    <w:qFormat/>
    <w:pPr>
      <w:ind w:left="568" w:hanging="284"/>
    </w:pPr>
  </w:style>
  <w:style w:type="paragraph" w:styleId="a6">
    <w:name w:val="Body Text"/>
    <w:basedOn w:val="a1"/>
    <w:link w:val="a7"/>
    <w:qFormat/>
    <w:pPr>
      <w:spacing w:after="120"/>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style>
  <w:style w:type="paragraph" w:styleId="afa">
    <w:name w:val="Normal (Web)"/>
    <w:basedOn w:val="a1"/>
    <w:pPr>
      <w:spacing w:before="100" w:beforeAutospacing="1" w:after="100" w:afterAutospacing="1"/>
    </w:pPr>
  </w:style>
  <w:style w:type="paragraph" w:styleId="11">
    <w:name w:val="index 1"/>
    <w:basedOn w:val="a1"/>
    <w:next w:val="a1"/>
    <w:qFormat/>
    <w:pPr>
      <w:keepLines/>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style>
  <w:style w:type="paragraph" w:customStyle="1" w:styleId="B2">
    <w:name w:val="B2"/>
    <w:basedOn w:val="23"/>
    <w:link w:val="B2Char"/>
  </w:style>
  <w:style w:type="paragraph" w:customStyle="1" w:styleId="B3">
    <w:name w:val="B3"/>
    <w:basedOn w:val="33"/>
    <w:link w:val="B3Char2"/>
  </w:style>
  <w:style w:type="paragraph" w:customStyle="1" w:styleId="B4">
    <w:name w:val="B4"/>
    <w:basedOn w:val="42"/>
    <w:link w:val="B4Cha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rPr>
  </w:style>
  <w:style w:type="character" w:customStyle="1" w:styleId="Doc-text2Char">
    <w:name w:val="Doc-text2 Char"/>
    <w:link w:val="Doc-text2"/>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qFormat/>
    <w:pPr>
      <w:numPr>
        <w:numId w:val="12"/>
      </w:numPr>
      <w:spacing w:before="40"/>
    </w:pPr>
    <w:rPr>
      <w:rFonts w:eastAsia="MS Mincho"/>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rPr>
  </w:style>
  <w:style w:type="character" w:customStyle="1" w:styleId="aff6">
    <w:name w:val="列表段落 字符"/>
    <w:link w:val="aff5"/>
    <w:uiPriority w:val="34"/>
    <w:qFormat/>
    <w:locked/>
    <w:rPr>
      <w:rFonts w:ascii="Calibri" w:eastAsia="Calibri" w:hAnsi="Calibri"/>
      <w:sz w:val="22"/>
      <w:szCs w:val="22"/>
      <w:lang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Malgun Gothic"/>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qFormat/>
    <w:rPr>
      <w:rFonts w:ascii="Arial" w:hAnsi="Arial"/>
      <w:b/>
    </w:rPr>
  </w:style>
  <w:style w:type="character" w:styleId="aff7">
    <w:name w:val="Placeholder Text"/>
    <w:basedOn w:val="a2"/>
    <w:uiPriority w:val="99"/>
    <w:semiHidden/>
    <w:qFormat/>
    <w:rPr>
      <w:color w:val="808080"/>
    </w:rPr>
  </w:style>
  <w:style w:type="paragraph" w:customStyle="1" w:styleId="3GPPNormalText">
    <w:name w:val="3GPP Normal Text"/>
    <w:basedOn w:val="a6"/>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a1"/>
    <w:link w:val="0MaintextChar"/>
    <w:pPr>
      <w:spacing w:before="100" w:beforeAutospacing="1" w:after="100" w:afterAutospacing="1"/>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eastAsia="en-US"/>
    </w:rPr>
  </w:style>
  <w:style w:type="paragraph" w:customStyle="1" w:styleId="3GPPText">
    <w:name w:val="3GPP Text"/>
    <w:basedOn w:val="a1"/>
    <w:link w:val="3GPPTextChar"/>
    <w:qFormat/>
    <w:pPr>
      <w:spacing w:before="120" w:after="120"/>
    </w:pPr>
    <w:rPr>
      <w:rFonts w:eastAsia="宋体"/>
    </w:rPr>
  </w:style>
  <w:style w:type="character" w:customStyle="1" w:styleId="3GPPTextChar">
    <w:name w:val="3GPP Text Char"/>
    <w:link w:val="3GPPText"/>
    <w:qFormat/>
    <w:rPr>
      <w:rFonts w:ascii="Times New Roman" w:eastAsia="宋体" w:hAnsi="Times New Roman"/>
      <w:sz w:val="22"/>
      <w:lang w:val="en-US" w:eastAsia="en-US"/>
    </w:rPr>
  </w:style>
  <w:style w:type="paragraph" w:customStyle="1" w:styleId="LGTdoc">
    <w:name w:val="LGTdoc_본문"/>
    <w:basedOn w:val="a1"/>
    <w:link w:val="LGTdocChar"/>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aff8">
    <w:name w:val="No Spacing"/>
    <w:uiPriority w:val="1"/>
    <w:qFormat/>
    <w:rPr>
      <w:rFonts w:ascii="Times New Roman" w:eastAsia="MS Gothic" w:hAnsi="Times New Roman"/>
      <w:sz w:val="24"/>
      <w:szCs w:val="24"/>
      <w:lang w:val="en-GB"/>
    </w:rPr>
  </w:style>
  <w:style w:type="paragraph" w:customStyle="1" w:styleId="bullet1">
    <w:name w:val="bullet1"/>
    <w:basedOn w:val="a1"/>
    <w:link w:val="bullet1Char"/>
    <w:qFormat/>
    <w:pPr>
      <w:numPr>
        <w:numId w:val="13"/>
      </w:numPr>
    </w:pPr>
    <w:rPr>
      <w:rFonts w:ascii="Times" w:eastAsia="Batang" w:hAnsi="Times"/>
    </w:rPr>
  </w:style>
  <w:style w:type="paragraph" w:customStyle="1" w:styleId="bullet2">
    <w:name w:val="bullet2"/>
    <w:basedOn w:val="a1"/>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a1"/>
    <w:qFormat/>
    <w:pPr>
      <w:numPr>
        <w:ilvl w:val="2"/>
        <w:numId w:val="13"/>
      </w:numPr>
      <w:ind w:hanging="180"/>
    </w:pPr>
    <w:rPr>
      <w:rFonts w:ascii="Times" w:eastAsia="Batang" w:hAnsi="Times"/>
    </w:rPr>
  </w:style>
  <w:style w:type="paragraph" w:customStyle="1" w:styleId="bullet4">
    <w:name w:val="bullet4"/>
    <w:basedOn w:val="a1"/>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ff9">
    <w:name w:val="交底书"/>
    <w:basedOn w:val="a1"/>
    <w:link w:val="Char"/>
    <w:qFormat/>
    <w:rsid w:val="00B805E1"/>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B805E1"/>
    <w:rPr>
      <w:rFonts w:ascii="华文楷体" w:eastAsia="华文楷体" w:hAnsi="华文楷体" w:cstheme="minorBidi"/>
      <w:kern w:val="2"/>
      <w:sz w:val="24"/>
      <w:szCs w:val="24"/>
      <w:u w:color="EEECE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33295">
      <w:bodyDiv w:val="1"/>
      <w:marLeft w:val="0"/>
      <w:marRight w:val="0"/>
      <w:marTop w:val="0"/>
      <w:marBottom w:val="0"/>
      <w:divBdr>
        <w:top w:val="none" w:sz="0" w:space="0" w:color="auto"/>
        <w:left w:val="none" w:sz="0" w:space="0" w:color="auto"/>
        <w:bottom w:val="none" w:sz="0" w:space="0" w:color="auto"/>
        <w:right w:val="none" w:sz="0" w:space="0" w:color="auto"/>
      </w:divBdr>
    </w:div>
    <w:div w:id="1057633594">
      <w:bodyDiv w:val="1"/>
      <w:marLeft w:val="0"/>
      <w:marRight w:val="0"/>
      <w:marTop w:val="0"/>
      <w:marBottom w:val="0"/>
      <w:divBdr>
        <w:top w:val="none" w:sz="0" w:space="0" w:color="auto"/>
        <w:left w:val="none" w:sz="0" w:space="0" w:color="auto"/>
        <w:bottom w:val="none" w:sz="0" w:space="0" w:color="auto"/>
        <w:right w:val="none" w:sz="0" w:space="0" w:color="auto"/>
      </w:divBdr>
    </w:div>
    <w:div w:id="1556745522">
      <w:bodyDiv w:val="1"/>
      <w:marLeft w:val="0"/>
      <w:marRight w:val="0"/>
      <w:marTop w:val="0"/>
      <w:marBottom w:val="0"/>
      <w:divBdr>
        <w:top w:val="none" w:sz="0" w:space="0" w:color="auto"/>
        <w:left w:val="none" w:sz="0" w:space="0" w:color="auto"/>
        <w:bottom w:val="none" w:sz="0" w:space="0" w:color="auto"/>
        <w:right w:val="none" w:sz="0" w:space="0" w:color="auto"/>
      </w:divBdr>
    </w:div>
    <w:div w:id="20936982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320</Words>
  <Characters>1892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7T14:55:00Z</dcterms:created>
  <dcterms:modified xsi:type="dcterms:W3CDTF">2020-10-2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E:\3GPP_Contribution\2010_RAN1#103e\Inbox\R1-200xxxx - Thread 3 - 5G V2X with NR SL (Mode 1)_v11_HWHiSi_Intel.docx</vt:lpwstr>
  </property>
</Properties>
</file>